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2A75C7" w14:textId="77777777" w:rsidR="0095320A" w:rsidRPr="00DC65B5" w:rsidRDefault="0095320A" w:rsidP="0095320A">
      <w:pPr>
        <w:jc w:val="both"/>
        <w:rPr>
          <w:rFonts w:asciiTheme="majorHAnsi" w:hAnsiTheme="majorHAnsi"/>
          <w:sz w:val="24"/>
          <w:szCs w:val="24"/>
        </w:rPr>
      </w:pPr>
      <w:r w:rsidRPr="00DC65B5">
        <w:rPr>
          <w:rFonts w:asciiTheme="majorHAnsi" w:hAnsiTheme="majorHAnsi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057E28F" wp14:editId="6C9C6235">
                <wp:simplePos x="0" y="0"/>
                <wp:positionH relativeFrom="column">
                  <wp:posOffset>-609600</wp:posOffset>
                </wp:positionH>
                <wp:positionV relativeFrom="paragraph">
                  <wp:posOffset>-620560</wp:posOffset>
                </wp:positionV>
                <wp:extent cx="7108371" cy="827314"/>
                <wp:effectExtent l="0" t="0" r="0" b="0"/>
                <wp:wrapNone/>
                <wp:docPr id="24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7108371" cy="827314"/>
                          <a:chOff x="-1" y="-113126"/>
                          <a:chExt cx="6990610" cy="1428231"/>
                        </a:xfrm>
                      </wpg:grpSpPr>
                      <pic:pic xmlns:pic="http://schemas.openxmlformats.org/drawingml/2006/picture">
                        <pic:nvPicPr>
                          <pic:cNvPr id="9" name="Picture 9" descr="usaid_brand_2_color_msword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-1" y="190187"/>
                            <a:ext cx="2272258" cy="9827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0" name="Picture 10" descr="Description: Uganda_coa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381374" y="105426"/>
                            <a:ext cx="835249" cy="9834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219692" y="-113126"/>
                            <a:ext cx="1770917" cy="14282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group w14:anchorId="16EB3E3D" id="Group 24" o:spid="_x0000_s1026" style="position:absolute;margin-left:-48pt;margin-top:-48.85pt;width:559.7pt;height:65.15pt;z-index:251659264;mso-width-relative:margin;mso-height-relative:margin" coordorigin=",-1131" coordsize="69906,14282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7" type="#_x0000_t75" alt="usaid_brand_2_color_msword" style="position:absolute;top:1901;width:22722;height:982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EKeIrFAAAA2gAAAA8AAABkcnMvZG93bnJldi54bWxEj09rwkAUxO+C32F5Qm91owdrU1cR8R8t&#10;Upr24u2ZfSbB7Nuwu03Sb98tFDwOM/MbZrHqTS1acr6yrGAyTkAQ51ZXXCj4+tw9zkH4gKyxtkwK&#10;fsjDajkcLDDVtuMParNQiAhhn6KCMoQmldLnJRn0Y9sQR+9qncEQpSukdthFuKnlNElm0mDFcaHE&#10;hjYl5bfs2yjYndvbUzd9P5n5wdbb131xeXNrpR5G/foFRKA+3MP/7aNW8Ax/V+INkMtf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BCniKxQAAANoAAAAPAAAAAAAAAAAAAAAA&#10;AJ8CAABkcnMvZG93bnJldi54bWxQSwUGAAAAAAQABAD3AAAAkQMAAAAA&#10;">
                  <v:imagedata r:id="rId11" o:title="usaid_brand_2_color_msword" chromakey="white"/>
                  <v:path arrowok="t"/>
                </v:shape>
                <v:shape id="Picture 10" o:spid="_x0000_s1028" type="#_x0000_t75" alt="Description: Uganda_coa" style="position:absolute;left:33813;top:1054;width:8353;height:983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uELQvDAAAA2wAAAA8AAABkcnMvZG93bnJldi54bWxEj0FvwjAMhe+T+A+RkbiNFA7TVggIKiFx&#10;2KWwHXazGtMUGqdqQin/fj5M2u1Zfv783no7+lYN1McmsIHFPANFXAXbcG3g63x4fQcVE7LFNjAZ&#10;eFKE7WbyssbchgeXNJxSrQTCMUcDLqUu1zpWjjzGeeiIZXcJvcckY19r2+ND4L7Vyyx70x4blg8O&#10;OyocVbfT3QtlWerz7Vr4++fxuh+Hj/Kn+HbGzKbjbgUq0Zj+zX/XRyvxJb10EQF68ws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S4QtC8MAAADbAAAADwAAAAAAAAAAAAAAAACf&#10;AgAAZHJzL2Rvd25yZXYueG1sUEsFBgAAAAAEAAQA9wAAAI8DAAAAAA==&#10;">
                  <v:imagedata r:id="rId12" o:title=" Uganda_coa"/>
                  <v:path arrowok="t"/>
                </v:shape>
                <v:shape id="Picture 13" o:spid="_x0000_s1029" type="#_x0000_t75" style="position:absolute;left:52196;top:-1131;width:17710;height:1428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gYLWfAAAAA2wAAAA8AAABkcnMvZG93bnJldi54bWxET82KwjAQvi/4DmEEL6LpurAs1SiiKO5J&#10;1vUBxmZsis2kJNm2vr0RhL3Nx/c7i1Vva9GSD5VjBe/TDARx4XTFpYLz727yBSJEZI21Y1JwpwCr&#10;5eBtgbl2Hf9Qe4qlSCEcclRgYmxyKUNhyGKYuoY4cVfnLcYEfSm1xy6F21rOsuxTWqw4NRhsaGOo&#10;uJ3+rAI328hxa27b/aWi7258Ph7X/qrUaNiv5yAi9fFf/HIfdJr/Ac9f0gFy+Q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aBgtZ8AAAADbAAAADwAAAAAAAAAAAAAAAACfAgAA&#10;ZHJzL2Rvd25yZXYueG1sUEsFBgAAAAAEAAQA9wAAAIwDAAAAAA==&#10;">
                  <v:imagedata r:id="rId13" o:title=""/>
                  <v:path arrowok="t"/>
                </v:shape>
              </v:group>
            </w:pict>
          </mc:Fallback>
        </mc:AlternateContent>
      </w:r>
    </w:p>
    <w:p w14:paraId="108AED56" w14:textId="4CBEA62C" w:rsidR="00333575" w:rsidRPr="00DC65B5" w:rsidRDefault="00333575" w:rsidP="00333575">
      <w:pPr>
        <w:spacing w:after="0"/>
        <w:ind w:right="-1143"/>
        <w:jc w:val="both"/>
        <w:rPr>
          <w:rFonts w:asciiTheme="majorHAnsi" w:hAnsiTheme="majorHAnsi"/>
          <w:b/>
          <w:sz w:val="24"/>
          <w:szCs w:val="24"/>
        </w:rPr>
      </w:pPr>
      <w:r w:rsidRPr="00DC65B5">
        <w:rPr>
          <w:rFonts w:asciiTheme="majorHAnsi" w:hAnsiTheme="majorHAnsi"/>
          <w:b/>
          <w:sz w:val="24"/>
          <w:szCs w:val="24"/>
        </w:rPr>
        <w:t xml:space="preserve">USAID/Uganda Literacy Achievement and Retention Activity </w:t>
      </w:r>
      <w:r w:rsidR="004A534C">
        <w:rPr>
          <w:rFonts w:asciiTheme="majorHAnsi" w:hAnsiTheme="majorHAnsi"/>
          <w:b/>
          <w:sz w:val="24"/>
          <w:szCs w:val="24"/>
        </w:rPr>
        <w:t>–</w:t>
      </w:r>
      <w:r w:rsidR="009A322B" w:rsidRPr="00DC65B5">
        <w:rPr>
          <w:rFonts w:asciiTheme="majorHAnsi" w:hAnsiTheme="majorHAnsi"/>
          <w:b/>
          <w:sz w:val="24"/>
          <w:szCs w:val="24"/>
        </w:rPr>
        <w:t xml:space="preserve"> </w:t>
      </w:r>
      <w:r w:rsidR="009C6DD9">
        <w:rPr>
          <w:rFonts w:asciiTheme="majorHAnsi" w:hAnsiTheme="majorHAnsi"/>
          <w:b/>
          <w:sz w:val="24"/>
          <w:szCs w:val="24"/>
        </w:rPr>
        <w:t>Staff and Pupil Journeys</w:t>
      </w:r>
      <w:r w:rsidR="006F0840">
        <w:rPr>
          <w:rFonts w:asciiTheme="majorHAnsi" w:hAnsiTheme="majorHAnsi"/>
          <w:b/>
          <w:sz w:val="24"/>
          <w:szCs w:val="24"/>
        </w:rPr>
        <w:t xml:space="preserve"> MSS </w:t>
      </w:r>
      <w:r w:rsidR="00CF763D">
        <w:rPr>
          <w:rFonts w:asciiTheme="majorHAnsi" w:hAnsiTheme="majorHAnsi"/>
          <w:b/>
          <w:sz w:val="24"/>
          <w:szCs w:val="24"/>
        </w:rPr>
        <w:t>tool</w:t>
      </w:r>
    </w:p>
    <w:tbl>
      <w:tblPr>
        <w:tblpPr w:leftFromText="180" w:rightFromText="180" w:vertAnchor="text" w:horzAnchor="margin" w:tblpXSpec="center" w:tblpY="85"/>
        <w:tblW w:w="102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Look w:val="01E0" w:firstRow="1" w:lastRow="1" w:firstColumn="1" w:lastColumn="1" w:noHBand="0" w:noVBand="0"/>
      </w:tblPr>
      <w:tblGrid>
        <w:gridCol w:w="10263"/>
      </w:tblGrid>
      <w:tr w:rsidR="00333575" w:rsidRPr="00DC65B5" w14:paraId="44EAAE18" w14:textId="77777777" w:rsidTr="004A534C">
        <w:trPr>
          <w:trHeight w:val="1672"/>
        </w:trPr>
        <w:tc>
          <w:tcPr>
            <w:tcW w:w="10263" w:type="dxa"/>
            <w:shd w:val="clear" w:color="auto" w:fill="FFFFFF"/>
            <w:vAlign w:val="center"/>
          </w:tcPr>
          <w:p w14:paraId="3CBFB0D8" w14:textId="77777777" w:rsidR="00333575" w:rsidRPr="00DC65B5" w:rsidRDefault="00333575" w:rsidP="00335514">
            <w:pPr>
              <w:spacing w:before="60" w:after="60"/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DC65B5">
              <w:rPr>
                <w:rFonts w:asciiTheme="majorHAnsi" w:hAnsiTheme="majorHAnsi" w:cs="Arial"/>
                <w:b/>
                <w:bCs/>
                <w:sz w:val="24"/>
                <w:szCs w:val="24"/>
              </w:rPr>
              <w:t>District________________________________________CC____________________________________</w:t>
            </w:r>
          </w:p>
          <w:p w14:paraId="20F01594" w14:textId="4BB68872" w:rsidR="00333575" w:rsidRPr="00DC65B5" w:rsidRDefault="00333575" w:rsidP="00335514">
            <w:pPr>
              <w:spacing w:before="60" w:after="60"/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DC65B5">
              <w:rPr>
                <w:rFonts w:asciiTheme="majorHAnsi" w:hAnsiTheme="majorHAnsi" w:cs="Arial"/>
                <w:b/>
                <w:bCs/>
                <w:sz w:val="24"/>
                <w:szCs w:val="24"/>
              </w:rPr>
              <w:t>School__________________________________________</w:t>
            </w:r>
            <w:r w:rsidR="004A534C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 </w:t>
            </w:r>
            <w:r w:rsidRPr="00DC65B5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EMIS Number: ________________________            </w:t>
            </w:r>
          </w:p>
          <w:p w14:paraId="6D541D3C" w14:textId="7F7EC02F" w:rsidR="00333575" w:rsidRPr="00DC65B5" w:rsidRDefault="00333575" w:rsidP="00335514">
            <w:pPr>
              <w:spacing w:before="60" w:after="60"/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DC65B5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Name </w:t>
            </w:r>
            <w:r w:rsidR="004A534C">
              <w:rPr>
                <w:rFonts w:asciiTheme="majorHAnsi" w:hAnsiTheme="majorHAnsi" w:cs="Arial"/>
                <w:b/>
                <w:bCs/>
                <w:sz w:val="24"/>
                <w:szCs w:val="24"/>
              </w:rPr>
              <w:t>and title of Support Supervisor</w:t>
            </w:r>
            <w:r w:rsidRPr="00DC65B5">
              <w:rPr>
                <w:rFonts w:asciiTheme="majorHAnsi" w:hAnsiTheme="majorHAnsi" w:cs="Arial"/>
                <w:b/>
                <w:bCs/>
                <w:sz w:val="24"/>
                <w:szCs w:val="24"/>
              </w:rPr>
              <w:t>:</w:t>
            </w:r>
            <w:r w:rsidR="004A534C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 </w:t>
            </w:r>
            <w:r w:rsidRPr="00DC65B5">
              <w:rPr>
                <w:rFonts w:asciiTheme="majorHAnsi" w:hAnsiTheme="majorHAnsi" w:cs="Arial"/>
                <w:b/>
                <w:bCs/>
                <w:sz w:val="24"/>
                <w:szCs w:val="24"/>
              </w:rPr>
              <w:t>____________________________________________________</w:t>
            </w:r>
          </w:p>
          <w:p w14:paraId="4EF26A73" w14:textId="77777777" w:rsidR="00333575" w:rsidRPr="00DC65B5" w:rsidRDefault="00333575" w:rsidP="00335514">
            <w:pPr>
              <w:spacing w:before="60" w:after="60"/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DC65B5">
              <w:rPr>
                <w:rFonts w:asciiTheme="majorHAnsi" w:hAnsiTheme="majorHAnsi" w:cs="Arial"/>
                <w:b/>
                <w:bCs/>
                <w:sz w:val="24"/>
                <w:szCs w:val="24"/>
              </w:rPr>
              <w:t>Date of Supervision  Visit :_______________________________________________________</w:t>
            </w:r>
          </w:p>
        </w:tc>
      </w:tr>
    </w:tbl>
    <w:p w14:paraId="6C4A8D2F" w14:textId="77777777" w:rsidR="0095320A" w:rsidRPr="00DC65B5" w:rsidRDefault="0095320A" w:rsidP="0095320A">
      <w:pPr>
        <w:spacing w:after="0"/>
        <w:jc w:val="both"/>
        <w:rPr>
          <w:rFonts w:asciiTheme="majorHAnsi" w:hAnsiTheme="majorHAnsi"/>
          <w:vanish/>
          <w:sz w:val="24"/>
          <w:szCs w:val="24"/>
        </w:rPr>
      </w:pPr>
    </w:p>
    <w:tbl>
      <w:tblPr>
        <w:tblW w:w="6151" w:type="pct"/>
        <w:tblInd w:w="-1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115" w:type="dxa"/>
        </w:tblCellMar>
        <w:tblLook w:val="01E0" w:firstRow="1" w:lastRow="1" w:firstColumn="1" w:lastColumn="1" w:noHBand="0" w:noVBand="0"/>
      </w:tblPr>
      <w:tblGrid>
        <w:gridCol w:w="437"/>
        <w:gridCol w:w="11065"/>
      </w:tblGrid>
      <w:tr w:rsidR="00FB369F" w:rsidRPr="00DC65B5" w14:paraId="74911B29" w14:textId="77777777" w:rsidTr="00D5163E">
        <w:trPr>
          <w:trHeight w:val="507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9BDE1ED" w14:textId="6627A34A" w:rsidR="00FB369F" w:rsidRPr="00DC65B5" w:rsidRDefault="004A534C" w:rsidP="004A534C">
            <w:pPr>
              <w:spacing w:before="60" w:after="60"/>
              <w:jc w:val="both"/>
              <w:rPr>
                <w:rFonts w:asciiTheme="majorHAnsi" w:hAnsiTheme="majorHAnsi" w:cs="Arial"/>
                <w:b/>
                <w:sz w:val="24"/>
                <w:szCs w:val="24"/>
              </w:rPr>
            </w:pPr>
            <w:r>
              <w:rPr>
                <w:rFonts w:asciiTheme="majorHAnsi" w:hAnsiTheme="majorHAnsi" w:cs="Arial"/>
                <w:b/>
                <w:sz w:val="24"/>
                <w:szCs w:val="24"/>
              </w:rPr>
              <w:t>School background information</w:t>
            </w:r>
          </w:p>
        </w:tc>
      </w:tr>
      <w:tr w:rsidR="0095320A" w:rsidRPr="00DC65B5" w14:paraId="3D8D9550" w14:textId="77777777" w:rsidTr="00595625">
        <w:trPr>
          <w:trHeight w:val="665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2F4885" w14:textId="1BEA795F" w:rsidR="0095320A" w:rsidRPr="00DC65B5" w:rsidRDefault="000138CC" w:rsidP="000138CC">
            <w:pPr>
              <w:spacing w:before="60" w:after="60"/>
              <w:jc w:val="righ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1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42A3AA" w14:textId="3F4B63B8" w:rsidR="00373049" w:rsidRPr="00335514" w:rsidRDefault="00C73C2B" w:rsidP="00A16D6B">
            <w:pPr>
              <w:spacing w:before="60" w:after="60"/>
              <w:jc w:val="both"/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 xml:space="preserve">How many </w:t>
            </w:r>
            <w:r w:rsidR="00A16D6B">
              <w:rPr>
                <w:rFonts w:asciiTheme="majorHAnsi" w:hAnsiTheme="majorHAnsi" w:cs="Arial"/>
                <w:sz w:val="24"/>
                <w:szCs w:val="24"/>
              </w:rPr>
              <w:t xml:space="preserve">SCAs </w:t>
            </w:r>
            <w:r w:rsidR="003B35D4">
              <w:rPr>
                <w:rFonts w:asciiTheme="majorHAnsi" w:hAnsiTheme="majorHAnsi" w:cs="Arial"/>
                <w:sz w:val="24"/>
                <w:szCs w:val="24"/>
              </w:rPr>
              <w:t xml:space="preserve">are </w:t>
            </w:r>
            <w:r>
              <w:rPr>
                <w:rFonts w:asciiTheme="majorHAnsi" w:hAnsiTheme="majorHAnsi" w:cs="Arial"/>
                <w:sz w:val="24"/>
                <w:szCs w:val="24"/>
              </w:rPr>
              <w:t>in the school?   _________</w:t>
            </w:r>
          </w:p>
        </w:tc>
      </w:tr>
      <w:tr w:rsidR="007F1DC7" w:rsidRPr="00DC65B5" w14:paraId="727ADC2F" w14:textId="77777777" w:rsidTr="00595625">
        <w:trPr>
          <w:trHeight w:val="1232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963AD5" w14:textId="0D3EF46D" w:rsidR="007F1DC7" w:rsidRPr="00DC65B5" w:rsidRDefault="000138CC" w:rsidP="000138CC">
            <w:pPr>
              <w:spacing w:before="60" w:after="60"/>
              <w:jc w:val="righ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2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1021BD" w14:textId="56B32BFA" w:rsidR="00E91F10" w:rsidRDefault="003007AB" w:rsidP="00E91F10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Of the SCAs</w:t>
            </w:r>
            <w:r w:rsidR="006A4599">
              <w:rPr>
                <w:rFonts w:asciiTheme="majorHAnsi" w:hAnsiTheme="majorHAnsi" w:cs="Arial"/>
                <w:bCs/>
                <w:sz w:val="24"/>
                <w:szCs w:val="24"/>
              </w:rPr>
              <w:t>, how many are still active?  ___________</w:t>
            </w:r>
          </w:p>
          <w:p w14:paraId="0A1C15BE" w14:textId="55E55C4C" w:rsidR="006A4599" w:rsidRPr="006A4599" w:rsidRDefault="006A4599" w:rsidP="00E91F10">
            <w:pPr>
              <w:spacing w:after="0" w:line="240" w:lineRule="auto"/>
              <w:jc w:val="both"/>
              <w:rPr>
                <w:rFonts w:asciiTheme="majorHAnsi" w:hAnsiTheme="majorHAnsi"/>
                <w:b/>
                <w:i/>
                <w:sz w:val="20"/>
                <w:szCs w:val="20"/>
              </w:rPr>
            </w:pPr>
            <w:r>
              <w:rPr>
                <w:rFonts w:asciiTheme="majorHAnsi" w:hAnsiTheme="majorHAnsi" w:cs="Arial"/>
                <w:bCs/>
                <w:i/>
                <w:sz w:val="20"/>
                <w:szCs w:val="24"/>
              </w:rPr>
              <w:t>(Active means organizing meetings, observed to use the journeys, trained other teaching and non-teaching staff, using planning and evaluation forms and other activities)</w:t>
            </w:r>
          </w:p>
        </w:tc>
      </w:tr>
      <w:tr w:rsidR="00E4337A" w:rsidRPr="00DC65B5" w14:paraId="6F111AD2" w14:textId="77777777" w:rsidTr="00595625">
        <w:trPr>
          <w:trHeight w:val="611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540083" w14:textId="12D479A8" w:rsidR="00E4337A" w:rsidRDefault="00BC0F8F" w:rsidP="000138CC">
            <w:pPr>
              <w:spacing w:before="60" w:after="60"/>
              <w:jc w:val="righ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3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A48F10" w14:textId="466903A7" w:rsidR="00E4337A" w:rsidRDefault="00E4337A" w:rsidP="00322B44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How many SCAs have JOURNEYS handbooks? ________</w:t>
            </w:r>
          </w:p>
        </w:tc>
      </w:tr>
      <w:tr w:rsidR="00E4337A" w:rsidRPr="00DC65B5" w14:paraId="5BFDF1E9" w14:textId="77777777" w:rsidTr="00EF2D47">
        <w:trPr>
          <w:trHeight w:val="620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2C837D" w14:textId="06AEF25B" w:rsidR="00E4337A" w:rsidRDefault="00BC0F8F" w:rsidP="000138CC">
            <w:pPr>
              <w:spacing w:before="60" w:after="60"/>
              <w:jc w:val="righ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4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46198A" w14:textId="44976FD9" w:rsidR="003B35D4" w:rsidRDefault="00A16D6B" w:rsidP="003B35D4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How many </w:t>
            </w:r>
            <w:r w:rsidR="00E4337A">
              <w:rPr>
                <w:rFonts w:asciiTheme="majorHAnsi" w:hAnsiTheme="majorHAnsi" w:cs="Arial"/>
                <w:bCs/>
                <w:sz w:val="24"/>
                <w:szCs w:val="24"/>
              </w:rPr>
              <w:t xml:space="preserve">teaching and non-teaching </w:t>
            </w:r>
            <w:r w:rsidR="003B35D4">
              <w:rPr>
                <w:rFonts w:asciiTheme="majorHAnsi" w:hAnsiTheme="majorHAnsi" w:cs="Arial"/>
                <w:bCs/>
                <w:sz w:val="24"/>
                <w:szCs w:val="24"/>
              </w:rPr>
              <w:t>are there in this school?</w:t>
            </w:r>
          </w:p>
          <w:p w14:paraId="47B3D4A2" w14:textId="77777777" w:rsidR="003B35D4" w:rsidRDefault="003B35D4" w:rsidP="003B35D4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  <w:p w14:paraId="79E405CF" w14:textId="77777777" w:rsidR="003B35D4" w:rsidRDefault="003B35D4" w:rsidP="003B35D4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Teaching staff:            Male: _________ Female: _________</w:t>
            </w:r>
          </w:p>
          <w:p w14:paraId="6FA6DC9C" w14:textId="58F124C4" w:rsidR="003B35D4" w:rsidRDefault="003B35D4" w:rsidP="003B35D4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Non-teaching staff:    Male: _________ Female: _________</w:t>
            </w:r>
          </w:p>
          <w:p w14:paraId="1EBD3744" w14:textId="0DAAD247" w:rsidR="00E4337A" w:rsidRDefault="00E4337A" w:rsidP="003B35D4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</w:tc>
      </w:tr>
      <w:tr w:rsidR="00F2471C" w:rsidRPr="00DC65B5" w14:paraId="23B3BA48" w14:textId="77777777" w:rsidTr="00C40CC8">
        <w:trPr>
          <w:trHeight w:val="1160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3052E8" w14:textId="531D9233" w:rsidR="00F2471C" w:rsidRDefault="00BC0F8F" w:rsidP="000138CC">
            <w:pPr>
              <w:spacing w:before="60" w:after="60"/>
              <w:jc w:val="righ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5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7A2852" w14:textId="005A66C9" w:rsidR="00F2471C" w:rsidRDefault="00F2471C" w:rsidP="00322B44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Which  JOUR</w:t>
            </w:r>
            <w:r w:rsidR="007C7ABE">
              <w:rPr>
                <w:rFonts w:asciiTheme="majorHAnsi" w:hAnsiTheme="majorHAnsi" w:cs="Arial"/>
                <w:bCs/>
                <w:sz w:val="24"/>
                <w:szCs w:val="24"/>
              </w:rPr>
              <w:t>NEYS</w:t>
            </w:r>
            <w:r w:rsidR="00A16D6B">
              <w:rPr>
                <w:rFonts w:asciiTheme="majorHAnsi" w:hAnsiTheme="majorHAnsi" w:cs="Arial"/>
                <w:bCs/>
                <w:sz w:val="24"/>
                <w:szCs w:val="24"/>
              </w:rPr>
              <w:t xml:space="preserve"> for staff</w:t>
            </w:r>
            <w:r w:rsidR="007C7ABE">
              <w:rPr>
                <w:rFonts w:asciiTheme="majorHAnsi" w:hAnsiTheme="majorHAnsi" w:cs="Arial"/>
                <w:bCs/>
                <w:sz w:val="24"/>
                <w:szCs w:val="24"/>
              </w:rPr>
              <w:t xml:space="preserve"> activities </w:t>
            </w:r>
            <w:r w:rsidR="002E4583">
              <w:rPr>
                <w:rFonts w:asciiTheme="majorHAnsi" w:hAnsiTheme="majorHAnsi" w:cs="Arial"/>
                <w:bCs/>
                <w:sz w:val="24"/>
                <w:szCs w:val="24"/>
              </w:rPr>
              <w:t>have</w:t>
            </w:r>
            <w:r w:rsidR="007C7ABE">
              <w:rPr>
                <w:rFonts w:asciiTheme="majorHAnsi" w:hAnsiTheme="majorHAnsi" w:cs="Arial"/>
                <w:bCs/>
                <w:sz w:val="24"/>
                <w:szCs w:val="24"/>
              </w:rPr>
              <w:t xml:space="preserve"> </w:t>
            </w:r>
            <w:r w:rsidR="002E4583">
              <w:rPr>
                <w:rFonts w:asciiTheme="majorHAnsi" w:hAnsiTheme="majorHAnsi" w:cs="Arial"/>
                <w:bCs/>
                <w:sz w:val="24"/>
                <w:szCs w:val="24"/>
              </w:rPr>
              <w:t xml:space="preserve">been </w:t>
            </w:r>
            <w:r w:rsidR="007C7ABE">
              <w:rPr>
                <w:rFonts w:asciiTheme="majorHAnsi" w:hAnsiTheme="majorHAnsi" w:cs="Arial"/>
                <w:bCs/>
                <w:sz w:val="24"/>
                <w:szCs w:val="24"/>
              </w:rPr>
              <w:t>conducted</w:t>
            </w:r>
            <w:r w:rsidR="002E4583">
              <w:rPr>
                <w:rFonts w:asciiTheme="majorHAnsi" w:hAnsiTheme="majorHAnsi" w:cs="Arial"/>
                <w:bCs/>
                <w:sz w:val="24"/>
                <w:szCs w:val="24"/>
              </w:rPr>
              <w:t xml:space="preserve"> in this school</w:t>
            </w:r>
            <w:r w:rsidR="001D2C34">
              <w:rPr>
                <w:rFonts w:asciiTheme="majorHAnsi" w:hAnsiTheme="majorHAnsi" w:cs="Arial"/>
                <w:bCs/>
                <w:sz w:val="24"/>
                <w:szCs w:val="24"/>
              </w:rPr>
              <w:t xml:space="preserve"> since the start of the JOURNEYS implementation</w:t>
            </w:r>
            <w:r w:rsidR="005A26B9">
              <w:rPr>
                <w:rFonts w:asciiTheme="majorHAnsi" w:hAnsiTheme="majorHAnsi" w:cs="Arial"/>
                <w:bCs/>
                <w:sz w:val="24"/>
                <w:szCs w:val="24"/>
              </w:rPr>
              <w:t xml:space="preserve"> up </w:t>
            </w:r>
            <w:proofErr w:type="spellStart"/>
            <w:r w:rsidR="005A26B9">
              <w:rPr>
                <w:rFonts w:asciiTheme="majorHAnsi" w:hAnsiTheme="majorHAnsi" w:cs="Arial"/>
                <w:bCs/>
                <w:sz w:val="24"/>
                <w:szCs w:val="24"/>
              </w:rPr>
              <w:t>to</w:t>
            </w:r>
            <w:r w:rsidR="002E4583">
              <w:rPr>
                <w:rFonts w:asciiTheme="majorHAnsi" w:hAnsiTheme="majorHAnsi" w:cs="Arial"/>
                <w:bCs/>
                <w:sz w:val="24"/>
                <w:szCs w:val="24"/>
              </w:rPr>
              <w:t>date</w:t>
            </w:r>
            <w:proofErr w:type="spellEnd"/>
            <w:r w:rsidR="005A26B9">
              <w:rPr>
                <w:rFonts w:asciiTheme="majorHAnsi" w:hAnsiTheme="majorHAnsi" w:cs="Arial"/>
                <w:bCs/>
                <w:sz w:val="24"/>
                <w:szCs w:val="24"/>
              </w:rPr>
              <w:t xml:space="preserve"> </w:t>
            </w:r>
          </w:p>
          <w:p w14:paraId="65F20019" w14:textId="77777777" w:rsidR="00595625" w:rsidRDefault="00595625" w:rsidP="00322B44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0200"/>
            </w:tblGrid>
            <w:tr w:rsidR="007E199F" w14:paraId="39E7C8ED" w14:textId="38A14B83" w:rsidTr="000138CC">
              <w:trPr>
                <w:trHeight w:val="369"/>
              </w:trPr>
              <w:tc>
                <w:tcPr>
                  <w:tcW w:w="10200" w:type="dxa"/>
                  <w:vMerge w:val="restart"/>
                  <w:shd w:val="clear" w:color="auto" w:fill="D0CECE" w:themeFill="background2" w:themeFillShade="E6"/>
                </w:tcPr>
                <w:p w14:paraId="09B72FE3" w14:textId="02369DD8" w:rsidR="007E199F" w:rsidRPr="001D2C34" w:rsidRDefault="007E199F" w:rsidP="00EF51FF">
                  <w:pPr>
                    <w:spacing w:after="0" w:line="240" w:lineRule="auto"/>
                    <w:jc w:val="both"/>
                    <w:rPr>
                      <w:rFonts w:asciiTheme="majorHAnsi" w:hAnsiTheme="majorHAnsi" w:cs="Arial"/>
                      <w:b/>
                      <w:bCs/>
                      <w:sz w:val="24"/>
                      <w:szCs w:val="24"/>
                    </w:rPr>
                  </w:pPr>
                  <w:r w:rsidRPr="001D2C34">
                    <w:rPr>
                      <w:rFonts w:asciiTheme="majorHAnsi" w:hAnsiTheme="majorHAnsi" w:cs="Arial"/>
                      <w:b/>
                      <w:bCs/>
                      <w:sz w:val="24"/>
                      <w:szCs w:val="24"/>
                    </w:rPr>
                    <w:t>Name of activity</w:t>
                  </w:r>
                </w:p>
              </w:tc>
            </w:tr>
            <w:tr w:rsidR="007E199F" w14:paraId="398E4977" w14:textId="462C56C8" w:rsidTr="000138CC">
              <w:trPr>
                <w:trHeight w:val="369"/>
              </w:trPr>
              <w:tc>
                <w:tcPr>
                  <w:tcW w:w="10200" w:type="dxa"/>
                  <w:vMerge/>
                  <w:shd w:val="clear" w:color="auto" w:fill="D0CECE" w:themeFill="background2" w:themeFillShade="E6"/>
                </w:tcPr>
                <w:p w14:paraId="0C13FD2C" w14:textId="77777777" w:rsidR="007E199F" w:rsidRPr="001D2C34" w:rsidRDefault="007E199F" w:rsidP="00EF51FF">
                  <w:pPr>
                    <w:spacing w:after="0" w:line="240" w:lineRule="auto"/>
                    <w:jc w:val="both"/>
                    <w:rPr>
                      <w:rFonts w:asciiTheme="majorHAnsi" w:hAnsiTheme="majorHAnsi" w:cs="Arial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7E199F" w14:paraId="3947473E" w14:textId="5466BB74" w:rsidTr="000138CC">
              <w:trPr>
                <w:trHeight w:val="369"/>
              </w:trPr>
              <w:tc>
                <w:tcPr>
                  <w:tcW w:w="10200" w:type="dxa"/>
                </w:tcPr>
                <w:p w14:paraId="22A52024" w14:textId="77777777" w:rsidR="007E199F" w:rsidRDefault="007E199F" w:rsidP="00EF51FF">
                  <w:pPr>
                    <w:spacing w:after="0" w:line="240" w:lineRule="auto"/>
                    <w:jc w:val="both"/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7E199F" w14:paraId="2DC1694A" w14:textId="77777777" w:rsidTr="000138CC">
              <w:trPr>
                <w:trHeight w:val="369"/>
              </w:trPr>
              <w:tc>
                <w:tcPr>
                  <w:tcW w:w="10200" w:type="dxa"/>
                </w:tcPr>
                <w:p w14:paraId="574D82DF" w14:textId="77777777" w:rsidR="007E199F" w:rsidRDefault="007E199F" w:rsidP="00EF51FF">
                  <w:pPr>
                    <w:spacing w:after="0" w:line="240" w:lineRule="auto"/>
                    <w:jc w:val="both"/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7E199F" w14:paraId="35DA36B8" w14:textId="77777777" w:rsidTr="000138CC">
              <w:trPr>
                <w:trHeight w:val="369"/>
              </w:trPr>
              <w:tc>
                <w:tcPr>
                  <w:tcW w:w="10200" w:type="dxa"/>
                </w:tcPr>
                <w:p w14:paraId="69145DF9" w14:textId="77777777" w:rsidR="007E199F" w:rsidRDefault="007E199F" w:rsidP="00EF51FF">
                  <w:pPr>
                    <w:spacing w:after="0" w:line="240" w:lineRule="auto"/>
                    <w:jc w:val="both"/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7E199F" w14:paraId="5F151247" w14:textId="77777777" w:rsidTr="000138CC">
              <w:trPr>
                <w:trHeight w:val="369"/>
              </w:trPr>
              <w:tc>
                <w:tcPr>
                  <w:tcW w:w="10200" w:type="dxa"/>
                </w:tcPr>
                <w:p w14:paraId="35C2172A" w14:textId="77777777" w:rsidR="007E199F" w:rsidRDefault="007E199F" w:rsidP="00EF51FF">
                  <w:pPr>
                    <w:spacing w:after="0" w:line="240" w:lineRule="auto"/>
                    <w:jc w:val="both"/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7E199F" w14:paraId="6F97BFA8" w14:textId="77777777" w:rsidTr="000138CC">
              <w:trPr>
                <w:trHeight w:val="369"/>
              </w:trPr>
              <w:tc>
                <w:tcPr>
                  <w:tcW w:w="10200" w:type="dxa"/>
                </w:tcPr>
                <w:p w14:paraId="6CC022C5" w14:textId="77777777" w:rsidR="007E199F" w:rsidRDefault="007E199F" w:rsidP="00EF51FF">
                  <w:pPr>
                    <w:spacing w:after="0" w:line="240" w:lineRule="auto"/>
                    <w:jc w:val="both"/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7E199F" w14:paraId="47E814DE" w14:textId="77777777" w:rsidTr="000138CC">
              <w:trPr>
                <w:trHeight w:val="369"/>
              </w:trPr>
              <w:tc>
                <w:tcPr>
                  <w:tcW w:w="10200" w:type="dxa"/>
                </w:tcPr>
                <w:p w14:paraId="0494FF36" w14:textId="77777777" w:rsidR="007E199F" w:rsidRDefault="007E199F" w:rsidP="00EF51FF">
                  <w:pPr>
                    <w:spacing w:after="0" w:line="240" w:lineRule="auto"/>
                    <w:jc w:val="both"/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7E199F" w14:paraId="3A56D4EB" w14:textId="5E26B349" w:rsidTr="000138CC">
              <w:trPr>
                <w:trHeight w:val="369"/>
              </w:trPr>
              <w:tc>
                <w:tcPr>
                  <w:tcW w:w="10200" w:type="dxa"/>
                </w:tcPr>
                <w:p w14:paraId="36E7B071" w14:textId="77777777" w:rsidR="007E199F" w:rsidRDefault="007E199F" w:rsidP="00EF51FF">
                  <w:pPr>
                    <w:spacing w:after="0" w:line="240" w:lineRule="auto"/>
                    <w:jc w:val="both"/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</w:pPr>
                </w:p>
              </w:tc>
            </w:tr>
          </w:tbl>
          <w:p w14:paraId="66E96AD1" w14:textId="57E358CE" w:rsidR="00D22187" w:rsidRDefault="00D22187" w:rsidP="00EF51FF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</w:tc>
      </w:tr>
      <w:tr w:rsidR="002A5A05" w:rsidRPr="00DC65B5" w14:paraId="5680F61C" w14:textId="77777777" w:rsidTr="00604773">
        <w:trPr>
          <w:trHeight w:val="1430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42FCFB" w14:textId="011A1D19" w:rsidR="002A5A05" w:rsidRDefault="00BC0F8F" w:rsidP="000138CC">
            <w:pPr>
              <w:spacing w:before="60" w:after="60"/>
              <w:jc w:val="righ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6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0DDE6C" w14:textId="39EC95C4" w:rsidR="002A5A05" w:rsidRPr="00F10545" w:rsidRDefault="00526DF7" w:rsidP="00526DF7">
            <w:pPr>
              <w:spacing w:after="0" w:line="240" w:lineRule="auto"/>
              <w:jc w:val="both"/>
              <w:rPr>
                <w:rFonts w:asciiTheme="majorHAnsi" w:hAnsiTheme="majorHAnsi"/>
                <w:b/>
                <w:i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I</w:t>
            </w:r>
            <w:r w:rsidR="00142219">
              <w:rPr>
                <w:rFonts w:asciiTheme="majorHAnsi" w:hAnsiTheme="majorHAnsi" w:cs="Arial"/>
                <w:bCs/>
                <w:sz w:val="24"/>
                <w:szCs w:val="24"/>
              </w:rPr>
              <w:t>s there any information</w:t>
            </w:r>
            <w:r w:rsidR="00D05C97">
              <w:rPr>
                <w:rFonts w:asciiTheme="majorHAnsi" w:hAnsiTheme="majorHAnsi" w:cs="Arial"/>
                <w:bCs/>
                <w:sz w:val="24"/>
                <w:szCs w:val="24"/>
              </w:rPr>
              <w:t xml:space="preserve"> that shows that the SCAs receive</w:t>
            </w:r>
            <w:r w:rsidR="00BF1F71">
              <w:rPr>
                <w:rFonts w:asciiTheme="majorHAnsi" w:hAnsiTheme="majorHAnsi" w:cs="Arial"/>
                <w:bCs/>
                <w:sz w:val="24"/>
                <w:szCs w:val="24"/>
              </w:rPr>
              <w:t>d</w:t>
            </w:r>
            <w:r w:rsidR="00D05C97">
              <w:rPr>
                <w:rFonts w:asciiTheme="majorHAnsi" w:hAnsiTheme="majorHAnsi" w:cs="Arial"/>
                <w:bCs/>
                <w:sz w:val="24"/>
                <w:szCs w:val="24"/>
              </w:rPr>
              <w:t xml:space="preserve"> support </w:t>
            </w:r>
            <w:r>
              <w:rPr>
                <w:rFonts w:asciiTheme="majorHAnsi" w:hAnsiTheme="majorHAnsi" w:cs="Arial"/>
                <w:bCs/>
                <w:sz w:val="24"/>
                <w:szCs w:val="24"/>
              </w:rPr>
              <w:t>from s</w:t>
            </w:r>
            <w:r w:rsidR="002573D2" w:rsidRPr="002573D2">
              <w:rPr>
                <w:rFonts w:asciiTheme="majorHAnsi" w:hAnsiTheme="majorHAnsi" w:cs="Arial"/>
                <w:bCs/>
                <w:sz w:val="24"/>
                <w:szCs w:val="24"/>
              </w:rPr>
              <w:t>upport agents/actors</w:t>
            </w:r>
            <w:r w:rsidR="00C85E99">
              <w:rPr>
                <w:rFonts w:asciiTheme="majorHAnsi" w:hAnsiTheme="majorHAnsi" w:cs="Arial"/>
                <w:bCs/>
                <w:sz w:val="24"/>
                <w:szCs w:val="24"/>
              </w:rPr>
              <w:t xml:space="preserve"> in the </w:t>
            </w:r>
            <w:r w:rsidR="0073497F">
              <w:rPr>
                <w:rFonts w:asciiTheme="majorHAnsi" w:hAnsiTheme="majorHAnsi" w:cs="Arial"/>
                <w:b/>
                <w:bCs/>
                <w:sz w:val="24"/>
                <w:szCs w:val="24"/>
              </w:rPr>
              <w:t>PREVIOUS</w:t>
            </w:r>
            <w:r w:rsidR="00C85E99" w:rsidRPr="00C85E99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 term</w:t>
            </w:r>
            <w:r w:rsidR="00D05C97">
              <w:rPr>
                <w:rFonts w:asciiTheme="majorHAnsi" w:hAnsiTheme="majorHAnsi" w:cs="Arial"/>
                <w:bCs/>
                <w:sz w:val="24"/>
                <w:szCs w:val="24"/>
              </w:rPr>
              <w:t>?</w:t>
            </w:r>
            <w:r w:rsidR="00C85E99">
              <w:rPr>
                <w:rFonts w:asciiTheme="majorHAnsi" w:hAnsiTheme="majorHAnsi" w:cs="Arial"/>
                <w:bCs/>
                <w:sz w:val="24"/>
                <w:szCs w:val="24"/>
              </w:rPr>
              <w:t xml:space="preserve">    </w:t>
            </w:r>
            <w:r w:rsidR="00F10545">
              <w:rPr>
                <w:rFonts w:asciiTheme="majorHAnsi" w:hAnsiTheme="majorHAnsi" w:cs="Arial"/>
                <w:bCs/>
                <w:sz w:val="24"/>
                <w:szCs w:val="24"/>
              </w:rPr>
              <w:t xml:space="preserve">       </w:t>
            </w:r>
            <w:r w:rsidR="00752913">
              <w:rPr>
                <w:rFonts w:asciiTheme="majorHAnsi" w:hAnsiTheme="majorHAnsi" w:cs="Arial"/>
                <w:bCs/>
                <w:sz w:val="24"/>
                <w:szCs w:val="24"/>
              </w:rPr>
              <w:t xml:space="preserve">  </w:t>
            </w:r>
            <w:r w:rsidR="00752913">
              <w:rPr>
                <w:rFonts w:asciiTheme="majorHAnsi" w:hAnsiTheme="majorHAnsi"/>
                <w:sz w:val="24"/>
                <w:szCs w:val="24"/>
              </w:rPr>
              <w:t xml:space="preserve">Yes  </w:t>
            </w:r>
            <w:r w:rsidR="00752913"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  <w:r w:rsidR="00752913">
              <w:rPr>
                <w:rFonts w:asciiTheme="majorHAnsi" w:hAnsiTheme="majorHAnsi"/>
                <w:sz w:val="24"/>
                <w:szCs w:val="24"/>
              </w:rPr>
              <w:t xml:space="preserve">     No  </w:t>
            </w:r>
            <w:r w:rsidR="00752913"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  <w:r w:rsidR="00F10545">
              <w:rPr>
                <w:rFonts w:asciiTheme="majorHAnsi" w:hAnsiTheme="majorHAnsi"/>
                <w:sz w:val="24"/>
                <w:szCs w:val="24"/>
              </w:rPr>
              <w:t xml:space="preserve">                                   </w:t>
            </w:r>
            <w:r w:rsidR="00F10545" w:rsidRPr="00F10545">
              <w:rPr>
                <w:rFonts w:asciiTheme="majorHAnsi" w:hAnsiTheme="majorHAnsi"/>
                <w:b/>
                <w:i/>
                <w:szCs w:val="24"/>
              </w:rPr>
              <w:t xml:space="preserve"> </w:t>
            </w:r>
            <w:r w:rsidR="00F10545">
              <w:rPr>
                <w:rFonts w:asciiTheme="majorHAnsi" w:hAnsiTheme="majorHAnsi"/>
                <w:b/>
                <w:i/>
                <w:szCs w:val="24"/>
              </w:rPr>
              <w:t>(</w:t>
            </w:r>
            <w:r w:rsidR="00F10545" w:rsidRPr="00F10545">
              <w:rPr>
                <w:rFonts w:asciiTheme="majorHAnsi" w:hAnsiTheme="majorHAnsi" w:cs="Arial"/>
                <w:b/>
                <w:bCs/>
                <w:i/>
                <w:szCs w:val="24"/>
              </w:rPr>
              <w:t>Ask to see in the book for support supervision (purple/blue)</w:t>
            </w:r>
            <w:r w:rsidR="00F10545">
              <w:rPr>
                <w:rFonts w:asciiTheme="majorHAnsi" w:hAnsiTheme="majorHAnsi" w:cs="Arial"/>
                <w:b/>
                <w:bCs/>
                <w:i/>
                <w:szCs w:val="24"/>
              </w:rPr>
              <w:t>)</w:t>
            </w:r>
            <w:r w:rsidR="00F10545" w:rsidRPr="00F10545">
              <w:rPr>
                <w:rFonts w:asciiTheme="majorHAnsi" w:hAnsiTheme="majorHAnsi" w:cs="Arial"/>
                <w:b/>
                <w:bCs/>
                <w:i/>
                <w:szCs w:val="24"/>
              </w:rPr>
              <w:t>.</w:t>
            </w:r>
          </w:p>
          <w:p w14:paraId="0F23DB6D" w14:textId="740DCC40" w:rsidR="00752913" w:rsidRDefault="00752913" w:rsidP="00526DF7">
            <w:pPr>
              <w:spacing w:after="0" w:line="240" w:lineRule="auto"/>
              <w:jc w:val="both"/>
              <w:rPr>
                <w:rFonts w:asciiTheme="majorHAnsi" w:hAnsiTheme="majorHAnsi"/>
                <w:sz w:val="24"/>
                <w:szCs w:val="24"/>
              </w:rPr>
            </w:pPr>
          </w:p>
          <w:p w14:paraId="52EFD9BC" w14:textId="6D3BAB7B" w:rsidR="00752913" w:rsidRPr="00C85E99" w:rsidRDefault="00C85E99" w:rsidP="004953F5">
            <w:pPr>
              <w:spacing w:after="0" w:line="240" w:lineRule="auto"/>
              <w:jc w:val="both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If Yes, please specify</w:t>
            </w:r>
            <w:r w:rsidR="004953F5">
              <w:rPr>
                <w:rFonts w:asciiTheme="majorHAnsi" w:hAnsiTheme="majorHAnsi"/>
                <w:sz w:val="24"/>
                <w:szCs w:val="24"/>
              </w:rPr>
              <w:t xml:space="preserve"> the </w:t>
            </w:r>
            <w:r w:rsidR="004953F5" w:rsidRPr="004953F5">
              <w:rPr>
                <w:rFonts w:asciiTheme="majorHAnsi" w:hAnsiTheme="majorHAnsi"/>
                <w:b/>
                <w:sz w:val="24"/>
                <w:szCs w:val="24"/>
              </w:rPr>
              <w:t>title(s)</w:t>
            </w:r>
            <w:r w:rsidR="004953F5">
              <w:rPr>
                <w:rFonts w:asciiTheme="majorHAnsi" w:hAnsiTheme="majorHAnsi"/>
                <w:sz w:val="24"/>
                <w:szCs w:val="24"/>
              </w:rPr>
              <w:t xml:space="preserve"> of the support agent</w:t>
            </w:r>
            <w:r w:rsidR="00233D9D">
              <w:rPr>
                <w:rFonts w:asciiTheme="majorHAnsi" w:hAnsiTheme="majorHAnsi"/>
                <w:sz w:val="24"/>
                <w:szCs w:val="24"/>
              </w:rPr>
              <w:t>(s)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 who supported the SC</w:t>
            </w:r>
            <w:r w:rsidR="00233D9D">
              <w:rPr>
                <w:rFonts w:asciiTheme="majorHAnsi" w:hAnsiTheme="majorHAnsi"/>
                <w:sz w:val="24"/>
                <w:szCs w:val="24"/>
              </w:rPr>
              <w:t>As? _________________________</w:t>
            </w:r>
          </w:p>
        </w:tc>
      </w:tr>
      <w:tr w:rsidR="002A5A05" w:rsidRPr="00DC65B5" w14:paraId="1499C987" w14:textId="77777777" w:rsidTr="00604773">
        <w:trPr>
          <w:trHeight w:val="530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A84FF5" w14:textId="2A923BDF" w:rsidR="002A5A05" w:rsidRDefault="00BC0F8F" w:rsidP="000138CC">
            <w:pPr>
              <w:spacing w:before="60" w:after="60"/>
              <w:jc w:val="righ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lastRenderedPageBreak/>
              <w:t>7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105501" w14:textId="06D14B28" w:rsidR="002A5A05" w:rsidRDefault="00604773" w:rsidP="003B0269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Are there any</w:t>
            </w:r>
            <w:r w:rsidR="006D64F0">
              <w:rPr>
                <w:rFonts w:asciiTheme="majorHAnsi" w:hAnsiTheme="majorHAnsi" w:cs="Arial"/>
                <w:bCs/>
                <w:sz w:val="24"/>
                <w:szCs w:val="24"/>
              </w:rPr>
              <w:t xml:space="preserve"> </w:t>
            </w:r>
            <w:r w:rsidR="006D64F0" w:rsidRPr="006D64F0">
              <w:rPr>
                <w:rFonts w:asciiTheme="majorHAnsi" w:hAnsiTheme="majorHAnsi" w:cs="Arial"/>
                <w:b/>
                <w:bCs/>
                <w:sz w:val="24"/>
                <w:szCs w:val="24"/>
              </w:rPr>
              <w:t>completed</w:t>
            </w: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 initiatives / actions </w:t>
            </w:r>
            <w:r w:rsidR="003B0269">
              <w:rPr>
                <w:rFonts w:asciiTheme="majorHAnsi" w:hAnsiTheme="majorHAnsi" w:cs="Arial"/>
                <w:bCs/>
                <w:sz w:val="24"/>
                <w:szCs w:val="24"/>
              </w:rPr>
              <w:t xml:space="preserve">resulting from the 5 step process carried out  </w:t>
            </w:r>
            <w:r w:rsidR="007C7ABE">
              <w:rPr>
                <w:rFonts w:asciiTheme="majorHAnsi" w:hAnsiTheme="majorHAnsi" w:cs="Arial"/>
                <w:bCs/>
                <w:sz w:val="24"/>
                <w:szCs w:val="24"/>
              </w:rPr>
              <w:t xml:space="preserve"> in the </w:t>
            </w:r>
            <w:r w:rsidR="00BB341A">
              <w:rPr>
                <w:rFonts w:asciiTheme="majorHAnsi" w:hAnsiTheme="majorHAnsi" w:cs="Arial"/>
                <w:b/>
                <w:bCs/>
                <w:sz w:val="24"/>
                <w:szCs w:val="24"/>
              </w:rPr>
              <w:t>PREVIOUS</w:t>
            </w:r>
            <w:r w:rsidR="007C7ABE" w:rsidRPr="007C7ABE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 term</w:t>
            </w:r>
            <w:r w:rsidR="003B35D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 </w:t>
            </w:r>
            <w:r w:rsidR="003B35D4" w:rsidRPr="003B35D4">
              <w:rPr>
                <w:rFonts w:asciiTheme="majorHAnsi" w:hAnsiTheme="majorHAnsi" w:cs="Arial"/>
                <w:bCs/>
                <w:sz w:val="24"/>
                <w:szCs w:val="24"/>
              </w:rPr>
              <w:t>(</w:t>
            </w:r>
            <w:r w:rsidR="003B35D4">
              <w:rPr>
                <w:rFonts w:asciiTheme="majorHAnsi" w:hAnsiTheme="majorHAnsi" w:cs="Arial"/>
                <w:bCs/>
                <w:sz w:val="24"/>
                <w:szCs w:val="24"/>
              </w:rPr>
              <w:t>i.e. actions</w:t>
            </w:r>
            <w:r w:rsidR="003B35D4" w:rsidRPr="003B35D4">
              <w:rPr>
                <w:rFonts w:asciiTheme="majorHAnsi" w:hAnsiTheme="majorHAnsi" w:cs="Arial"/>
                <w:bCs/>
                <w:sz w:val="24"/>
                <w:szCs w:val="24"/>
              </w:rPr>
              <w:t xml:space="preserve"> aimed at addressing problems that interfere with children’s wellbeing in the school and the community)</w:t>
            </w: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?  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Yes  </w:t>
            </w:r>
            <w:r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  <w:r>
              <w:rPr>
                <w:rFonts w:asciiTheme="majorHAnsi" w:hAnsiTheme="majorHAnsi"/>
                <w:sz w:val="24"/>
                <w:szCs w:val="24"/>
              </w:rPr>
              <w:t xml:space="preserve">     No  </w:t>
            </w:r>
            <w:r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</w:p>
        </w:tc>
      </w:tr>
      <w:tr w:rsidR="00604773" w:rsidRPr="00DC65B5" w14:paraId="664B9452" w14:textId="77777777" w:rsidTr="00D5163E">
        <w:trPr>
          <w:trHeight w:val="312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CFF841" w14:textId="3ECA1702" w:rsidR="00604773" w:rsidRDefault="00BC0F8F" w:rsidP="000138CC">
            <w:pPr>
              <w:spacing w:before="60" w:after="60"/>
              <w:jc w:val="righ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8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B71A1F" w14:textId="19C1D163" w:rsidR="00604773" w:rsidRDefault="00604773" w:rsidP="00322B44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If yes, </w:t>
            </w:r>
            <w:r w:rsidR="00BB341A">
              <w:rPr>
                <w:rFonts w:asciiTheme="majorHAnsi" w:hAnsiTheme="majorHAnsi" w:cs="Arial"/>
                <w:bCs/>
                <w:sz w:val="24"/>
                <w:szCs w:val="24"/>
              </w:rPr>
              <w:t>what initiative(s) / action</w:t>
            </w:r>
            <w:r>
              <w:rPr>
                <w:rFonts w:asciiTheme="majorHAnsi" w:hAnsiTheme="majorHAnsi" w:cs="Arial"/>
                <w:bCs/>
                <w:sz w:val="24"/>
                <w:szCs w:val="24"/>
              </w:rPr>
              <w:t>(s) is it?</w:t>
            </w:r>
          </w:p>
          <w:p w14:paraId="3B8A7864" w14:textId="77777777" w:rsidR="00E42A2C" w:rsidRDefault="00E42A2C" w:rsidP="00322B44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6842"/>
              <w:gridCol w:w="3659"/>
            </w:tblGrid>
            <w:tr w:rsidR="007E199F" w14:paraId="4EE2F32D" w14:textId="77777777" w:rsidTr="000138CC">
              <w:trPr>
                <w:trHeight w:val="309"/>
              </w:trPr>
              <w:tc>
                <w:tcPr>
                  <w:tcW w:w="6842" w:type="dxa"/>
                  <w:vMerge w:val="restart"/>
                  <w:shd w:val="clear" w:color="auto" w:fill="F2F2F2" w:themeFill="background1" w:themeFillShade="F2"/>
                </w:tcPr>
                <w:p w14:paraId="033B6895" w14:textId="757F20DB" w:rsidR="007E199F" w:rsidRDefault="007E199F" w:rsidP="00FF67D7">
                  <w:pPr>
                    <w:spacing w:after="0"/>
                    <w:jc w:val="both"/>
                    <w:rPr>
                      <w:rFonts w:asciiTheme="majorHAnsi" w:hAnsiTheme="majorHAnsi" w:cs="Arial"/>
                      <w:b/>
                      <w:sz w:val="24"/>
                      <w:szCs w:val="24"/>
                    </w:rPr>
                  </w:pPr>
                  <w:r>
                    <w:rPr>
                      <w:rFonts w:asciiTheme="majorHAnsi" w:hAnsiTheme="majorHAnsi" w:cs="Arial"/>
                      <w:b/>
                      <w:sz w:val="24"/>
                      <w:szCs w:val="24"/>
                    </w:rPr>
                    <w:t>Brief summary about the action</w:t>
                  </w:r>
                </w:p>
                <w:p w14:paraId="70FBD031" w14:textId="08C08A4F" w:rsidR="007E199F" w:rsidRPr="00FF67D7" w:rsidRDefault="007E199F" w:rsidP="00964F20">
                  <w:pPr>
                    <w:spacing w:after="0"/>
                    <w:rPr>
                      <w:rFonts w:asciiTheme="majorHAnsi" w:hAnsiTheme="majorHAnsi" w:cs="Arial"/>
                      <w:b/>
                      <w:i/>
                      <w:szCs w:val="24"/>
                    </w:rPr>
                  </w:pPr>
                  <w:r w:rsidRPr="00964F20">
                    <w:rPr>
                      <w:rFonts w:asciiTheme="majorHAnsi" w:hAnsiTheme="majorHAnsi" w:cs="Arial"/>
                      <w:b/>
                      <w:i/>
                      <w:sz w:val="20"/>
                      <w:szCs w:val="24"/>
                    </w:rPr>
                    <w:t>i.e. It should have a title,</w:t>
                  </w:r>
                  <w:r>
                    <w:rPr>
                      <w:rFonts w:asciiTheme="majorHAnsi" w:hAnsiTheme="majorHAnsi" w:cs="Arial"/>
                      <w:b/>
                      <w:i/>
                      <w:sz w:val="20"/>
                      <w:szCs w:val="24"/>
                    </w:rPr>
                    <w:t xml:space="preserve"> the severity of the</w:t>
                  </w:r>
                  <w:r w:rsidRPr="00964F20">
                    <w:rPr>
                      <w:rFonts w:asciiTheme="majorHAnsi" w:hAnsiTheme="majorHAnsi" w:cs="Arial"/>
                      <w:b/>
                      <w:i/>
                      <w:sz w:val="20"/>
                      <w:szCs w:val="24"/>
                    </w:rPr>
                    <w:t xml:space="preserve"> problem identified, how the problem was addressed and the outcome</w:t>
                  </w:r>
                  <w:r>
                    <w:rPr>
                      <w:rFonts w:asciiTheme="majorHAnsi" w:hAnsiTheme="majorHAnsi" w:cs="Arial"/>
                      <w:b/>
                      <w:i/>
                      <w:sz w:val="20"/>
                      <w:szCs w:val="24"/>
                    </w:rPr>
                    <w:t xml:space="preserve"> of the action</w:t>
                  </w:r>
                </w:p>
              </w:tc>
              <w:tc>
                <w:tcPr>
                  <w:tcW w:w="3659" w:type="dxa"/>
                  <w:vMerge w:val="restart"/>
                  <w:shd w:val="clear" w:color="auto" w:fill="F2F2F2" w:themeFill="background1" w:themeFillShade="F2"/>
                </w:tcPr>
                <w:p w14:paraId="076ED460" w14:textId="17CC8CE3" w:rsidR="007E199F" w:rsidRPr="00246854" w:rsidRDefault="007E199F" w:rsidP="003B0269">
                  <w:pPr>
                    <w:spacing w:after="60"/>
                    <w:rPr>
                      <w:rFonts w:asciiTheme="majorHAnsi" w:hAnsiTheme="majorHAnsi" w:cs="Arial"/>
                      <w:b/>
                      <w:sz w:val="24"/>
                      <w:szCs w:val="24"/>
                    </w:rPr>
                  </w:pPr>
                  <w:r w:rsidRPr="00246854">
                    <w:rPr>
                      <w:rFonts w:asciiTheme="majorHAnsi" w:hAnsiTheme="majorHAnsi" w:cs="Arial"/>
                      <w:b/>
                      <w:sz w:val="24"/>
                      <w:szCs w:val="24"/>
                    </w:rPr>
                    <w:t xml:space="preserve">Date of </w:t>
                  </w:r>
                  <w:r>
                    <w:rPr>
                      <w:rFonts w:asciiTheme="majorHAnsi" w:hAnsiTheme="majorHAnsi" w:cs="Arial"/>
                      <w:b/>
                      <w:sz w:val="24"/>
                      <w:szCs w:val="24"/>
                    </w:rPr>
                    <w:t>Completion</w:t>
                  </w:r>
                </w:p>
              </w:tc>
            </w:tr>
            <w:tr w:rsidR="007E199F" w14:paraId="5879A359" w14:textId="77777777" w:rsidTr="000138CC">
              <w:trPr>
                <w:trHeight w:val="397"/>
              </w:trPr>
              <w:tc>
                <w:tcPr>
                  <w:tcW w:w="6842" w:type="dxa"/>
                  <w:vMerge/>
                  <w:shd w:val="clear" w:color="auto" w:fill="F2F2F2" w:themeFill="background1" w:themeFillShade="F2"/>
                </w:tcPr>
                <w:p w14:paraId="7397E062" w14:textId="77777777" w:rsidR="007E199F" w:rsidRPr="00246854" w:rsidRDefault="007E199F" w:rsidP="006E757F">
                  <w:pPr>
                    <w:spacing w:after="60"/>
                    <w:jc w:val="both"/>
                    <w:rPr>
                      <w:rFonts w:asciiTheme="majorHAnsi" w:hAnsiTheme="majorHAnsi" w:cs="Arial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3659" w:type="dxa"/>
                  <w:vMerge/>
                  <w:shd w:val="clear" w:color="auto" w:fill="F2F2F2" w:themeFill="background1" w:themeFillShade="F2"/>
                </w:tcPr>
                <w:p w14:paraId="2488040B" w14:textId="77777777" w:rsidR="007E199F" w:rsidRPr="00246854" w:rsidRDefault="007E199F" w:rsidP="006E757F">
                  <w:pPr>
                    <w:spacing w:after="60"/>
                    <w:jc w:val="both"/>
                    <w:rPr>
                      <w:rFonts w:asciiTheme="majorHAnsi" w:hAnsiTheme="majorHAnsi" w:cs="Arial"/>
                      <w:b/>
                      <w:sz w:val="24"/>
                      <w:szCs w:val="24"/>
                    </w:rPr>
                  </w:pPr>
                </w:p>
              </w:tc>
            </w:tr>
            <w:tr w:rsidR="007E199F" w14:paraId="60FC5350" w14:textId="77777777" w:rsidTr="000138CC">
              <w:trPr>
                <w:trHeight w:val="289"/>
              </w:trPr>
              <w:tc>
                <w:tcPr>
                  <w:tcW w:w="6842" w:type="dxa"/>
                </w:tcPr>
                <w:p w14:paraId="4D7C8524" w14:textId="52AB446F" w:rsidR="007E199F" w:rsidRDefault="007E199F" w:rsidP="00DB708B">
                  <w:pPr>
                    <w:spacing w:after="60"/>
                    <w:ind w:firstLine="720"/>
                    <w:jc w:val="both"/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</w:p>
              </w:tc>
              <w:tc>
                <w:tcPr>
                  <w:tcW w:w="3659" w:type="dxa"/>
                </w:tcPr>
                <w:p w14:paraId="3D0CA0ED" w14:textId="77777777" w:rsidR="007E199F" w:rsidRDefault="007E199F" w:rsidP="006E757F">
                  <w:pPr>
                    <w:spacing w:after="60"/>
                    <w:jc w:val="both"/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</w:p>
              </w:tc>
            </w:tr>
            <w:tr w:rsidR="007E199F" w14:paraId="06764F9F" w14:textId="77777777" w:rsidTr="000138CC">
              <w:trPr>
                <w:trHeight w:val="289"/>
              </w:trPr>
              <w:tc>
                <w:tcPr>
                  <w:tcW w:w="6842" w:type="dxa"/>
                </w:tcPr>
                <w:p w14:paraId="4B151953" w14:textId="77777777" w:rsidR="007E199F" w:rsidRDefault="007E199F" w:rsidP="006E757F">
                  <w:pPr>
                    <w:spacing w:after="60"/>
                    <w:jc w:val="both"/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</w:p>
              </w:tc>
              <w:tc>
                <w:tcPr>
                  <w:tcW w:w="3659" w:type="dxa"/>
                </w:tcPr>
                <w:p w14:paraId="03796943" w14:textId="77777777" w:rsidR="007E199F" w:rsidRDefault="007E199F" w:rsidP="006E757F">
                  <w:pPr>
                    <w:spacing w:after="60"/>
                    <w:jc w:val="both"/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</w:p>
              </w:tc>
            </w:tr>
            <w:tr w:rsidR="007E199F" w14:paraId="011A0048" w14:textId="77777777" w:rsidTr="000138CC">
              <w:trPr>
                <w:trHeight w:val="289"/>
              </w:trPr>
              <w:tc>
                <w:tcPr>
                  <w:tcW w:w="6842" w:type="dxa"/>
                </w:tcPr>
                <w:p w14:paraId="5F514C87" w14:textId="77777777" w:rsidR="007E199F" w:rsidRDefault="007E199F" w:rsidP="006E757F">
                  <w:pPr>
                    <w:spacing w:after="60"/>
                    <w:jc w:val="both"/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</w:p>
              </w:tc>
              <w:tc>
                <w:tcPr>
                  <w:tcW w:w="3659" w:type="dxa"/>
                </w:tcPr>
                <w:p w14:paraId="4CF1C842" w14:textId="77777777" w:rsidR="007E199F" w:rsidRDefault="007E199F" w:rsidP="006E757F">
                  <w:pPr>
                    <w:spacing w:after="60"/>
                    <w:jc w:val="both"/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</w:p>
              </w:tc>
            </w:tr>
            <w:tr w:rsidR="007E199F" w14:paraId="5E769D70" w14:textId="77777777" w:rsidTr="000138CC">
              <w:trPr>
                <w:trHeight w:val="300"/>
              </w:trPr>
              <w:tc>
                <w:tcPr>
                  <w:tcW w:w="6842" w:type="dxa"/>
                </w:tcPr>
                <w:p w14:paraId="5D8982CD" w14:textId="77777777" w:rsidR="007E199F" w:rsidRDefault="007E199F" w:rsidP="006E757F">
                  <w:pPr>
                    <w:spacing w:after="60"/>
                    <w:jc w:val="both"/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</w:p>
              </w:tc>
              <w:tc>
                <w:tcPr>
                  <w:tcW w:w="3659" w:type="dxa"/>
                </w:tcPr>
                <w:p w14:paraId="7F6BD899" w14:textId="77777777" w:rsidR="007E199F" w:rsidRDefault="007E199F" w:rsidP="006E757F">
                  <w:pPr>
                    <w:spacing w:after="60"/>
                    <w:jc w:val="both"/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</w:p>
              </w:tc>
            </w:tr>
            <w:tr w:rsidR="007E199F" w14:paraId="15EC0711" w14:textId="77777777" w:rsidTr="000138CC">
              <w:trPr>
                <w:trHeight w:val="289"/>
              </w:trPr>
              <w:tc>
                <w:tcPr>
                  <w:tcW w:w="6842" w:type="dxa"/>
                </w:tcPr>
                <w:p w14:paraId="0782BF63" w14:textId="77777777" w:rsidR="007E199F" w:rsidRDefault="007E199F" w:rsidP="006E757F">
                  <w:pPr>
                    <w:spacing w:after="60"/>
                    <w:jc w:val="both"/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</w:p>
              </w:tc>
              <w:tc>
                <w:tcPr>
                  <w:tcW w:w="3659" w:type="dxa"/>
                </w:tcPr>
                <w:p w14:paraId="3DF4E972" w14:textId="77777777" w:rsidR="007E199F" w:rsidRDefault="007E199F" w:rsidP="006E757F">
                  <w:pPr>
                    <w:spacing w:after="60"/>
                    <w:jc w:val="both"/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</w:p>
              </w:tc>
            </w:tr>
            <w:tr w:rsidR="007E199F" w14:paraId="17A94CDD" w14:textId="77777777" w:rsidTr="000138CC">
              <w:trPr>
                <w:trHeight w:val="278"/>
              </w:trPr>
              <w:tc>
                <w:tcPr>
                  <w:tcW w:w="6842" w:type="dxa"/>
                </w:tcPr>
                <w:p w14:paraId="1AD7CB41" w14:textId="77777777" w:rsidR="007E199F" w:rsidRDefault="007E199F" w:rsidP="006E757F">
                  <w:pPr>
                    <w:spacing w:after="60"/>
                    <w:jc w:val="both"/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</w:p>
              </w:tc>
              <w:tc>
                <w:tcPr>
                  <w:tcW w:w="3659" w:type="dxa"/>
                </w:tcPr>
                <w:p w14:paraId="639D394E" w14:textId="77777777" w:rsidR="007E199F" w:rsidRDefault="007E199F" w:rsidP="006E757F">
                  <w:pPr>
                    <w:spacing w:after="60"/>
                    <w:jc w:val="both"/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</w:p>
              </w:tc>
            </w:tr>
          </w:tbl>
          <w:p w14:paraId="4673DF55" w14:textId="1572B9C2" w:rsidR="00604773" w:rsidRDefault="00604773" w:rsidP="00322B44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</w:tc>
      </w:tr>
      <w:tr w:rsidR="00604773" w:rsidRPr="00DC65B5" w14:paraId="3300862A" w14:textId="77777777" w:rsidTr="00CF763D">
        <w:trPr>
          <w:trHeight w:val="989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C7D693" w14:textId="0A8DB0DA" w:rsidR="00604773" w:rsidRDefault="00BC0F8F" w:rsidP="000138CC">
            <w:pPr>
              <w:spacing w:before="60" w:after="60"/>
              <w:jc w:val="righ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9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F64629" w14:textId="7539443C" w:rsidR="00604773" w:rsidRDefault="00490A1D" w:rsidP="00322B44">
            <w:pPr>
              <w:spacing w:after="0" w:line="240" w:lineRule="auto"/>
              <w:jc w:val="both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Does this school have a</w:t>
            </w:r>
            <w:r w:rsidR="00720D88">
              <w:rPr>
                <w:rFonts w:asciiTheme="majorHAnsi" w:hAnsiTheme="majorHAnsi" w:cs="Arial"/>
                <w:bCs/>
                <w:sz w:val="24"/>
                <w:szCs w:val="24"/>
              </w:rPr>
              <w:t>n SRGBV case</w:t>
            </w: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 </w:t>
            </w:r>
            <w:r w:rsidR="00A71AB4">
              <w:rPr>
                <w:rFonts w:asciiTheme="majorHAnsi" w:hAnsiTheme="majorHAnsi" w:cs="Arial"/>
                <w:bCs/>
                <w:sz w:val="24"/>
                <w:szCs w:val="24"/>
              </w:rPr>
              <w:t xml:space="preserve">reporting and response system?   </w:t>
            </w:r>
            <w:r w:rsidR="00A71AB4">
              <w:rPr>
                <w:rFonts w:asciiTheme="majorHAnsi" w:hAnsiTheme="majorHAnsi"/>
                <w:sz w:val="24"/>
                <w:szCs w:val="24"/>
              </w:rPr>
              <w:t xml:space="preserve">Yes  </w:t>
            </w:r>
            <w:r w:rsidR="00A71AB4"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  <w:r w:rsidR="00A71AB4">
              <w:rPr>
                <w:rFonts w:asciiTheme="majorHAnsi" w:hAnsiTheme="majorHAnsi"/>
                <w:sz w:val="24"/>
                <w:szCs w:val="24"/>
              </w:rPr>
              <w:t xml:space="preserve">     No  </w:t>
            </w:r>
            <w:r w:rsidR="00A71AB4"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</w:p>
          <w:p w14:paraId="0F7FC04A" w14:textId="1C9AEADF" w:rsidR="00A71AB4" w:rsidRPr="00442BDD" w:rsidRDefault="00A71AB4" w:rsidP="00322B44">
            <w:pPr>
              <w:spacing w:after="0" w:line="240" w:lineRule="auto"/>
              <w:jc w:val="both"/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442BDD">
              <w:rPr>
                <w:rFonts w:asciiTheme="majorHAnsi" w:hAnsiTheme="majorHAnsi"/>
                <w:b/>
                <w:sz w:val="20"/>
                <w:szCs w:val="24"/>
              </w:rPr>
              <w:t>(</w:t>
            </w:r>
            <w:r w:rsidRPr="00442BDD">
              <w:rPr>
                <w:rFonts w:asciiTheme="majorHAnsi" w:hAnsiTheme="majorHAnsi"/>
                <w:b/>
                <w:i/>
                <w:sz w:val="20"/>
                <w:szCs w:val="24"/>
              </w:rPr>
              <w:t xml:space="preserve">for it to qualify, the school should have a case register book or reporting form, have a designated point person on </w:t>
            </w:r>
            <w:proofErr w:type="spellStart"/>
            <w:r w:rsidRPr="00442BDD">
              <w:rPr>
                <w:rFonts w:asciiTheme="majorHAnsi" w:hAnsiTheme="majorHAnsi"/>
                <w:b/>
                <w:i/>
                <w:sz w:val="20"/>
                <w:szCs w:val="24"/>
              </w:rPr>
              <w:t>VACiS</w:t>
            </w:r>
            <w:proofErr w:type="spellEnd"/>
            <w:r w:rsidRPr="00442BDD">
              <w:rPr>
                <w:rFonts w:asciiTheme="majorHAnsi" w:hAnsiTheme="majorHAnsi"/>
                <w:b/>
                <w:i/>
                <w:sz w:val="20"/>
                <w:szCs w:val="24"/>
              </w:rPr>
              <w:t>, have drawn reporting and response matrix, have a list of service providers where SRGBV services can be obtained</w:t>
            </w:r>
            <w:r w:rsidRPr="00442BDD">
              <w:rPr>
                <w:rFonts w:asciiTheme="majorHAnsi" w:hAnsiTheme="majorHAnsi"/>
                <w:b/>
                <w:sz w:val="20"/>
                <w:szCs w:val="24"/>
              </w:rPr>
              <w:t>)</w:t>
            </w:r>
          </w:p>
        </w:tc>
      </w:tr>
      <w:tr w:rsidR="00604773" w:rsidRPr="00DC65B5" w14:paraId="0D295A76" w14:textId="77777777" w:rsidTr="00CF763D">
        <w:trPr>
          <w:trHeight w:val="1691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AD5460" w14:textId="6C06DFAB" w:rsidR="00604773" w:rsidRDefault="00BC0F8F" w:rsidP="000138CC">
            <w:pPr>
              <w:spacing w:before="60" w:after="60"/>
              <w:jc w:val="righ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10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822939" w14:textId="77777777" w:rsidR="00604773" w:rsidRDefault="00F96A7C" w:rsidP="00322B44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Which of these does the school have?</w:t>
            </w:r>
          </w:p>
          <w:p w14:paraId="69C3D3F5" w14:textId="0AB2D271" w:rsidR="00F96A7C" w:rsidRDefault="00F96A7C" w:rsidP="00F96A7C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Case register or reporting form                                        </w:t>
            </w:r>
            <w:r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</w:p>
          <w:p w14:paraId="46A208DE" w14:textId="1A7FA301" w:rsidR="00F96A7C" w:rsidRDefault="00F96A7C" w:rsidP="00F96A7C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Designated point person on </w:t>
            </w:r>
            <w:proofErr w:type="spellStart"/>
            <w:r>
              <w:rPr>
                <w:rFonts w:asciiTheme="majorHAnsi" w:hAnsiTheme="majorHAnsi" w:cs="Arial"/>
                <w:bCs/>
                <w:sz w:val="24"/>
                <w:szCs w:val="24"/>
              </w:rPr>
              <w:t>VACiS</w:t>
            </w:r>
            <w:proofErr w:type="spellEnd"/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                                   </w:t>
            </w:r>
            <w:r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</w:p>
          <w:p w14:paraId="748AD564" w14:textId="1D4BE8C0" w:rsidR="00F96A7C" w:rsidRPr="00F96A7C" w:rsidRDefault="00F96A7C" w:rsidP="00F96A7C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Have a list of service providers for SRGBV services       </w:t>
            </w:r>
            <w:r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</w:p>
        </w:tc>
      </w:tr>
      <w:tr w:rsidR="00604773" w:rsidRPr="00DC65B5" w14:paraId="25AF2C63" w14:textId="77777777" w:rsidTr="00D265B3">
        <w:trPr>
          <w:trHeight w:val="2690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BF01AF" w14:textId="78AFFB7C" w:rsidR="00604773" w:rsidRDefault="00BC0F8F" w:rsidP="000138CC">
            <w:pPr>
              <w:spacing w:before="60" w:after="60"/>
              <w:jc w:val="righ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11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E8309C" w14:textId="184E91F2" w:rsidR="00604773" w:rsidRDefault="00395789" w:rsidP="00322B44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How many</w:t>
            </w:r>
            <w:r w:rsidR="00584374">
              <w:rPr>
                <w:rFonts w:asciiTheme="majorHAnsi" w:hAnsiTheme="majorHAnsi" w:cs="Arial"/>
                <w:bCs/>
                <w:sz w:val="24"/>
                <w:szCs w:val="24"/>
              </w:rPr>
              <w:t xml:space="preserve"> SRGBV</w:t>
            </w: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 cases were reported in the </w:t>
            </w:r>
            <w:r w:rsidRPr="00E4056E">
              <w:rPr>
                <w:rFonts w:asciiTheme="majorHAnsi" w:hAnsiTheme="majorHAnsi" w:cs="Arial"/>
                <w:b/>
                <w:bCs/>
                <w:sz w:val="24"/>
                <w:szCs w:val="24"/>
              </w:rPr>
              <w:t>previous term</w:t>
            </w:r>
            <w:r>
              <w:rPr>
                <w:rFonts w:asciiTheme="majorHAnsi" w:hAnsiTheme="majorHAnsi" w:cs="Arial"/>
                <w:bCs/>
                <w:sz w:val="24"/>
                <w:szCs w:val="24"/>
              </w:rPr>
              <w:t>?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520"/>
              <w:gridCol w:w="2683"/>
              <w:gridCol w:w="2683"/>
              <w:gridCol w:w="12"/>
            </w:tblGrid>
            <w:tr w:rsidR="007E199F" w14:paraId="3AFC44C2" w14:textId="77777777" w:rsidTr="000138CC">
              <w:trPr>
                <w:trHeight w:val="637"/>
              </w:trPr>
              <w:tc>
                <w:tcPr>
                  <w:tcW w:w="4520" w:type="dxa"/>
                  <w:vMerge w:val="restart"/>
                  <w:shd w:val="clear" w:color="auto" w:fill="F2F2F2" w:themeFill="background1" w:themeFillShade="F2"/>
                </w:tcPr>
                <w:p w14:paraId="0D59EDE8" w14:textId="77777777" w:rsidR="007E199F" w:rsidRPr="009121D1" w:rsidRDefault="007E199F" w:rsidP="00E4056E">
                  <w:pPr>
                    <w:spacing w:after="60"/>
                    <w:jc w:val="both"/>
                    <w:rPr>
                      <w:rFonts w:asciiTheme="majorHAnsi" w:hAnsiTheme="majorHAnsi"/>
                      <w:b/>
                      <w:sz w:val="24"/>
                      <w:szCs w:val="24"/>
                    </w:rPr>
                  </w:pPr>
                  <w:r w:rsidRPr="009121D1">
                    <w:rPr>
                      <w:rFonts w:asciiTheme="majorHAnsi" w:hAnsiTheme="majorHAnsi"/>
                      <w:b/>
                      <w:sz w:val="24"/>
                      <w:szCs w:val="24"/>
                    </w:rPr>
                    <w:t>Type of case</w:t>
                  </w:r>
                </w:p>
              </w:tc>
              <w:tc>
                <w:tcPr>
                  <w:tcW w:w="5378" w:type="dxa"/>
                  <w:gridSpan w:val="3"/>
                  <w:shd w:val="clear" w:color="auto" w:fill="F2F2F2" w:themeFill="background1" w:themeFillShade="F2"/>
                </w:tcPr>
                <w:p w14:paraId="7DF191E0" w14:textId="77777777" w:rsidR="007E199F" w:rsidRPr="009121D1" w:rsidRDefault="007E199F" w:rsidP="00E4056E">
                  <w:pPr>
                    <w:spacing w:after="60"/>
                    <w:jc w:val="both"/>
                    <w:rPr>
                      <w:rFonts w:asciiTheme="majorHAnsi" w:hAnsiTheme="majorHAnsi"/>
                      <w:b/>
                      <w:sz w:val="24"/>
                      <w:szCs w:val="24"/>
                    </w:rPr>
                  </w:pPr>
                  <w:r w:rsidRPr="009121D1">
                    <w:rPr>
                      <w:rFonts w:asciiTheme="majorHAnsi" w:hAnsiTheme="majorHAnsi"/>
                      <w:b/>
                      <w:sz w:val="24"/>
                      <w:szCs w:val="24"/>
                    </w:rPr>
                    <w:t>Number of victims per form of SRGBV</w:t>
                  </w:r>
                </w:p>
              </w:tc>
            </w:tr>
            <w:tr w:rsidR="007E199F" w14:paraId="31FF6755" w14:textId="77777777" w:rsidTr="000138CC">
              <w:trPr>
                <w:gridAfter w:val="1"/>
                <w:wAfter w:w="12" w:type="dxa"/>
                <w:trHeight w:val="202"/>
              </w:trPr>
              <w:tc>
                <w:tcPr>
                  <w:tcW w:w="4520" w:type="dxa"/>
                  <w:vMerge/>
                  <w:shd w:val="clear" w:color="auto" w:fill="F2F2F2" w:themeFill="background1" w:themeFillShade="F2"/>
                </w:tcPr>
                <w:p w14:paraId="7AE6A82E" w14:textId="77777777" w:rsidR="007E199F" w:rsidRPr="009121D1" w:rsidRDefault="007E199F" w:rsidP="00E4056E">
                  <w:pPr>
                    <w:spacing w:after="60"/>
                    <w:jc w:val="both"/>
                    <w:rPr>
                      <w:rFonts w:asciiTheme="majorHAnsi" w:hAnsiTheme="maj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683" w:type="dxa"/>
                  <w:shd w:val="clear" w:color="auto" w:fill="F2F2F2" w:themeFill="background1" w:themeFillShade="F2"/>
                </w:tcPr>
                <w:p w14:paraId="7DCEE784" w14:textId="77777777" w:rsidR="007E199F" w:rsidRPr="009121D1" w:rsidRDefault="007E199F" w:rsidP="00E4056E">
                  <w:pPr>
                    <w:spacing w:after="60"/>
                    <w:jc w:val="both"/>
                    <w:rPr>
                      <w:rFonts w:asciiTheme="majorHAnsi" w:hAnsiTheme="majorHAnsi"/>
                      <w:b/>
                      <w:sz w:val="24"/>
                      <w:szCs w:val="24"/>
                    </w:rPr>
                  </w:pPr>
                  <w:r w:rsidRPr="009121D1">
                    <w:rPr>
                      <w:rFonts w:asciiTheme="majorHAnsi" w:hAnsiTheme="majorHAnsi"/>
                      <w:b/>
                      <w:sz w:val="24"/>
                      <w:szCs w:val="24"/>
                    </w:rPr>
                    <w:t>Male</w:t>
                  </w:r>
                </w:p>
              </w:tc>
              <w:tc>
                <w:tcPr>
                  <w:tcW w:w="2683" w:type="dxa"/>
                  <w:shd w:val="clear" w:color="auto" w:fill="F2F2F2" w:themeFill="background1" w:themeFillShade="F2"/>
                </w:tcPr>
                <w:p w14:paraId="0594A812" w14:textId="77777777" w:rsidR="007E199F" w:rsidRPr="009121D1" w:rsidRDefault="007E199F" w:rsidP="00E4056E">
                  <w:pPr>
                    <w:spacing w:after="60"/>
                    <w:jc w:val="both"/>
                    <w:rPr>
                      <w:rFonts w:asciiTheme="majorHAnsi" w:hAnsiTheme="majorHAnsi"/>
                      <w:b/>
                      <w:sz w:val="24"/>
                      <w:szCs w:val="24"/>
                    </w:rPr>
                  </w:pPr>
                  <w:r w:rsidRPr="009121D1">
                    <w:rPr>
                      <w:rFonts w:asciiTheme="majorHAnsi" w:hAnsiTheme="majorHAnsi"/>
                      <w:b/>
                      <w:sz w:val="24"/>
                      <w:szCs w:val="24"/>
                    </w:rPr>
                    <w:t>Female</w:t>
                  </w:r>
                </w:p>
              </w:tc>
            </w:tr>
            <w:tr w:rsidR="007E199F" w14:paraId="4470FF39" w14:textId="77777777" w:rsidTr="000138CC">
              <w:trPr>
                <w:gridAfter w:val="1"/>
                <w:wAfter w:w="12" w:type="dxa"/>
                <w:trHeight w:val="338"/>
              </w:trPr>
              <w:tc>
                <w:tcPr>
                  <w:tcW w:w="4520" w:type="dxa"/>
                </w:tcPr>
                <w:p w14:paraId="2E2C0744" w14:textId="77777777" w:rsidR="007E199F" w:rsidRDefault="007E199F" w:rsidP="00E4056E">
                  <w:pPr>
                    <w:spacing w:after="60"/>
                    <w:jc w:val="both"/>
                    <w:rPr>
                      <w:rFonts w:asciiTheme="majorHAnsi" w:hAnsiTheme="majorHAnsi"/>
                      <w:sz w:val="24"/>
                      <w:szCs w:val="24"/>
                    </w:rPr>
                  </w:pPr>
                  <w:r>
                    <w:rPr>
                      <w:rFonts w:asciiTheme="majorHAnsi" w:hAnsiTheme="majorHAnsi"/>
                      <w:sz w:val="24"/>
                      <w:szCs w:val="24"/>
                    </w:rPr>
                    <w:t>Bullying</w:t>
                  </w:r>
                </w:p>
              </w:tc>
              <w:tc>
                <w:tcPr>
                  <w:tcW w:w="2683" w:type="dxa"/>
                </w:tcPr>
                <w:p w14:paraId="6A1F77F1" w14:textId="77777777" w:rsidR="007E199F" w:rsidRDefault="007E199F" w:rsidP="00E4056E">
                  <w:pPr>
                    <w:spacing w:after="60"/>
                    <w:jc w:val="both"/>
                    <w:rPr>
                      <w:rFonts w:asciiTheme="majorHAnsi" w:hAnsiTheme="majorHAnsi"/>
                      <w:sz w:val="24"/>
                      <w:szCs w:val="24"/>
                    </w:rPr>
                  </w:pPr>
                </w:p>
              </w:tc>
              <w:tc>
                <w:tcPr>
                  <w:tcW w:w="2683" w:type="dxa"/>
                </w:tcPr>
                <w:p w14:paraId="54495A40" w14:textId="77777777" w:rsidR="007E199F" w:rsidRDefault="007E199F" w:rsidP="00E4056E">
                  <w:pPr>
                    <w:spacing w:after="60"/>
                    <w:jc w:val="both"/>
                    <w:rPr>
                      <w:rFonts w:asciiTheme="majorHAnsi" w:hAnsiTheme="majorHAnsi"/>
                      <w:sz w:val="24"/>
                      <w:szCs w:val="24"/>
                    </w:rPr>
                  </w:pPr>
                </w:p>
              </w:tc>
            </w:tr>
            <w:tr w:rsidR="007E199F" w14:paraId="0D1186B4" w14:textId="77777777" w:rsidTr="000138CC">
              <w:trPr>
                <w:gridAfter w:val="1"/>
                <w:wAfter w:w="12" w:type="dxa"/>
                <w:trHeight w:val="338"/>
              </w:trPr>
              <w:tc>
                <w:tcPr>
                  <w:tcW w:w="4520" w:type="dxa"/>
                </w:tcPr>
                <w:p w14:paraId="3DFC036D" w14:textId="77777777" w:rsidR="007E199F" w:rsidRDefault="007E199F" w:rsidP="00E4056E">
                  <w:pPr>
                    <w:spacing w:after="60"/>
                    <w:jc w:val="both"/>
                    <w:rPr>
                      <w:rFonts w:asciiTheme="majorHAnsi" w:hAnsiTheme="majorHAnsi"/>
                      <w:sz w:val="24"/>
                      <w:szCs w:val="24"/>
                    </w:rPr>
                  </w:pPr>
                  <w:r>
                    <w:rPr>
                      <w:rFonts w:asciiTheme="majorHAnsi" w:hAnsiTheme="majorHAnsi"/>
                      <w:sz w:val="24"/>
                      <w:szCs w:val="24"/>
                    </w:rPr>
                    <w:t>Sexual harassment</w:t>
                  </w:r>
                </w:p>
              </w:tc>
              <w:tc>
                <w:tcPr>
                  <w:tcW w:w="2683" w:type="dxa"/>
                </w:tcPr>
                <w:p w14:paraId="081C3EA6" w14:textId="77777777" w:rsidR="007E199F" w:rsidRDefault="007E199F" w:rsidP="00E4056E">
                  <w:pPr>
                    <w:spacing w:after="60"/>
                    <w:jc w:val="both"/>
                    <w:rPr>
                      <w:rFonts w:asciiTheme="majorHAnsi" w:hAnsiTheme="majorHAnsi"/>
                      <w:sz w:val="24"/>
                      <w:szCs w:val="24"/>
                    </w:rPr>
                  </w:pPr>
                </w:p>
              </w:tc>
              <w:tc>
                <w:tcPr>
                  <w:tcW w:w="2683" w:type="dxa"/>
                </w:tcPr>
                <w:p w14:paraId="3E9C15CF" w14:textId="77777777" w:rsidR="007E199F" w:rsidRDefault="007E199F" w:rsidP="00E4056E">
                  <w:pPr>
                    <w:spacing w:after="60"/>
                    <w:jc w:val="both"/>
                    <w:rPr>
                      <w:rFonts w:asciiTheme="majorHAnsi" w:hAnsiTheme="majorHAnsi"/>
                      <w:sz w:val="24"/>
                      <w:szCs w:val="24"/>
                    </w:rPr>
                  </w:pPr>
                </w:p>
              </w:tc>
            </w:tr>
            <w:tr w:rsidR="007E199F" w14:paraId="670109AB" w14:textId="77777777" w:rsidTr="000138CC">
              <w:trPr>
                <w:gridAfter w:val="1"/>
                <w:wAfter w:w="12" w:type="dxa"/>
                <w:trHeight w:val="338"/>
              </w:trPr>
              <w:tc>
                <w:tcPr>
                  <w:tcW w:w="4520" w:type="dxa"/>
                </w:tcPr>
                <w:p w14:paraId="746961C2" w14:textId="77777777" w:rsidR="007E199F" w:rsidRDefault="007E199F" w:rsidP="00E4056E">
                  <w:pPr>
                    <w:spacing w:after="60"/>
                    <w:jc w:val="both"/>
                    <w:rPr>
                      <w:rFonts w:asciiTheme="majorHAnsi" w:hAnsiTheme="majorHAnsi"/>
                      <w:sz w:val="24"/>
                      <w:szCs w:val="24"/>
                    </w:rPr>
                  </w:pPr>
                  <w:r>
                    <w:rPr>
                      <w:rFonts w:asciiTheme="majorHAnsi" w:hAnsiTheme="majorHAnsi"/>
                      <w:sz w:val="24"/>
                      <w:szCs w:val="24"/>
                    </w:rPr>
                    <w:t>Corporal punishment</w:t>
                  </w:r>
                </w:p>
              </w:tc>
              <w:tc>
                <w:tcPr>
                  <w:tcW w:w="2683" w:type="dxa"/>
                </w:tcPr>
                <w:p w14:paraId="09D83C6D" w14:textId="77777777" w:rsidR="007E199F" w:rsidRDefault="007E199F" w:rsidP="00E4056E">
                  <w:pPr>
                    <w:spacing w:after="60"/>
                    <w:jc w:val="both"/>
                    <w:rPr>
                      <w:rFonts w:asciiTheme="majorHAnsi" w:hAnsiTheme="majorHAnsi"/>
                      <w:sz w:val="24"/>
                      <w:szCs w:val="24"/>
                    </w:rPr>
                  </w:pPr>
                </w:p>
              </w:tc>
              <w:tc>
                <w:tcPr>
                  <w:tcW w:w="2683" w:type="dxa"/>
                </w:tcPr>
                <w:p w14:paraId="4792D945" w14:textId="77777777" w:rsidR="007E199F" w:rsidRDefault="007E199F" w:rsidP="00E4056E">
                  <w:pPr>
                    <w:spacing w:after="60"/>
                    <w:jc w:val="both"/>
                    <w:rPr>
                      <w:rFonts w:asciiTheme="majorHAnsi" w:hAnsiTheme="majorHAnsi"/>
                      <w:sz w:val="24"/>
                      <w:szCs w:val="24"/>
                    </w:rPr>
                  </w:pPr>
                </w:p>
              </w:tc>
            </w:tr>
          </w:tbl>
          <w:p w14:paraId="19B090C9" w14:textId="4C1A3C1F" w:rsidR="00392DC0" w:rsidRPr="00E4056E" w:rsidRDefault="00392DC0" w:rsidP="00E4056E">
            <w:pPr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</w:tc>
      </w:tr>
      <w:tr w:rsidR="00604773" w:rsidRPr="00DC65B5" w14:paraId="1F3C7033" w14:textId="77777777" w:rsidTr="00D5163E">
        <w:trPr>
          <w:trHeight w:val="312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5248CD" w14:textId="153D6A36" w:rsidR="00604773" w:rsidRDefault="00BC0F8F" w:rsidP="000138CC">
            <w:pPr>
              <w:spacing w:before="60" w:after="60"/>
              <w:jc w:val="righ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12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BF9ED0" w14:textId="263CECAA" w:rsidR="00604773" w:rsidRDefault="00395789" w:rsidP="00591E5B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Of the reported cases, how many have been </w:t>
            </w:r>
            <w:r w:rsidR="00591E5B">
              <w:rPr>
                <w:rFonts w:asciiTheme="majorHAnsi" w:hAnsiTheme="majorHAnsi" w:cs="Arial"/>
                <w:bCs/>
                <w:sz w:val="24"/>
                <w:szCs w:val="24"/>
              </w:rPr>
              <w:t xml:space="preserve">resolved </w:t>
            </w:r>
            <w:r>
              <w:rPr>
                <w:rFonts w:asciiTheme="majorHAnsi" w:hAnsiTheme="majorHAnsi" w:cs="Arial"/>
                <w:bCs/>
                <w:sz w:val="24"/>
                <w:szCs w:val="24"/>
              </w:rPr>
              <w:t>to-date?   ___________</w:t>
            </w:r>
          </w:p>
        </w:tc>
      </w:tr>
      <w:tr w:rsidR="003B35D4" w:rsidRPr="00DC65B5" w14:paraId="22D06155" w14:textId="77777777" w:rsidTr="003B35D4">
        <w:trPr>
          <w:trHeight w:val="312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AB76A6B" w14:textId="77777777" w:rsidR="003B35D4" w:rsidRDefault="003B35D4" w:rsidP="000138CC">
            <w:pPr>
              <w:spacing w:before="60" w:after="60"/>
              <w:jc w:val="right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97A45B1" w14:textId="5D1F8577" w:rsidR="003B35D4" w:rsidRDefault="00B80FDE" w:rsidP="00B80FDE">
            <w:pPr>
              <w:spacing w:before="60" w:after="60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/>
                <w:sz w:val="24"/>
                <w:szCs w:val="24"/>
              </w:rPr>
              <w:t>Observation C</w:t>
            </w:r>
            <w:r w:rsidR="003B35D4" w:rsidRPr="00B80FDE">
              <w:rPr>
                <w:rFonts w:asciiTheme="majorHAnsi" w:hAnsiTheme="majorHAnsi" w:cs="Arial"/>
                <w:b/>
                <w:sz w:val="24"/>
                <w:szCs w:val="24"/>
              </w:rPr>
              <w:t>he</w:t>
            </w:r>
            <w:r>
              <w:rPr>
                <w:rFonts w:asciiTheme="majorHAnsi" w:hAnsiTheme="majorHAnsi" w:cs="Arial"/>
                <w:b/>
                <w:sz w:val="24"/>
                <w:szCs w:val="24"/>
              </w:rPr>
              <w:t>cklist for Teachers and School Staff Journeys S</w:t>
            </w:r>
            <w:r w:rsidR="003B35D4" w:rsidRPr="00B80FDE">
              <w:rPr>
                <w:rFonts w:asciiTheme="majorHAnsi" w:hAnsiTheme="majorHAnsi" w:cs="Arial"/>
                <w:b/>
                <w:sz w:val="24"/>
                <w:szCs w:val="24"/>
              </w:rPr>
              <w:t>ession</w:t>
            </w:r>
            <w:r w:rsidR="00976DB4">
              <w:rPr>
                <w:rFonts w:asciiTheme="majorHAnsi" w:hAnsiTheme="majorHAnsi" w:cs="Arial"/>
                <w:b/>
                <w:sz w:val="24"/>
                <w:szCs w:val="24"/>
              </w:rPr>
              <w:t xml:space="preserve"> (if no please skip to UKU)</w:t>
            </w:r>
          </w:p>
        </w:tc>
      </w:tr>
      <w:tr w:rsidR="00395789" w:rsidRPr="00DC65B5" w14:paraId="53B6A7D3" w14:textId="77777777" w:rsidTr="00D5163E">
        <w:trPr>
          <w:trHeight w:val="312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9C8683" w14:textId="21518DDE" w:rsidR="00395789" w:rsidRDefault="00BC0F8F" w:rsidP="000138CC">
            <w:pPr>
              <w:spacing w:before="60" w:after="60"/>
              <w:jc w:val="righ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13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E1423A" w14:textId="5972DD65" w:rsidR="00395789" w:rsidRDefault="00CF763D" w:rsidP="00322B44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Did you observe a JOURNEYS activity in session?  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Yes  </w:t>
            </w:r>
            <w:r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  <w:r>
              <w:rPr>
                <w:rFonts w:asciiTheme="majorHAnsi" w:hAnsiTheme="majorHAnsi"/>
                <w:sz w:val="24"/>
                <w:szCs w:val="24"/>
              </w:rPr>
              <w:t xml:space="preserve">     No  </w:t>
            </w:r>
            <w:r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</w:p>
        </w:tc>
      </w:tr>
      <w:tr w:rsidR="007E199F" w:rsidRPr="00DC65B5" w14:paraId="0574EAF6" w14:textId="77777777" w:rsidTr="00D5163E">
        <w:trPr>
          <w:trHeight w:val="312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800C0C" w14:textId="62AEFC84" w:rsidR="007E199F" w:rsidRDefault="00BC0F8F" w:rsidP="000138CC">
            <w:pPr>
              <w:spacing w:before="60" w:after="60"/>
              <w:jc w:val="righ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14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5B2A5C" w14:textId="061DAED1" w:rsidR="007E199F" w:rsidRDefault="007E199F" w:rsidP="00322B44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If </w:t>
            </w:r>
            <w:r w:rsidRPr="007E199F">
              <w:rPr>
                <w:rFonts w:asciiTheme="majorHAnsi" w:hAnsiTheme="majorHAnsi" w:cs="Arial"/>
                <w:b/>
                <w:bCs/>
                <w:sz w:val="24"/>
                <w:szCs w:val="24"/>
              </w:rPr>
              <w:t>YES</w:t>
            </w:r>
            <w:r>
              <w:rPr>
                <w:rFonts w:asciiTheme="majorHAnsi" w:hAnsiTheme="majorHAnsi" w:cs="Arial"/>
                <w:bCs/>
                <w:sz w:val="24"/>
                <w:szCs w:val="24"/>
              </w:rPr>
              <w:t>, Mention the activity: _________________________________</w:t>
            </w:r>
          </w:p>
        </w:tc>
      </w:tr>
      <w:tr w:rsidR="00CF763D" w:rsidRPr="00DC65B5" w14:paraId="5BDF47FE" w14:textId="77777777" w:rsidTr="00734BC0">
        <w:trPr>
          <w:trHeight w:val="611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D62345" w14:textId="20261A99" w:rsidR="00CF763D" w:rsidRDefault="00BC0F8F" w:rsidP="000138CC">
            <w:pPr>
              <w:spacing w:before="60" w:after="60"/>
              <w:jc w:val="righ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15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13F65E" w14:textId="007421D9" w:rsidR="00CF763D" w:rsidRDefault="008C3B22" w:rsidP="007E72EB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Did the SCAs </w:t>
            </w:r>
            <w:r w:rsidR="00734BC0">
              <w:rPr>
                <w:rFonts w:asciiTheme="majorHAnsi" w:hAnsiTheme="majorHAnsi" w:cs="Arial"/>
                <w:bCs/>
                <w:sz w:val="24"/>
                <w:szCs w:val="24"/>
              </w:rPr>
              <w:t xml:space="preserve">correctly use the </w:t>
            </w:r>
            <w:r>
              <w:rPr>
                <w:rFonts w:asciiTheme="majorHAnsi" w:hAnsiTheme="majorHAnsi" w:cs="Arial"/>
                <w:bCs/>
                <w:sz w:val="24"/>
                <w:szCs w:val="24"/>
              </w:rPr>
              <w:t>acti</w:t>
            </w:r>
            <w:r w:rsidR="00445868">
              <w:rPr>
                <w:rFonts w:asciiTheme="majorHAnsi" w:hAnsiTheme="majorHAnsi" w:cs="Arial"/>
                <w:bCs/>
                <w:sz w:val="24"/>
                <w:szCs w:val="24"/>
              </w:rPr>
              <w:t>vity planning form to initiate the observed</w:t>
            </w: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 activity?</w:t>
            </w:r>
            <w:r w:rsidR="00445868">
              <w:rPr>
                <w:rFonts w:asciiTheme="majorHAnsi" w:hAnsiTheme="majorHAnsi" w:cs="Arial"/>
                <w:bCs/>
                <w:sz w:val="24"/>
                <w:szCs w:val="24"/>
              </w:rPr>
              <w:t xml:space="preserve">               </w:t>
            </w:r>
            <w:r w:rsidR="00734BC0">
              <w:rPr>
                <w:rFonts w:asciiTheme="majorHAnsi" w:hAnsiTheme="majorHAnsi" w:cs="Arial"/>
                <w:bCs/>
                <w:sz w:val="24"/>
                <w:szCs w:val="24"/>
              </w:rPr>
              <w:t xml:space="preserve">   </w:t>
            </w: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Yes  </w:t>
            </w:r>
            <w:r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  <w:r>
              <w:rPr>
                <w:rFonts w:asciiTheme="majorHAnsi" w:hAnsiTheme="majorHAnsi"/>
                <w:sz w:val="24"/>
                <w:szCs w:val="24"/>
              </w:rPr>
              <w:t xml:space="preserve">     No  </w:t>
            </w:r>
            <w:r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</w:p>
        </w:tc>
      </w:tr>
      <w:tr w:rsidR="00F0796F" w:rsidRPr="00DC65B5" w14:paraId="3BFB6DD8" w14:textId="77777777" w:rsidTr="00F0796F">
        <w:trPr>
          <w:trHeight w:val="2618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F40C8C" w14:textId="0AFF3EB4" w:rsidR="00F0796F" w:rsidRDefault="00BC0F8F" w:rsidP="000138CC">
            <w:pPr>
              <w:spacing w:before="60" w:after="60"/>
              <w:jc w:val="righ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lastRenderedPageBreak/>
              <w:t>16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96D82A" w14:textId="6C7B15AD" w:rsidR="00F0796F" w:rsidRDefault="007E72EB" w:rsidP="00717266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During the observed Journeys activity, the SCA</w:t>
            </w:r>
            <w:r w:rsidR="002D21E1">
              <w:rPr>
                <w:rFonts w:asciiTheme="majorHAnsi" w:hAnsiTheme="majorHAnsi" w:cs="Arial"/>
                <w:bCs/>
                <w:sz w:val="24"/>
                <w:szCs w:val="24"/>
              </w:rPr>
              <w:t>s……….. (tap all that has been observed)</w:t>
            </w:r>
            <w:r w:rsidR="00F0796F">
              <w:rPr>
                <w:rFonts w:asciiTheme="majorHAnsi" w:hAnsiTheme="majorHAnsi" w:cs="Arial"/>
                <w:bCs/>
                <w:sz w:val="24"/>
                <w:szCs w:val="24"/>
              </w:rPr>
              <w:t xml:space="preserve"> </w:t>
            </w:r>
            <w:r w:rsidR="00F0796F" w:rsidRPr="00F0796F">
              <w:rPr>
                <w:rFonts w:asciiTheme="majorHAnsi" w:hAnsiTheme="majorHAnsi" w:cs="Arial"/>
                <w:bCs/>
                <w:i/>
                <w:sz w:val="20"/>
                <w:szCs w:val="24"/>
              </w:rPr>
              <w:t>(</w:t>
            </w:r>
          </w:p>
          <w:p w14:paraId="15B13039" w14:textId="5C11D21E" w:rsidR="00F0796F" w:rsidRDefault="002D21E1" w:rsidP="00F0796F">
            <w:pPr>
              <w:pStyle w:val="ListParagraph"/>
              <w:numPr>
                <w:ilvl w:val="0"/>
                <w:numId w:val="37"/>
              </w:numPr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Introduced the t</w:t>
            </w:r>
            <w:r w:rsidR="00F0796F">
              <w:rPr>
                <w:rFonts w:asciiTheme="majorHAnsi" w:hAnsiTheme="majorHAnsi" w:cs="Arial"/>
                <w:bCs/>
                <w:sz w:val="24"/>
                <w:szCs w:val="24"/>
              </w:rPr>
              <w:t xml:space="preserve">hematic area                                                   </w:t>
            </w:r>
            <w:r w:rsidR="00F0796F"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</w:p>
          <w:p w14:paraId="56D704AE" w14:textId="45F8C0A4" w:rsidR="00F0796F" w:rsidRDefault="002D21E1" w:rsidP="00F0796F">
            <w:pPr>
              <w:pStyle w:val="ListParagraph"/>
              <w:numPr>
                <w:ilvl w:val="0"/>
                <w:numId w:val="37"/>
              </w:numPr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Mentioned the a</w:t>
            </w:r>
            <w:r w:rsidR="00F0796F">
              <w:rPr>
                <w:rFonts w:asciiTheme="majorHAnsi" w:hAnsiTheme="majorHAnsi" w:cs="Arial"/>
                <w:bCs/>
                <w:sz w:val="24"/>
                <w:szCs w:val="24"/>
              </w:rPr>
              <w:t xml:space="preserve">ctivity name                                                    </w:t>
            </w:r>
            <w:r w:rsidR="00F0796F"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</w:p>
          <w:p w14:paraId="10E45C0C" w14:textId="4F4AE24F" w:rsidR="00F0796F" w:rsidRDefault="002D21E1" w:rsidP="00F0796F">
            <w:pPr>
              <w:pStyle w:val="ListParagraph"/>
              <w:numPr>
                <w:ilvl w:val="0"/>
                <w:numId w:val="37"/>
              </w:numPr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Discussed the m</w:t>
            </w:r>
            <w:r w:rsidR="00F0796F">
              <w:rPr>
                <w:rFonts w:asciiTheme="majorHAnsi" w:hAnsiTheme="majorHAnsi" w:cs="Arial"/>
                <w:bCs/>
                <w:sz w:val="24"/>
                <w:szCs w:val="24"/>
              </w:rPr>
              <w:t xml:space="preserve">ain message                                              </w:t>
            </w:r>
            <w:r w:rsidR="007E199F">
              <w:rPr>
                <w:rFonts w:asciiTheme="majorHAnsi" w:hAnsiTheme="majorHAnsi" w:cs="Arial"/>
                <w:bCs/>
                <w:sz w:val="24"/>
                <w:szCs w:val="24"/>
              </w:rPr>
              <w:t xml:space="preserve">  </w:t>
            </w:r>
            <w:r w:rsidR="00F0796F">
              <w:rPr>
                <w:rFonts w:asciiTheme="majorHAnsi" w:hAnsiTheme="majorHAnsi" w:cs="Arial"/>
                <w:bCs/>
                <w:sz w:val="24"/>
                <w:szCs w:val="24"/>
              </w:rPr>
              <w:t xml:space="preserve">     </w:t>
            </w:r>
            <w:r w:rsidR="00F0796F"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</w:p>
          <w:p w14:paraId="30D5E423" w14:textId="6031D3B3" w:rsidR="00F0796F" w:rsidRDefault="002D21E1" w:rsidP="00F0796F">
            <w:pPr>
              <w:pStyle w:val="ListParagraph"/>
              <w:numPr>
                <w:ilvl w:val="0"/>
                <w:numId w:val="37"/>
              </w:numPr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Highlighted the a</w:t>
            </w:r>
            <w:r w:rsidR="00F0796F">
              <w:rPr>
                <w:rFonts w:asciiTheme="majorHAnsi" w:hAnsiTheme="majorHAnsi" w:cs="Arial"/>
                <w:bCs/>
                <w:sz w:val="24"/>
                <w:szCs w:val="24"/>
              </w:rPr>
              <w:t xml:space="preserve">ctivity objective                                       </w:t>
            </w:r>
            <w:r w:rsidR="007E199F">
              <w:rPr>
                <w:rFonts w:asciiTheme="majorHAnsi" w:hAnsiTheme="majorHAnsi" w:cs="Arial"/>
                <w:bCs/>
                <w:sz w:val="24"/>
                <w:szCs w:val="24"/>
              </w:rPr>
              <w:t xml:space="preserve"> </w:t>
            </w:r>
            <w:r w:rsidR="00F0796F">
              <w:rPr>
                <w:rFonts w:asciiTheme="majorHAnsi" w:hAnsiTheme="majorHAnsi" w:cs="Arial"/>
                <w:bCs/>
                <w:sz w:val="24"/>
                <w:szCs w:val="24"/>
              </w:rPr>
              <w:t xml:space="preserve">      </w:t>
            </w:r>
            <w:r w:rsidR="00F0796F"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</w:p>
          <w:p w14:paraId="6F865286" w14:textId="0B0ED66E" w:rsidR="00F0796F" w:rsidRDefault="002D21E1" w:rsidP="00F0796F">
            <w:pPr>
              <w:pStyle w:val="ListParagraph"/>
              <w:numPr>
                <w:ilvl w:val="0"/>
                <w:numId w:val="37"/>
              </w:numPr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Prepared the required materials</w:t>
            </w:r>
            <w:r w:rsidR="00F0796F">
              <w:rPr>
                <w:rFonts w:asciiTheme="majorHAnsi" w:hAnsiTheme="majorHAnsi" w:cs="Arial"/>
                <w:bCs/>
                <w:sz w:val="24"/>
                <w:szCs w:val="24"/>
              </w:rPr>
              <w:t xml:space="preserve">          </w:t>
            </w:r>
            <w:r w:rsidR="007E199F">
              <w:rPr>
                <w:rFonts w:asciiTheme="majorHAnsi" w:hAnsiTheme="majorHAnsi" w:cs="Arial"/>
                <w:bCs/>
                <w:sz w:val="24"/>
                <w:szCs w:val="24"/>
              </w:rPr>
              <w:t xml:space="preserve">                               </w:t>
            </w:r>
            <w:r w:rsidR="00F0796F">
              <w:rPr>
                <w:rFonts w:asciiTheme="majorHAnsi" w:hAnsiTheme="majorHAnsi" w:cs="Arial"/>
                <w:bCs/>
                <w:sz w:val="24"/>
                <w:szCs w:val="24"/>
              </w:rPr>
              <w:t xml:space="preserve">      </w:t>
            </w:r>
            <w:r w:rsidR="00F0796F"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</w:p>
          <w:p w14:paraId="29692392" w14:textId="725E60EB" w:rsidR="00F0796F" w:rsidRDefault="002D21E1" w:rsidP="00F0796F">
            <w:pPr>
              <w:pStyle w:val="ListParagraph"/>
              <w:numPr>
                <w:ilvl w:val="0"/>
                <w:numId w:val="37"/>
              </w:numPr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Followed the s</w:t>
            </w:r>
            <w:r w:rsidR="00F0796F">
              <w:rPr>
                <w:rFonts w:asciiTheme="majorHAnsi" w:hAnsiTheme="majorHAnsi" w:cs="Arial"/>
                <w:bCs/>
                <w:sz w:val="24"/>
                <w:szCs w:val="24"/>
              </w:rPr>
              <w:t>tep-by-step instruction</w:t>
            </w:r>
            <w:r>
              <w:rPr>
                <w:rFonts w:asciiTheme="majorHAnsi" w:hAnsiTheme="majorHAnsi" w:cs="Arial"/>
                <w:bCs/>
                <w:sz w:val="24"/>
                <w:szCs w:val="24"/>
              </w:rPr>
              <w:t>s</w:t>
            </w:r>
            <w:r w:rsidR="00F0796F">
              <w:rPr>
                <w:rFonts w:asciiTheme="majorHAnsi" w:hAnsiTheme="majorHAnsi" w:cs="Arial"/>
                <w:bCs/>
                <w:sz w:val="24"/>
                <w:szCs w:val="24"/>
              </w:rPr>
              <w:t xml:space="preserve"> for the activity         </w:t>
            </w:r>
            <w:r w:rsidR="00F0796F"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</w:p>
          <w:p w14:paraId="189234AC" w14:textId="17C882AE" w:rsidR="00F0796F" w:rsidRPr="00F0796F" w:rsidRDefault="00F0796F" w:rsidP="007E199F">
            <w:pPr>
              <w:pStyle w:val="ListParagraph"/>
              <w:numPr>
                <w:ilvl w:val="0"/>
                <w:numId w:val="37"/>
              </w:numPr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Conclude</w:t>
            </w:r>
            <w:r w:rsidR="002D21E1">
              <w:rPr>
                <w:rFonts w:asciiTheme="majorHAnsi" w:hAnsiTheme="majorHAnsi" w:cs="Arial"/>
                <w:bCs/>
                <w:sz w:val="24"/>
                <w:szCs w:val="24"/>
              </w:rPr>
              <w:t>d the session</w:t>
            </w: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 with summary statement         </w:t>
            </w:r>
            <w:r w:rsidR="007E199F">
              <w:rPr>
                <w:rFonts w:asciiTheme="majorHAnsi" w:hAnsiTheme="majorHAnsi" w:cs="Arial"/>
                <w:bCs/>
                <w:sz w:val="24"/>
                <w:szCs w:val="24"/>
              </w:rPr>
              <w:t xml:space="preserve">    </w:t>
            </w: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     </w:t>
            </w:r>
            <w:r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</w:p>
        </w:tc>
      </w:tr>
      <w:tr w:rsidR="00F0796F" w:rsidRPr="00DC65B5" w14:paraId="320AB36D" w14:textId="77777777" w:rsidTr="00D05C97">
        <w:trPr>
          <w:trHeight w:val="2240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02416F" w14:textId="33022CAA" w:rsidR="00F0796F" w:rsidRDefault="00BC0F8F" w:rsidP="000138CC">
            <w:pPr>
              <w:spacing w:before="60" w:after="60"/>
              <w:jc w:val="righ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17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254A6B" w14:textId="1C030A44" w:rsidR="00F0796F" w:rsidRDefault="002D21E1" w:rsidP="00717266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During the observed Journeys activity, the SCAs applied the following Journeys facilitation approaches……</w:t>
            </w:r>
            <w:r w:rsidR="00F0796F">
              <w:rPr>
                <w:rFonts w:asciiTheme="majorHAnsi" w:hAnsiTheme="majorHAnsi" w:cs="Arial"/>
                <w:bCs/>
                <w:sz w:val="24"/>
                <w:szCs w:val="24"/>
              </w:rPr>
              <w:t xml:space="preserve"> </w:t>
            </w:r>
            <w:r w:rsidR="00F0796F" w:rsidRPr="00F0796F">
              <w:rPr>
                <w:rFonts w:asciiTheme="majorHAnsi" w:hAnsiTheme="majorHAnsi" w:cs="Arial"/>
                <w:bCs/>
                <w:i/>
                <w:sz w:val="20"/>
                <w:szCs w:val="24"/>
              </w:rPr>
              <w:t>(</w:t>
            </w:r>
            <w:r>
              <w:rPr>
                <w:rFonts w:asciiTheme="majorHAnsi" w:hAnsiTheme="majorHAnsi" w:cs="Arial"/>
                <w:bCs/>
                <w:i/>
                <w:sz w:val="20"/>
                <w:szCs w:val="24"/>
              </w:rPr>
              <w:t>tap all that has been applied</w:t>
            </w:r>
            <w:r w:rsidR="00F0796F" w:rsidRPr="00F0796F">
              <w:rPr>
                <w:rFonts w:asciiTheme="majorHAnsi" w:hAnsiTheme="majorHAnsi" w:cs="Arial"/>
                <w:bCs/>
                <w:i/>
                <w:sz w:val="20"/>
                <w:szCs w:val="24"/>
              </w:rPr>
              <w:t>)</w:t>
            </w:r>
          </w:p>
          <w:p w14:paraId="70B2B8B8" w14:textId="5668E453" w:rsidR="00F0796F" w:rsidRDefault="00F0796F" w:rsidP="00F0796F">
            <w:pPr>
              <w:pStyle w:val="ListParagraph"/>
              <w:numPr>
                <w:ilvl w:val="0"/>
                <w:numId w:val="38"/>
              </w:numPr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Listen</w:t>
            </w:r>
            <w:r w:rsidR="002D21E1">
              <w:rPr>
                <w:rFonts w:asciiTheme="majorHAnsi" w:hAnsiTheme="majorHAnsi" w:cs="Arial"/>
                <w:bCs/>
                <w:sz w:val="24"/>
                <w:szCs w:val="24"/>
              </w:rPr>
              <w:t>ed</w:t>
            </w: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 to participants rather than talking</w:t>
            </w:r>
            <w:r w:rsidR="00D05C97">
              <w:rPr>
                <w:rFonts w:asciiTheme="majorHAnsi" w:hAnsiTheme="majorHAnsi" w:cs="Arial"/>
                <w:bCs/>
                <w:sz w:val="24"/>
                <w:szCs w:val="24"/>
              </w:rPr>
              <w:t xml:space="preserve">                                                                                     </w:t>
            </w:r>
            <w:r w:rsidR="00D05C97"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</w:p>
          <w:p w14:paraId="42F16EC5" w14:textId="683FCACC" w:rsidR="00F0796F" w:rsidRDefault="00F0796F" w:rsidP="00F0796F">
            <w:pPr>
              <w:pStyle w:val="ListParagraph"/>
              <w:numPr>
                <w:ilvl w:val="0"/>
                <w:numId w:val="38"/>
              </w:numPr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Underst</w:t>
            </w:r>
            <w:r w:rsidR="002D21E1">
              <w:rPr>
                <w:rFonts w:asciiTheme="majorHAnsi" w:hAnsiTheme="majorHAnsi" w:cs="Arial"/>
                <w:bCs/>
                <w:sz w:val="24"/>
                <w:szCs w:val="24"/>
              </w:rPr>
              <w:t>oo</w:t>
            </w:r>
            <w:r>
              <w:rPr>
                <w:rFonts w:asciiTheme="majorHAnsi" w:hAnsiTheme="majorHAnsi" w:cs="Arial"/>
                <w:bCs/>
                <w:sz w:val="24"/>
                <w:szCs w:val="24"/>
              </w:rPr>
              <w:t>d the views and behaviors of participants and withh</w:t>
            </w:r>
            <w:r w:rsidR="002D21E1">
              <w:rPr>
                <w:rFonts w:asciiTheme="majorHAnsi" w:hAnsiTheme="majorHAnsi" w:cs="Arial"/>
                <w:bCs/>
                <w:sz w:val="24"/>
                <w:szCs w:val="24"/>
              </w:rPr>
              <w:t>e</w:t>
            </w:r>
            <w:r>
              <w:rPr>
                <w:rFonts w:asciiTheme="majorHAnsi" w:hAnsiTheme="majorHAnsi" w:cs="Arial"/>
                <w:bCs/>
                <w:sz w:val="24"/>
                <w:szCs w:val="24"/>
              </w:rPr>
              <w:t>ld judgement</w:t>
            </w:r>
            <w:r w:rsidR="00D05C97">
              <w:rPr>
                <w:rFonts w:asciiTheme="majorHAnsi" w:hAnsiTheme="majorHAnsi" w:cs="Arial"/>
                <w:bCs/>
                <w:sz w:val="24"/>
                <w:szCs w:val="24"/>
              </w:rPr>
              <w:t xml:space="preserve">                        </w:t>
            </w:r>
            <w:r w:rsidR="00D05C97"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</w:p>
          <w:p w14:paraId="6CFF5EB6" w14:textId="5DFDA43B" w:rsidR="00F0796F" w:rsidRDefault="00F0796F" w:rsidP="00F0796F">
            <w:pPr>
              <w:pStyle w:val="ListParagraph"/>
              <w:numPr>
                <w:ilvl w:val="0"/>
                <w:numId w:val="38"/>
              </w:numPr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Allow</w:t>
            </w:r>
            <w:r w:rsidR="002D21E1">
              <w:rPr>
                <w:rFonts w:asciiTheme="majorHAnsi" w:hAnsiTheme="majorHAnsi" w:cs="Arial"/>
                <w:bCs/>
                <w:sz w:val="24"/>
                <w:szCs w:val="24"/>
              </w:rPr>
              <w:t>ed</w:t>
            </w: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 participants to make meaning from the activities and discussion rather than telling participants what they should know</w:t>
            </w:r>
            <w:r w:rsidR="00D05C97">
              <w:rPr>
                <w:rFonts w:asciiTheme="majorHAnsi" w:hAnsiTheme="majorHAnsi" w:cs="Arial"/>
                <w:bCs/>
                <w:sz w:val="24"/>
                <w:szCs w:val="24"/>
              </w:rPr>
              <w:t xml:space="preserve">                                                                                                                        </w:t>
            </w:r>
            <w:r w:rsidR="00D05C97"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</w:p>
          <w:p w14:paraId="757D759C" w14:textId="1BF10FBA" w:rsidR="00F0796F" w:rsidRDefault="00D05C97" w:rsidP="00F0796F">
            <w:pPr>
              <w:pStyle w:val="ListParagraph"/>
              <w:numPr>
                <w:ilvl w:val="0"/>
                <w:numId w:val="38"/>
              </w:numPr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Encourage</w:t>
            </w:r>
            <w:r w:rsidR="002D21E1">
              <w:rPr>
                <w:rFonts w:asciiTheme="majorHAnsi" w:hAnsiTheme="majorHAnsi" w:cs="Arial"/>
                <w:bCs/>
                <w:sz w:val="24"/>
                <w:szCs w:val="24"/>
              </w:rPr>
              <w:t>d</w:t>
            </w: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 shared responsibility and </w:t>
            </w:r>
            <w:r w:rsidR="002D21E1">
              <w:rPr>
                <w:rFonts w:asciiTheme="majorHAnsi" w:hAnsiTheme="majorHAnsi" w:cs="Arial"/>
                <w:bCs/>
                <w:sz w:val="24"/>
                <w:szCs w:val="24"/>
              </w:rPr>
              <w:t xml:space="preserve">did </w:t>
            </w:r>
            <w:r>
              <w:rPr>
                <w:rFonts w:asciiTheme="majorHAnsi" w:hAnsiTheme="majorHAnsi" w:cs="Arial"/>
                <w:bCs/>
                <w:sz w:val="24"/>
                <w:szCs w:val="24"/>
              </w:rPr>
              <w:t>not blam</w:t>
            </w:r>
            <w:r w:rsidR="002D21E1">
              <w:rPr>
                <w:rFonts w:asciiTheme="majorHAnsi" w:hAnsiTheme="majorHAnsi" w:cs="Arial"/>
                <w:bCs/>
                <w:sz w:val="24"/>
                <w:szCs w:val="24"/>
              </w:rPr>
              <w:t>e</w:t>
            </w: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 others                                                         </w:t>
            </w:r>
            <w:r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</w:p>
          <w:p w14:paraId="2A9505C2" w14:textId="43FD13DD" w:rsidR="00D05C97" w:rsidRPr="00F0796F" w:rsidRDefault="00D05C97" w:rsidP="007E199F">
            <w:pPr>
              <w:pStyle w:val="ListParagraph"/>
              <w:numPr>
                <w:ilvl w:val="0"/>
                <w:numId w:val="38"/>
              </w:numPr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Follow</w:t>
            </w:r>
            <w:r w:rsidR="002D21E1">
              <w:rPr>
                <w:rFonts w:asciiTheme="majorHAnsi" w:hAnsiTheme="majorHAnsi" w:cs="Arial"/>
                <w:bCs/>
                <w:sz w:val="24"/>
                <w:szCs w:val="24"/>
              </w:rPr>
              <w:t>ed</w:t>
            </w: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 the instruction guidelines for each activity rather than “</w:t>
            </w:r>
            <w:r w:rsidRPr="00D05C97">
              <w:rPr>
                <w:rFonts w:asciiTheme="majorHAnsi" w:hAnsiTheme="majorHAnsi" w:cs="Arial"/>
                <w:bCs/>
                <w:i/>
                <w:sz w:val="24"/>
                <w:szCs w:val="24"/>
              </w:rPr>
              <w:t>doing your own thing</w:t>
            </w: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”       </w:t>
            </w:r>
            <w:r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</w:p>
        </w:tc>
      </w:tr>
      <w:tr w:rsidR="00717266" w:rsidRPr="00DC65B5" w14:paraId="6B10EE25" w14:textId="77777777" w:rsidTr="00717266">
        <w:trPr>
          <w:trHeight w:val="1232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4ECEA8" w14:textId="21A40880" w:rsidR="00717266" w:rsidRDefault="00BC0F8F" w:rsidP="000138CC">
            <w:pPr>
              <w:spacing w:before="60" w:after="60"/>
              <w:jc w:val="righ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18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EF2C9B" w14:textId="39ECC681" w:rsidR="00717266" w:rsidRDefault="00717266" w:rsidP="00717266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How many staff participated in the </w:t>
            </w:r>
            <w:r w:rsidR="0026229E">
              <w:rPr>
                <w:rFonts w:asciiTheme="majorHAnsi" w:hAnsiTheme="majorHAnsi" w:cs="Arial"/>
                <w:bCs/>
                <w:sz w:val="24"/>
                <w:szCs w:val="24"/>
              </w:rPr>
              <w:t xml:space="preserve">observed Journeys </w:t>
            </w:r>
            <w:r>
              <w:rPr>
                <w:rFonts w:asciiTheme="majorHAnsi" w:hAnsiTheme="majorHAnsi" w:cs="Arial"/>
                <w:bCs/>
                <w:sz w:val="24"/>
                <w:szCs w:val="24"/>
              </w:rPr>
              <w:t>activity?</w:t>
            </w:r>
          </w:p>
          <w:p w14:paraId="470C201B" w14:textId="71CC7988" w:rsidR="00717266" w:rsidRDefault="00717266" w:rsidP="00717266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Teaching staff:            Male: _________ Female: _________</w:t>
            </w:r>
          </w:p>
          <w:p w14:paraId="5A5ADE59" w14:textId="4F79566B" w:rsidR="00717266" w:rsidRDefault="00717266" w:rsidP="00F0796F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Non-teaching staff:    Male: _________ Female: _________</w:t>
            </w:r>
          </w:p>
        </w:tc>
      </w:tr>
      <w:tr w:rsidR="007E199F" w:rsidRPr="00DC65B5" w14:paraId="5B375AA0" w14:textId="77777777" w:rsidTr="007E199F">
        <w:trPr>
          <w:trHeight w:val="557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B3E165" w14:textId="2F912E75" w:rsidR="007E199F" w:rsidRDefault="00BC0F8F" w:rsidP="000138CC">
            <w:pPr>
              <w:spacing w:before="60" w:after="60"/>
              <w:jc w:val="righ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19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DAC152" w14:textId="1FDD0569" w:rsidR="007E199F" w:rsidRDefault="007E199F" w:rsidP="00344664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Did the SCAs correctly use the activity evaluation form to appraise the observed activity?   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Yes  </w:t>
            </w:r>
            <w:r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  <w:r>
              <w:rPr>
                <w:rFonts w:asciiTheme="majorHAnsi" w:hAnsiTheme="majorHAnsi"/>
                <w:sz w:val="24"/>
                <w:szCs w:val="24"/>
              </w:rPr>
              <w:t xml:space="preserve">     No  </w:t>
            </w:r>
            <w:r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</w:p>
        </w:tc>
      </w:tr>
      <w:tr w:rsidR="000138CC" w:rsidRPr="00DC65B5" w14:paraId="4B080447" w14:textId="77777777" w:rsidTr="000138CC">
        <w:trPr>
          <w:trHeight w:val="70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71E26C" w14:textId="0D98F6BB" w:rsidR="000138CC" w:rsidRDefault="000138CC" w:rsidP="000138CC">
            <w:pPr>
              <w:spacing w:after="0" w:line="240" w:lineRule="auto"/>
              <w:jc w:val="center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Feedback report on the observed Journeys activity</w:t>
            </w:r>
          </w:p>
        </w:tc>
      </w:tr>
      <w:tr w:rsidR="00344664" w:rsidRPr="00DC65B5" w14:paraId="3FCE0546" w14:textId="77777777" w:rsidTr="004C0C5C">
        <w:trPr>
          <w:trHeight w:val="2087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6E9898" w14:textId="4D13AE25" w:rsidR="00344664" w:rsidRDefault="00BC0F8F" w:rsidP="000138CC">
            <w:pPr>
              <w:spacing w:before="60" w:after="60"/>
              <w:jc w:val="righ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20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6B2F1B" w14:textId="333A4D1D" w:rsidR="00344664" w:rsidRDefault="0026229E" w:rsidP="00344664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Strong areas to build on</w:t>
            </w:r>
            <w:r w:rsidR="00344664">
              <w:rPr>
                <w:rFonts w:asciiTheme="majorHAnsi" w:hAnsiTheme="majorHAnsi" w:cs="Arial"/>
                <w:bCs/>
                <w:sz w:val="24"/>
                <w:szCs w:val="24"/>
              </w:rPr>
              <w:t>?</w:t>
            </w:r>
          </w:p>
          <w:p w14:paraId="55FAEFA8" w14:textId="77777777" w:rsidR="00344664" w:rsidRDefault="00344664" w:rsidP="00344664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  <w:p w14:paraId="16C8D980" w14:textId="77777777" w:rsidR="00344664" w:rsidRDefault="00344664" w:rsidP="00344664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  <w:p w14:paraId="324CB255" w14:textId="77777777" w:rsidR="00344664" w:rsidRDefault="00344664" w:rsidP="00344664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  <w:p w14:paraId="43622E83" w14:textId="77777777" w:rsidR="00344664" w:rsidRDefault="00344664" w:rsidP="00344664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  <w:p w14:paraId="289F23F2" w14:textId="77777777" w:rsidR="00344664" w:rsidRDefault="00344664" w:rsidP="00344664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  <w:p w14:paraId="30E0EC17" w14:textId="77777777" w:rsidR="00344664" w:rsidRDefault="00344664" w:rsidP="00344664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</w:tc>
      </w:tr>
      <w:tr w:rsidR="00344664" w:rsidRPr="00DC65B5" w14:paraId="7FD8D46C" w14:textId="77777777" w:rsidTr="00B60700">
        <w:trPr>
          <w:trHeight w:val="647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4DA495" w14:textId="0D234300" w:rsidR="00344664" w:rsidRDefault="00BC0F8F" w:rsidP="000138CC">
            <w:pPr>
              <w:spacing w:before="60" w:after="60"/>
              <w:jc w:val="righ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21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E01DEC" w14:textId="771AB200" w:rsidR="00344664" w:rsidRDefault="0026229E" w:rsidP="00344664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Areas that need improvement</w:t>
            </w:r>
            <w:r w:rsidR="00344664">
              <w:rPr>
                <w:rFonts w:asciiTheme="majorHAnsi" w:hAnsiTheme="majorHAnsi" w:cs="Arial"/>
                <w:bCs/>
                <w:sz w:val="24"/>
                <w:szCs w:val="24"/>
              </w:rPr>
              <w:t>?</w:t>
            </w:r>
          </w:p>
          <w:p w14:paraId="13E8BE54" w14:textId="77777777" w:rsidR="00344664" w:rsidRDefault="00344664" w:rsidP="00344664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  <w:p w14:paraId="62DA5CF4" w14:textId="77777777" w:rsidR="00344664" w:rsidRDefault="00344664" w:rsidP="00344664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  <w:p w14:paraId="50412E41" w14:textId="77777777" w:rsidR="004C0C5C" w:rsidRDefault="004C0C5C" w:rsidP="00344664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  <w:p w14:paraId="6E2CDE92" w14:textId="77777777" w:rsidR="00344664" w:rsidRDefault="00344664" w:rsidP="00344664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  <w:p w14:paraId="4A637063" w14:textId="77777777" w:rsidR="00344664" w:rsidRDefault="00344664" w:rsidP="00344664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  <w:p w14:paraId="07AFD707" w14:textId="77777777" w:rsidR="00344664" w:rsidRDefault="00344664" w:rsidP="00344664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</w:tc>
      </w:tr>
      <w:tr w:rsidR="00344664" w:rsidRPr="00DC65B5" w14:paraId="2EEDEE4F" w14:textId="77777777" w:rsidTr="00B60700">
        <w:trPr>
          <w:trHeight w:val="647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C2998E" w14:textId="26E50276" w:rsidR="00344664" w:rsidRDefault="00BC0F8F" w:rsidP="000138CC">
            <w:pPr>
              <w:spacing w:before="60" w:after="60"/>
              <w:jc w:val="righ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22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3619A4" w14:textId="562BAF26" w:rsidR="00344664" w:rsidRDefault="0026229E" w:rsidP="00344664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Recommendations for improvement (way forward)</w:t>
            </w:r>
            <w:r w:rsidR="00344664">
              <w:rPr>
                <w:rFonts w:asciiTheme="majorHAnsi" w:hAnsiTheme="majorHAnsi" w:cs="Arial"/>
                <w:bCs/>
                <w:sz w:val="24"/>
                <w:szCs w:val="24"/>
              </w:rPr>
              <w:t>?</w:t>
            </w:r>
          </w:p>
          <w:p w14:paraId="5A8295BF" w14:textId="77777777" w:rsidR="00344664" w:rsidRDefault="00344664" w:rsidP="00344664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  <w:p w14:paraId="5EB7B340" w14:textId="77777777" w:rsidR="00344664" w:rsidRDefault="00344664" w:rsidP="00344664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  <w:p w14:paraId="4864898C" w14:textId="77777777" w:rsidR="00344664" w:rsidRDefault="00344664" w:rsidP="00344664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  <w:p w14:paraId="53FD9DE5" w14:textId="77777777" w:rsidR="00344664" w:rsidRDefault="00344664" w:rsidP="00344664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  <w:p w14:paraId="439F3275" w14:textId="77777777" w:rsidR="00344664" w:rsidRDefault="00344664" w:rsidP="00344664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  <w:p w14:paraId="5C89D645" w14:textId="77777777" w:rsidR="00344664" w:rsidRDefault="00344664" w:rsidP="00344664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</w:tc>
      </w:tr>
      <w:tr w:rsidR="00344664" w:rsidRPr="00DC65B5" w14:paraId="23B3CA84" w14:textId="77777777" w:rsidTr="00976DB4">
        <w:trPr>
          <w:trHeight w:val="70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472634" w14:textId="140915D9" w:rsidR="00344664" w:rsidRDefault="00BC0F8F" w:rsidP="000138CC">
            <w:pPr>
              <w:spacing w:before="60" w:after="60"/>
              <w:jc w:val="righ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lastRenderedPageBreak/>
              <w:t>23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6F9F73" w14:textId="6D51AB92" w:rsidR="00344664" w:rsidRDefault="00976DB4" w:rsidP="00344664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Names of the SCAs facilitating the session</w:t>
            </w:r>
          </w:p>
          <w:p w14:paraId="668E996D" w14:textId="21BBD957" w:rsidR="00B80FDE" w:rsidRDefault="00B80FDE" w:rsidP="00B80FDE">
            <w:pPr>
              <w:pStyle w:val="ListParagraph"/>
              <w:numPr>
                <w:ilvl w:val="0"/>
                <w:numId w:val="42"/>
              </w:numPr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_________________________________</w:t>
            </w:r>
          </w:p>
          <w:p w14:paraId="7D69A6D5" w14:textId="77777777" w:rsidR="00B80FDE" w:rsidRDefault="00B80FDE" w:rsidP="00B80FDE">
            <w:pPr>
              <w:pStyle w:val="ListParagraph"/>
              <w:numPr>
                <w:ilvl w:val="0"/>
                <w:numId w:val="42"/>
              </w:numPr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_________________________________</w:t>
            </w:r>
          </w:p>
          <w:p w14:paraId="75149AA4" w14:textId="72FFEE46" w:rsidR="00B80FDE" w:rsidRPr="00B80FDE" w:rsidRDefault="00B80FDE" w:rsidP="00B80FDE">
            <w:pPr>
              <w:pStyle w:val="ListParagraph"/>
              <w:numPr>
                <w:ilvl w:val="0"/>
                <w:numId w:val="42"/>
              </w:numPr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___________________________</w:t>
            </w:r>
          </w:p>
          <w:p w14:paraId="0644EB81" w14:textId="77777777" w:rsidR="00344664" w:rsidRDefault="00344664" w:rsidP="00344664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  <w:p w14:paraId="1D0B567C" w14:textId="77777777" w:rsidR="00344664" w:rsidRDefault="00344664" w:rsidP="00344664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           In case not all SCAs were supported, explain why?</w:t>
            </w:r>
          </w:p>
          <w:p w14:paraId="189192A7" w14:textId="77777777" w:rsidR="00344664" w:rsidRDefault="00344664" w:rsidP="00344664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</w:tc>
      </w:tr>
      <w:tr w:rsidR="00B60700" w:rsidRPr="00DC65B5" w14:paraId="0577205E" w14:textId="77777777" w:rsidTr="004C0C5C">
        <w:trPr>
          <w:trHeight w:val="773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39D051" w14:textId="4CC02EA1" w:rsidR="00B60700" w:rsidRDefault="00BC0F8F" w:rsidP="000138CC">
            <w:pPr>
              <w:spacing w:before="60" w:after="60"/>
              <w:jc w:val="righ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24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DFA798" w14:textId="25163690" w:rsidR="00B60700" w:rsidRDefault="00B60700" w:rsidP="00B60700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Is this a UKU school?</w:t>
            </w:r>
            <w:r w:rsidR="00976DB4">
              <w:rPr>
                <w:rFonts w:asciiTheme="majorHAnsi" w:hAnsiTheme="majorHAnsi" w:cs="Arial"/>
                <w:bCs/>
                <w:sz w:val="24"/>
                <w:szCs w:val="24"/>
              </w:rPr>
              <w:t xml:space="preserve"> </w:t>
            </w:r>
            <w:r w:rsidR="00976DB4" w:rsidRPr="00976DB4">
              <w:rPr>
                <w:rFonts w:asciiTheme="majorHAnsi" w:hAnsiTheme="majorHAnsi" w:cs="Arial"/>
                <w:b/>
                <w:sz w:val="24"/>
                <w:szCs w:val="24"/>
              </w:rPr>
              <w:t>(If no save your results and exit this form)</w:t>
            </w:r>
          </w:p>
          <w:p w14:paraId="28F977D6" w14:textId="082D65C3" w:rsidR="00B60700" w:rsidRDefault="00B60700" w:rsidP="00B60700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 xml:space="preserve">Yes  </w:t>
            </w:r>
            <w:r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  <w:r>
              <w:rPr>
                <w:rFonts w:asciiTheme="majorHAnsi" w:hAnsiTheme="majorHAnsi"/>
                <w:sz w:val="24"/>
                <w:szCs w:val="24"/>
              </w:rPr>
              <w:t xml:space="preserve">     No  </w:t>
            </w:r>
            <w:r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</w:p>
        </w:tc>
      </w:tr>
      <w:tr w:rsidR="00B60700" w:rsidRPr="00DC65B5" w14:paraId="3E657EB0" w14:textId="77777777" w:rsidTr="004C0C5C">
        <w:trPr>
          <w:trHeight w:val="800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B92EE1" w14:textId="6A02E942" w:rsidR="00B60700" w:rsidRDefault="00BC0F8F" w:rsidP="000138CC">
            <w:pPr>
              <w:spacing w:before="60" w:after="60"/>
              <w:jc w:val="righ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25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48294E" w14:textId="50A5A0E9" w:rsidR="00B60700" w:rsidRDefault="00B60700" w:rsidP="00B60700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How many UKU teams do we have in this school?  _______________</w:t>
            </w:r>
          </w:p>
        </w:tc>
      </w:tr>
      <w:tr w:rsidR="00B60700" w:rsidRPr="00DC65B5" w14:paraId="6B5B03E2" w14:textId="77777777" w:rsidTr="004C0C5C">
        <w:trPr>
          <w:trHeight w:val="719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CC3B9E" w14:textId="0CC1F27B" w:rsidR="00B60700" w:rsidRDefault="00BC0F8F" w:rsidP="000138CC">
            <w:pPr>
              <w:spacing w:before="60" w:after="60"/>
              <w:jc w:val="righ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26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4C4CE2" w14:textId="5548FD0D" w:rsidR="00B60700" w:rsidRDefault="00B80FDE" w:rsidP="00B60700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How many UKU teams have attendance registers? </w:t>
            </w:r>
            <w:r w:rsidR="00B60700">
              <w:rPr>
                <w:rFonts w:asciiTheme="majorHAnsi" w:hAnsiTheme="majorHAnsi" w:cs="Arial"/>
                <w:bCs/>
                <w:sz w:val="24"/>
                <w:szCs w:val="24"/>
              </w:rPr>
              <w:t xml:space="preserve"> __________</w:t>
            </w:r>
          </w:p>
          <w:p w14:paraId="4017C7DB" w14:textId="391C6FA9" w:rsidR="001611EB" w:rsidRPr="001611EB" w:rsidRDefault="001611EB" w:rsidP="00B80FDE">
            <w:pPr>
              <w:spacing w:after="0" w:line="240" w:lineRule="auto"/>
              <w:jc w:val="both"/>
              <w:rPr>
                <w:rFonts w:asciiTheme="majorHAnsi" w:hAnsiTheme="majorHAnsi" w:cs="Arial"/>
                <w:b/>
                <w:bCs/>
                <w:i/>
                <w:sz w:val="24"/>
                <w:szCs w:val="24"/>
              </w:rPr>
            </w:pPr>
          </w:p>
        </w:tc>
      </w:tr>
      <w:tr w:rsidR="00B80FDE" w:rsidRPr="00DC65B5" w14:paraId="782C12F5" w14:textId="77777777" w:rsidTr="004C0C5C">
        <w:trPr>
          <w:trHeight w:val="701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A7A540" w14:textId="07800293" w:rsidR="00B80FDE" w:rsidRDefault="00BC0F8F" w:rsidP="000138CC">
            <w:pPr>
              <w:spacing w:before="60" w:after="60"/>
              <w:jc w:val="righ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27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FA933D" w14:textId="21A8A087" w:rsidR="00B80FDE" w:rsidRDefault="00B80FDE" w:rsidP="00B80FDE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Are </w:t>
            </w:r>
            <w:r w:rsidR="00976DB4">
              <w:rPr>
                <w:rFonts w:asciiTheme="majorHAnsi" w:hAnsiTheme="majorHAnsi" w:cs="Arial"/>
                <w:bCs/>
                <w:sz w:val="24"/>
                <w:szCs w:val="24"/>
              </w:rPr>
              <w:t xml:space="preserve">the </w:t>
            </w:r>
            <w:r>
              <w:rPr>
                <w:rFonts w:asciiTheme="majorHAnsi" w:hAnsiTheme="majorHAnsi" w:cs="Arial"/>
                <w:bCs/>
                <w:sz w:val="24"/>
                <w:szCs w:val="24"/>
              </w:rPr>
              <w:t>attendance registers updated regularly? (</w:t>
            </w:r>
            <w:r>
              <w:rPr>
                <w:rFonts w:asciiTheme="majorHAnsi" w:hAnsiTheme="majorHAnsi" w:cs="Arial"/>
                <w:bCs/>
                <w:i/>
                <w:sz w:val="24"/>
                <w:szCs w:val="24"/>
              </w:rPr>
              <w:t>Check the registers for completeness</w:t>
            </w:r>
            <w:r>
              <w:rPr>
                <w:rFonts w:asciiTheme="majorHAnsi" w:hAnsiTheme="majorHAnsi" w:cs="Arial"/>
                <w:bCs/>
                <w:sz w:val="24"/>
                <w:szCs w:val="24"/>
              </w:rPr>
              <w:t>)</w:t>
            </w:r>
          </w:p>
          <w:p w14:paraId="0C7B7B0B" w14:textId="6FEF74F5" w:rsidR="00B80FDE" w:rsidRDefault="00B80FDE" w:rsidP="00B80FDE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 xml:space="preserve">Yes  </w:t>
            </w:r>
            <w:r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  <w:r>
              <w:rPr>
                <w:rFonts w:asciiTheme="majorHAnsi" w:hAnsiTheme="majorHAnsi"/>
                <w:sz w:val="24"/>
                <w:szCs w:val="24"/>
              </w:rPr>
              <w:t xml:space="preserve">     No  </w:t>
            </w:r>
            <w:r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</w:p>
        </w:tc>
      </w:tr>
      <w:tr w:rsidR="006E75C4" w:rsidRPr="00DC65B5" w14:paraId="6E523181" w14:textId="77777777" w:rsidTr="004C0C5C">
        <w:trPr>
          <w:trHeight w:val="701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2A355C" w14:textId="7EBA6C0F" w:rsidR="006E75C4" w:rsidRDefault="00BC0F8F" w:rsidP="000138CC">
            <w:pPr>
              <w:spacing w:before="60" w:after="60"/>
              <w:jc w:val="righ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28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4DD0DB" w14:textId="6F00231A" w:rsidR="006E75C4" w:rsidRDefault="006E75C4" w:rsidP="006E75C4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How many UKU teams have a work plan for </w:t>
            </w:r>
            <w:r w:rsidRPr="006E75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>THIS</w:t>
            </w: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 term? __________</w:t>
            </w:r>
          </w:p>
        </w:tc>
      </w:tr>
      <w:tr w:rsidR="00B60700" w:rsidRPr="00DC65B5" w14:paraId="0988D808" w14:textId="77777777" w:rsidTr="006E75C4">
        <w:trPr>
          <w:trHeight w:val="620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CAF344" w14:textId="65F70BF0" w:rsidR="00B60700" w:rsidRDefault="00BC0F8F" w:rsidP="000138CC">
            <w:pPr>
              <w:spacing w:before="60" w:after="60"/>
              <w:jc w:val="righ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29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9238ED" w14:textId="77777777" w:rsidR="00A946D2" w:rsidRDefault="00A946D2" w:rsidP="00A512DA">
            <w:pPr>
              <w:spacing w:after="0" w:line="240" w:lineRule="auto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How many UKU activities were implemented by this school in the </w:t>
            </w:r>
            <w:r w:rsidRPr="00BE0007">
              <w:rPr>
                <w:rFonts w:asciiTheme="majorHAnsi" w:hAnsiTheme="majorHAnsi" w:cs="Arial"/>
                <w:b/>
                <w:bCs/>
                <w:sz w:val="24"/>
                <w:szCs w:val="24"/>
              </w:rPr>
              <w:t>PREVIOUS</w:t>
            </w: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 term </w:t>
            </w:r>
            <w:r w:rsidRPr="00B01F90">
              <w:rPr>
                <w:rFonts w:asciiTheme="majorHAnsi" w:hAnsiTheme="majorHAnsi" w:cs="Arial"/>
                <w:b/>
                <w:bCs/>
                <w:sz w:val="24"/>
                <w:szCs w:val="24"/>
              </w:rPr>
              <w:t>ONLY</w:t>
            </w:r>
            <w:r>
              <w:rPr>
                <w:rFonts w:asciiTheme="majorHAnsi" w:hAnsiTheme="majorHAnsi" w:cs="Arial"/>
                <w:bCs/>
                <w:sz w:val="24"/>
                <w:szCs w:val="24"/>
              </w:rPr>
              <w:t>? ___________</w:t>
            </w:r>
          </w:p>
          <w:p w14:paraId="19918290" w14:textId="77777777" w:rsidR="00A946D2" w:rsidRDefault="00A946D2" w:rsidP="00A512DA">
            <w:pPr>
              <w:spacing w:after="0" w:line="240" w:lineRule="auto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  <w:p w14:paraId="55E33C30" w14:textId="5322F38E" w:rsidR="004C0C5C" w:rsidRDefault="004C0C5C" w:rsidP="00A946D2">
            <w:pPr>
              <w:spacing w:after="0" w:line="240" w:lineRule="auto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</w:tc>
      </w:tr>
      <w:tr w:rsidR="00B60700" w:rsidRPr="00DC65B5" w14:paraId="5C6402CC" w14:textId="77777777" w:rsidTr="00D25C94">
        <w:trPr>
          <w:trHeight w:val="8981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890A04" w14:textId="6422747A" w:rsidR="00B60700" w:rsidRDefault="00BC0F8F" w:rsidP="000138CC">
            <w:pPr>
              <w:spacing w:before="60" w:after="60"/>
              <w:jc w:val="righ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lastRenderedPageBreak/>
              <w:t>30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0E0A54" w14:textId="598B00C8" w:rsidR="0031671E" w:rsidRDefault="006E75C4" w:rsidP="00B60700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 w:rsidRPr="006E75C4">
              <w:rPr>
                <w:rFonts w:asciiTheme="majorHAnsi" w:hAnsiTheme="majorHAnsi" w:cs="Arial"/>
                <w:bCs/>
                <w:sz w:val="24"/>
                <w:szCs w:val="24"/>
              </w:rPr>
              <w:t>Which</w:t>
            </w:r>
            <w:r w:rsidR="0031671E">
              <w:rPr>
                <w:rFonts w:asciiTheme="majorHAnsi" w:hAnsiTheme="majorHAnsi" w:cs="Arial"/>
                <w:bCs/>
                <w:sz w:val="24"/>
                <w:szCs w:val="24"/>
              </w:rPr>
              <w:t xml:space="preserve"> UKU</w:t>
            </w:r>
            <w:r w:rsidRPr="006E75C4">
              <w:rPr>
                <w:rFonts w:asciiTheme="majorHAnsi" w:hAnsiTheme="majorHAnsi" w:cs="Arial"/>
                <w:bCs/>
                <w:sz w:val="24"/>
                <w:szCs w:val="24"/>
              </w:rPr>
              <w:t xml:space="preserve"> activities</w:t>
            </w:r>
            <w:r w:rsidR="00076512">
              <w:rPr>
                <w:rFonts w:asciiTheme="majorHAnsi" w:hAnsiTheme="majorHAnsi" w:cs="Arial"/>
                <w:bCs/>
                <w:sz w:val="24"/>
                <w:szCs w:val="24"/>
              </w:rPr>
              <w:t xml:space="preserve"> </w:t>
            </w:r>
            <w:r w:rsidR="00A946D2">
              <w:rPr>
                <w:rFonts w:asciiTheme="majorHAnsi" w:hAnsiTheme="majorHAnsi" w:cs="Arial"/>
                <w:bCs/>
                <w:sz w:val="24"/>
                <w:szCs w:val="24"/>
              </w:rPr>
              <w:t>were</w:t>
            </w:r>
            <w:r w:rsidRPr="006E75C4">
              <w:rPr>
                <w:rFonts w:asciiTheme="majorHAnsi" w:hAnsiTheme="majorHAnsi" w:cs="Arial"/>
                <w:bCs/>
                <w:sz w:val="24"/>
                <w:szCs w:val="24"/>
              </w:rPr>
              <w:t xml:space="preserve"> implemented </w:t>
            </w:r>
            <w:r w:rsidR="00A946D2">
              <w:rPr>
                <w:rFonts w:asciiTheme="majorHAnsi" w:hAnsiTheme="majorHAnsi" w:cs="Arial"/>
                <w:bCs/>
                <w:sz w:val="24"/>
                <w:szCs w:val="24"/>
              </w:rPr>
              <w:t>in the</w:t>
            </w:r>
            <w:r w:rsidR="0031671E">
              <w:rPr>
                <w:rFonts w:asciiTheme="majorHAnsi" w:hAnsiTheme="majorHAnsi" w:cs="Arial"/>
                <w:bCs/>
                <w:sz w:val="24"/>
                <w:szCs w:val="24"/>
              </w:rPr>
              <w:t xml:space="preserve"> </w:t>
            </w:r>
            <w:r w:rsidR="0031671E" w:rsidRPr="0031671E">
              <w:rPr>
                <w:rFonts w:asciiTheme="majorHAnsi" w:hAnsiTheme="majorHAnsi" w:cs="Arial"/>
                <w:b/>
                <w:bCs/>
                <w:sz w:val="24"/>
                <w:szCs w:val="24"/>
              </w:rPr>
              <w:t>PREVIOUS</w:t>
            </w:r>
            <w:r w:rsidR="0031671E">
              <w:rPr>
                <w:rFonts w:asciiTheme="majorHAnsi" w:hAnsiTheme="majorHAnsi" w:cs="Arial"/>
                <w:bCs/>
                <w:sz w:val="24"/>
                <w:szCs w:val="24"/>
              </w:rPr>
              <w:t xml:space="preserve"> term?</w:t>
            </w: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 </w:t>
            </w:r>
          </w:p>
          <w:p w14:paraId="075DD74E" w14:textId="58AF2B74" w:rsidR="00B60700" w:rsidRPr="0031671E" w:rsidRDefault="006E75C4" w:rsidP="00B60700">
            <w:pPr>
              <w:spacing w:after="0" w:line="240" w:lineRule="auto"/>
              <w:jc w:val="both"/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31671E">
              <w:rPr>
                <w:rFonts w:asciiTheme="majorHAnsi" w:hAnsiTheme="majorHAnsi" w:cs="Arial"/>
                <w:b/>
                <w:bCs/>
                <w:sz w:val="24"/>
                <w:szCs w:val="24"/>
              </w:rPr>
              <w:t>(</w:t>
            </w:r>
            <w:r w:rsidR="00400805" w:rsidRPr="00076512">
              <w:rPr>
                <w:rFonts w:asciiTheme="majorHAnsi" w:hAnsiTheme="majorHAnsi" w:cs="Arial"/>
                <w:b/>
                <w:bCs/>
                <w:i/>
                <w:sz w:val="24"/>
                <w:szCs w:val="24"/>
              </w:rPr>
              <w:t>Tick</w:t>
            </w:r>
            <w:r w:rsidRPr="00076512">
              <w:rPr>
                <w:rFonts w:asciiTheme="majorHAnsi" w:hAnsiTheme="majorHAnsi" w:cs="Arial"/>
                <w:b/>
                <w:bCs/>
                <w:i/>
                <w:sz w:val="24"/>
                <w:szCs w:val="24"/>
              </w:rPr>
              <w:t xml:space="preserve"> all that apply</w:t>
            </w:r>
            <w:r w:rsidRPr="0031671E">
              <w:rPr>
                <w:rFonts w:asciiTheme="majorHAnsi" w:hAnsiTheme="majorHAnsi" w:cs="Arial"/>
                <w:b/>
                <w:bCs/>
                <w:sz w:val="24"/>
                <w:szCs w:val="24"/>
              </w:rPr>
              <w:t>)</w:t>
            </w:r>
          </w:p>
          <w:p w14:paraId="0587E600" w14:textId="77777777" w:rsidR="00A020B9" w:rsidRDefault="00A020B9" w:rsidP="00B60700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720"/>
              <w:gridCol w:w="3690"/>
              <w:gridCol w:w="3487"/>
            </w:tblGrid>
            <w:tr w:rsidR="00A020B9" w14:paraId="7B3F016E" w14:textId="77777777" w:rsidTr="00300236">
              <w:tc>
                <w:tcPr>
                  <w:tcW w:w="3720" w:type="dxa"/>
                </w:tcPr>
                <w:p w14:paraId="0E657BC7" w14:textId="36A18E91" w:rsidR="00A020B9" w:rsidRDefault="00A020B9" w:rsidP="00076512">
                  <w:pPr>
                    <w:spacing w:after="0" w:line="240" w:lineRule="auto"/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</w:pPr>
                  <w:r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  <w:t xml:space="preserve">Activity 1. Making a new friend </w:t>
                  </w:r>
                  <w:r w:rsidRPr="00DC65B5">
                    <w:rPr>
                      <w:rFonts w:asciiTheme="majorHAnsi" w:hAnsiTheme="majorHAnsi"/>
                      <w:sz w:val="24"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3690" w:type="dxa"/>
                </w:tcPr>
                <w:p w14:paraId="664A4759" w14:textId="2647A018" w:rsidR="00A020B9" w:rsidRDefault="00400805" w:rsidP="00076512">
                  <w:pPr>
                    <w:spacing w:after="0" w:line="240" w:lineRule="auto"/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</w:pPr>
                  <w:r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  <w:t xml:space="preserve">Activity 14. Helping Hands </w:t>
                  </w:r>
                  <w:r w:rsidRPr="00DC65B5">
                    <w:rPr>
                      <w:rFonts w:asciiTheme="majorHAnsi" w:hAnsiTheme="majorHAnsi"/>
                      <w:sz w:val="24"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3487" w:type="dxa"/>
                </w:tcPr>
                <w:p w14:paraId="4AA01B2A" w14:textId="33B93DAF" w:rsidR="00A020B9" w:rsidRDefault="00E75043" w:rsidP="00076512">
                  <w:pPr>
                    <w:spacing w:after="0" w:line="240" w:lineRule="auto"/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</w:pPr>
                  <w:r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  <w:t xml:space="preserve">Activity 27. Positive Bystander Response to Violence </w:t>
                  </w:r>
                  <w:r w:rsidRPr="00DC65B5">
                    <w:rPr>
                      <w:rFonts w:asciiTheme="majorHAnsi" w:hAnsiTheme="majorHAnsi"/>
                      <w:sz w:val="24"/>
                      <w:szCs w:val="24"/>
                    </w:rPr>
                    <w:sym w:font="Wingdings" w:char="F06F"/>
                  </w:r>
                </w:p>
              </w:tc>
            </w:tr>
            <w:tr w:rsidR="00A020B9" w14:paraId="166565CB" w14:textId="77777777" w:rsidTr="00300236">
              <w:tc>
                <w:tcPr>
                  <w:tcW w:w="3720" w:type="dxa"/>
                </w:tcPr>
                <w:p w14:paraId="3B26DDBC" w14:textId="14EC970C" w:rsidR="00A020B9" w:rsidRDefault="00A020B9" w:rsidP="00076512">
                  <w:pPr>
                    <w:spacing w:after="0" w:line="240" w:lineRule="auto"/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</w:pPr>
                  <w:r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  <w:t xml:space="preserve">Activity 2. Why I want to be a cow </w:t>
                  </w:r>
                  <w:r w:rsidRPr="00DC65B5">
                    <w:rPr>
                      <w:rFonts w:asciiTheme="majorHAnsi" w:hAnsiTheme="majorHAnsi"/>
                      <w:sz w:val="24"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3690" w:type="dxa"/>
                </w:tcPr>
                <w:p w14:paraId="5D154A0A" w14:textId="2F6FF49D" w:rsidR="00A020B9" w:rsidRDefault="00400805" w:rsidP="00076512">
                  <w:pPr>
                    <w:spacing w:after="0" w:line="240" w:lineRule="auto"/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</w:pPr>
                  <w:r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  <w:t xml:space="preserve">Activity 15. Let’s Decide </w:t>
                  </w:r>
                  <w:r w:rsidRPr="00DC65B5">
                    <w:rPr>
                      <w:rFonts w:asciiTheme="majorHAnsi" w:hAnsiTheme="majorHAnsi"/>
                      <w:sz w:val="24"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3487" w:type="dxa"/>
                </w:tcPr>
                <w:p w14:paraId="14C64C2F" w14:textId="2A97620A" w:rsidR="00A020B9" w:rsidRDefault="00E75043" w:rsidP="00076512">
                  <w:pPr>
                    <w:spacing w:after="0" w:line="240" w:lineRule="auto"/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</w:pPr>
                  <w:r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  <w:t xml:space="preserve">Activity 28. Bystander Response Skits </w:t>
                  </w:r>
                  <w:r w:rsidRPr="00DC65B5">
                    <w:rPr>
                      <w:rFonts w:asciiTheme="majorHAnsi" w:hAnsiTheme="majorHAnsi"/>
                      <w:sz w:val="24"/>
                      <w:szCs w:val="24"/>
                    </w:rPr>
                    <w:sym w:font="Wingdings" w:char="F06F"/>
                  </w:r>
                </w:p>
              </w:tc>
            </w:tr>
            <w:tr w:rsidR="00A020B9" w14:paraId="62E02829" w14:textId="77777777" w:rsidTr="00300236">
              <w:tc>
                <w:tcPr>
                  <w:tcW w:w="3720" w:type="dxa"/>
                </w:tcPr>
                <w:p w14:paraId="4AFED17F" w14:textId="30581A4D" w:rsidR="00A020B9" w:rsidRDefault="00400805" w:rsidP="00076512">
                  <w:pPr>
                    <w:spacing w:after="0" w:line="240" w:lineRule="auto"/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</w:pPr>
                  <w:r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  <w:t xml:space="preserve">Activity 3. Talents, Interests and Personal Qualities </w:t>
                  </w:r>
                  <w:r w:rsidRPr="00DC65B5">
                    <w:rPr>
                      <w:rFonts w:asciiTheme="majorHAnsi" w:hAnsiTheme="majorHAnsi"/>
                      <w:sz w:val="24"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3690" w:type="dxa"/>
                </w:tcPr>
                <w:p w14:paraId="2CB7CA2F" w14:textId="505F2F28" w:rsidR="00A020B9" w:rsidRDefault="00400805" w:rsidP="00076512">
                  <w:pPr>
                    <w:spacing w:after="0" w:line="240" w:lineRule="auto"/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</w:pPr>
                  <w:r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  <w:t xml:space="preserve">Activity 16. Solving Problems </w:t>
                  </w:r>
                  <w:r w:rsidRPr="00DC65B5">
                    <w:rPr>
                      <w:rFonts w:asciiTheme="majorHAnsi" w:hAnsiTheme="majorHAnsi"/>
                      <w:sz w:val="24"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3487" w:type="dxa"/>
                </w:tcPr>
                <w:p w14:paraId="21D426C5" w14:textId="61514B2E" w:rsidR="00A020B9" w:rsidRDefault="00E75043" w:rsidP="00076512">
                  <w:pPr>
                    <w:spacing w:after="0" w:line="240" w:lineRule="auto"/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</w:pPr>
                  <w:r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  <w:t xml:space="preserve">Activity 29. Feelings Charades </w:t>
                  </w:r>
                  <w:r w:rsidRPr="00DC65B5">
                    <w:rPr>
                      <w:rFonts w:asciiTheme="majorHAnsi" w:hAnsiTheme="majorHAnsi"/>
                      <w:sz w:val="24"/>
                      <w:szCs w:val="24"/>
                    </w:rPr>
                    <w:sym w:font="Wingdings" w:char="F06F"/>
                  </w:r>
                </w:p>
              </w:tc>
            </w:tr>
            <w:tr w:rsidR="00A020B9" w14:paraId="5CA354C6" w14:textId="77777777" w:rsidTr="00300236">
              <w:tc>
                <w:tcPr>
                  <w:tcW w:w="3720" w:type="dxa"/>
                </w:tcPr>
                <w:p w14:paraId="4C718981" w14:textId="7416AC49" w:rsidR="00A020B9" w:rsidRDefault="00400805" w:rsidP="00076512">
                  <w:pPr>
                    <w:spacing w:after="0" w:line="240" w:lineRule="auto"/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</w:pPr>
                  <w:r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  <w:t xml:space="preserve">Activity 4. The Blindfold Walk </w:t>
                  </w:r>
                  <w:r w:rsidRPr="00DC65B5">
                    <w:rPr>
                      <w:rFonts w:asciiTheme="majorHAnsi" w:hAnsiTheme="majorHAnsi"/>
                      <w:sz w:val="24"/>
                      <w:szCs w:val="24"/>
                    </w:rPr>
                    <w:sym w:font="Wingdings" w:char="F06F"/>
                  </w:r>
                  <w:r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  <w:t xml:space="preserve"> </w:t>
                  </w:r>
                </w:p>
              </w:tc>
              <w:tc>
                <w:tcPr>
                  <w:tcW w:w="3690" w:type="dxa"/>
                </w:tcPr>
                <w:p w14:paraId="3AB5072F" w14:textId="30F65037" w:rsidR="00A020B9" w:rsidRDefault="00400805" w:rsidP="00076512">
                  <w:pPr>
                    <w:spacing w:after="0" w:line="240" w:lineRule="auto"/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</w:pPr>
                  <w:r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  <w:t xml:space="preserve">Activity 17. Solving Problems Role Play </w:t>
                  </w:r>
                  <w:r w:rsidRPr="00DC65B5">
                    <w:rPr>
                      <w:rFonts w:asciiTheme="majorHAnsi" w:hAnsiTheme="majorHAnsi"/>
                      <w:sz w:val="24"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3487" w:type="dxa"/>
                </w:tcPr>
                <w:p w14:paraId="4DE17070" w14:textId="265D1441" w:rsidR="00A020B9" w:rsidRDefault="00E75043" w:rsidP="00076512">
                  <w:pPr>
                    <w:spacing w:after="0" w:line="240" w:lineRule="auto"/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</w:pPr>
                  <w:r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  <w:t xml:space="preserve">Activity 30. Violence Stories 1 </w:t>
                  </w:r>
                  <w:r w:rsidRPr="00DC65B5">
                    <w:rPr>
                      <w:rFonts w:asciiTheme="majorHAnsi" w:hAnsiTheme="majorHAnsi"/>
                      <w:sz w:val="24"/>
                      <w:szCs w:val="24"/>
                    </w:rPr>
                    <w:sym w:font="Wingdings" w:char="F06F"/>
                  </w:r>
                </w:p>
              </w:tc>
            </w:tr>
            <w:tr w:rsidR="00A020B9" w14:paraId="7B184871" w14:textId="77777777" w:rsidTr="00300236">
              <w:tc>
                <w:tcPr>
                  <w:tcW w:w="3720" w:type="dxa"/>
                </w:tcPr>
                <w:p w14:paraId="00F812D7" w14:textId="6D8D5807" w:rsidR="00A020B9" w:rsidRDefault="00400805" w:rsidP="00076512">
                  <w:pPr>
                    <w:spacing w:after="0" w:line="240" w:lineRule="auto"/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</w:pPr>
                  <w:r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  <w:t xml:space="preserve">Activity 5. My Life at School </w:t>
                  </w:r>
                  <w:r w:rsidRPr="00DC65B5">
                    <w:rPr>
                      <w:rFonts w:asciiTheme="majorHAnsi" w:hAnsiTheme="majorHAnsi"/>
                      <w:sz w:val="24"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3690" w:type="dxa"/>
                </w:tcPr>
                <w:p w14:paraId="47F76C97" w14:textId="4D9540F7" w:rsidR="00A020B9" w:rsidRDefault="00400805" w:rsidP="00076512">
                  <w:pPr>
                    <w:spacing w:after="0" w:line="240" w:lineRule="auto"/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</w:pPr>
                  <w:r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  <w:t xml:space="preserve">Activity 18. Vote With Your Feet </w:t>
                  </w:r>
                  <w:r w:rsidRPr="00DC65B5">
                    <w:rPr>
                      <w:rFonts w:asciiTheme="majorHAnsi" w:hAnsiTheme="majorHAnsi"/>
                      <w:sz w:val="24"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3487" w:type="dxa"/>
                </w:tcPr>
                <w:p w14:paraId="7A0DB651" w14:textId="05481567" w:rsidR="00A020B9" w:rsidRDefault="00E75043" w:rsidP="00076512">
                  <w:pPr>
                    <w:spacing w:after="0" w:line="240" w:lineRule="auto"/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</w:pPr>
                  <w:r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  <w:t xml:space="preserve">Activity 31. Violence Stories 2 </w:t>
                  </w:r>
                  <w:r w:rsidRPr="00DC65B5">
                    <w:rPr>
                      <w:rFonts w:asciiTheme="majorHAnsi" w:hAnsiTheme="majorHAnsi"/>
                      <w:sz w:val="24"/>
                      <w:szCs w:val="24"/>
                    </w:rPr>
                    <w:sym w:font="Wingdings" w:char="F06F"/>
                  </w:r>
                </w:p>
              </w:tc>
            </w:tr>
            <w:tr w:rsidR="00A020B9" w14:paraId="4E3822E2" w14:textId="77777777" w:rsidTr="00300236">
              <w:tc>
                <w:tcPr>
                  <w:tcW w:w="3720" w:type="dxa"/>
                </w:tcPr>
                <w:p w14:paraId="6DA0238A" w14:textId="64A22D79" w:rsidR="00A020B9" w:rsidRPr="00400805" w:rsidRDefault="00400805" w:rsidP="00076512">
                  <w:pPr>
                    <w:spacing w:after="0" w:line="240" w:lineRule="auto"/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</w:pPr>
                  <w:r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  <w:t xml:space="preserve">Activity 6. Knowing my School: Pupil – Pupil relations </w:t>
                  </w:r>
                  <w:r w:rsidRPr="00DC65B5">
                    <w:rPr>
                      <w:rFonts w:asciiTheme="majorHAnsi" w:hAnsiTheme="majorHAnsi"/>
                      <w:sz w:val="24"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3690" w:type="dxa"/>
                </w:tcPr>
                <w:p w14:paraId="33805527" w14:textId="3E9CAEC7" w:rsidR="00A020B9" w:rsidRPr="00400805" w:rsidRDefault="00400805" w:rsidP="00076512">
                  <w:pPr>
                    <w:spacing w:after="0" w:line="240" w:lineRule="auto"/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</w:pPr>
                  <w:r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  <w:t xml:space="preserve">Activity 19. Gender Box </w:t>
                  </w:r>
                  <w:r w:rsidRPr="00DC65B5">
                    <w:rPr>
                      <w:rFonts w:asciiTheme="majorHAnsi" w:hAnsiTheme="majorHAnsi"/>
                      <w:sz w:val="24"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3487" w:type="dxa"/>
                </w:tcPr>
                <w:p w14:paraId="5D4F81EC" w14:textId="2DC9C63B" w:rsidR="00A020B9" w:rsidRDefault="00E75043" w:rsidP="00076512">
                  <w:pPr>
                    <w:spacing w:after="0" w:line="240" w:lineRule="auto"/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</w:pPr>
                  <w:r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  <w:t xml:space="preserve">Activity 32. Seeking Assistance </w:t>
                  </w:r>
                  <w:r w:rsidRPr="00DC65B5">
                    <w:rPr>
                      <w:rFonts w:asciiTheme="majorHAnsi" w:hAnsiTheme="majorHAnsi"/>
                      <w:sz w:val="24"/>
                      <w:szCs w:val="24"/>
                    </w:rPr>
                    <w:sym w:font="Wingdings" w:char="F06F"/>
                  </w:r>
                </w:p>
              </w:tc>
            </w:tr>
            <w:tr w:rsidR="00A020B9" w14:paraId="2244EF31" w14:textId="77777777" w:rsidTr="00300236">
              <w:tc>
                <w:tcPr>
                  <w:tcW w:w="3720" w:type="dxa"/>
                </w:tcPr>
                <w:p w14:paraId="5A9F245F" w14:textId="2E17828E" w:rsidR="00A020B9" w:rsidRDefault="00400805" w:rsidP="00076512">
                  <w:pPr>
                    <w:spacing w:after="0" w:line="240" w:lineRule="auto"/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</w:pPr>
                  <w:r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  <w:t xml:space="preserve">Activity 7. Knowing my School: Teacher – Pupil relations </w:t>
                  </w:r>
                  <w:r w:rsidRPr="00DC65B5">
                    <w:rPr>
                      <w:rFonts w:asciiTheme="majorHAnsi" w:hAnsiTheme="majorHAnsi"/>
                      <w:sz w:val="24"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3690" w:type="dxa"/>
                </w:tcPr>
                <w:p w14:paraId="26433C69" w14:textId="7804F377" w:rsidR="00A020B9" w:rsidRDefault="00400805" w:rsidP="00076512">
                  <w:pPr>
                    <w:spacing w:after="0" w:line="240" w:lineRule="auto"/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</w:pPr>
                  <w:r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  <w:t xml:space="preserve">Activity 20. Equal Job Opportunities </w:t>
                  </w:r>
                  <w:r w:rsidRPr="00DC65B5">
                    <w:rPr>
                      <w:rFonts w:asciiTheme="majorHAnsi" w:hAnsiTheme="majorHAnsi"/>
                      <w:sz w:val="24"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3487" w:type="dxa"/>
                </w:tcPr>
                <w:p w14:paraId="7C715132" w14:textId="5D7B5B83" w:rsidR="00A020B9" w:rsidRDefault="00E75043" w:rsidP="00076512">
                  <w:pPr>
                    <w:spacing w:after="0" w:line="240" w:lineRule="auto"/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</w:pPr>
                  <w:r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  <w:t xml:space="preserve">Activity 33. What is Important to Me </w:t>
                  </w:r>
                  <w:r w:rsidRPr="00DC65B5">
                    <w:rPr>
                      <w:rFonts w:asciiTheme="majorHAnsi" w:hAnsiTheme="majorHAnsi"/>
                      <w:sz w:val="24"/>
                      <w:szCs w:val="24"/>
                    </w:rPr>
                    <w:sym w:font="Wingdings" w:char="F06F"/>
                  </w:r>
                </w:p>
              </w:tc>
            </w:tr>
            <w:tr w:rsidR="00A020B9" w14:paraId="6CC7AD7E" w14:textId="77777777" w:rsidTr="00300236">
              <w:tc>
                <w:tcPr>
                  <w:tcW w:w="3720" w:type="dxa"/>
                </w:tcPr>
                <w:p w14:paraId="3C92996B" w14:textId="43DA1D95" w:rsidR="00A020B9" w:rsidRDefault="00400805" w:rsidP="00076512">
                  <w:pPr>
                    <w:spacing w:after="0" w:line="240" w:lineRule="auto"/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</w:pPr>
                  <w:r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  <w:t xml:space="preserve">Activity 8. Knowing my School: The Classroom </w:t>
                  </w:r>
                  <w:r w:rsidRPr="00DC65B5">
                    <w:rPr>
                      <w:rFonts w:asciiTheme="majorHAnsi" w:hAnsiTheme="majorHAnsi"/>
                      <w:sz w:val="24"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3690" w:type="dxa"/>
                </w:tcPr>
                <w:p w14:paraId="5F1462A7" w14:textId="59F029A2" w:rsidR="00A020B9" w:rsidRDefault="00400805" w:rsidP="00076512">
                  <w:pPr>
                    <w:spacing w:after="0" w:line="240" w:lineRule="auto"/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</w:pPr>
                  <w:r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  <w:t xml:space="preserve">Activity 21. Status Game </w:t>
                  </w:r>
                  <w:r w:rsidRPr="00DC65B5">
                    <w:rPr>
                      <w:rFonts w:asciiTheme="majorHAnsi" w:hAnsiTheme="majorHAnsi"/>
                      <w:sz w:val="24"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3487" w:type="dxa"/>
                </w:tcPr>
                <w:p w14:paraId="2C199722" w14:textId="27043AD0" w:rsidR="00A020B9" w:rsidRDefault="00E75043" w:rsidP="00076512">
                  <w:pPr>
                    <w:spacing w:after="0" w:line="240" w:lineRule="auto"/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</w:pPr>
                  <w:r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  <w:t xml:space="preserve">Activity 34. Rumors/Telephone Game </w:t>
                  </w:r>
                  <w:r w:rsidRPr="00DC65B5">
                    <w:rPr>
                      <w:rFonts w:asciiTheme="majorHAnsi" w:hAnsiTheme="majorHAnsi"/>
                      <w:sz w:val="24"/>
                      <w:szCs w:val="24"/>
                    </w:rPr>
                    <w:sym w:font="Wingdings" w:char="F06F"/>
                  </w:r>
                </w:p>
              </w:tc>
            </w:tr>
            <w:tr w:rsidR="00A020B9" w14:paraId="21A5A9DC" w14:textId="77777777" w:rsidTr="00300236">
              <w:tc>
                <w:tcPr>
                  <w:tcW w:w="3720" w:type="dxa"/>
                </w:tcPr>
                <w:p w14:paraId="24241782" w14:textId="58B4BC2A" w:rsidR="00A020B9" w:rsidRDefault="00400805" w:rsidP="00076512">
                  <w:pPr>
                    <w:spacing w:after="0" w:line="240" w:lineRule="auto"/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</w:pPr>
                  <w:r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  <w:t xml:space="preserve">Activity 9. Knowing my School: The School Grounds and Travelling to School </w:t>
                  </w:r>
                  <w:r w:rsidRPr="00DC65B5">
                    <w:rPr>
                      <w:rFonts w:asciiTheme="majorHAnsi" w:hAnsiTheme="majorHAnsi"/>
                      <w:sz w:val="24"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3690" w:type="dxa"/>
                </w:tcPr>
                <w:p w14:paraId="17A6AA26" w14:textId="2B228899" w:rsidR="00A020B9" w:rsidRDefault="00400805" w:rsidP="00076512">
                  <w:pPr>
                    <w:spacing w:after="0" w:line="240" w:lineRule="auto"/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</w:pPr>
                  <w:r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  <w:t>Activity 22.</w:t>
                  </w:r>
                  <w:r w:rsidR="00E75043"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  <w:t xml:space="preserve"> Pictures of Violence </w:t>
                  </w:r>
                  <w:r w:rsidR="00E75043" w:rsidRPr="00DC65B5">
                    <w:rPr>
                      <w:rFonts w:asciiTheme="majorHAnsi" w:hAnsiTheme="majorHAnsi"/>
                      <w:sz w:val="24"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3487" w:type="dxa"/>
                </w:tcPr>
                <w:p w14:paraId="6FDA3810" w14:textId="737106E8" w:rsidR="00A020B9" w:rsidRDefault="00E75043" w:rsidP="00076512">
                  <w:pPr>
                    <w:spacing w:after="0" w:line="240" w:lineRule="auto"/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</w:pPr>
                  <w:r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  <w:t xml:space="preserve">Activity 35. My Hero </w:t>
                  </w:r>
                  <w:r w:rsidRPr="00DC65B5">
                    <w:rPr>
                      <w:rFonts w:asciiTheme="majorHAnsi" w:hAnsiTheme="majorHAnsi"/>
                      <w:sz w:val="24"/>
                      <w:szCs w:val="24"/>
                    </w:rPr>
                    <w:sym w:font="Wingdings" w:char="F06F"/>
                  </w:r>
                </w:p>
              </w:tc>
            </w:tr>
            <w:tr w:rsidR="00A020B9" w14:paraId="0C215A57" w14:textId="77777777" w:rsidTr="00300236">
              <w:tc>
                <w:tcPr>
                  <w:tcW w:w="3720" w:type="dxa"/>
                </w:tcPr>
                <w:p w14:paraId="7A341DD9" w14:textId="7EF914B3" w:rsidR="00A020B9" w:rsidRDefault="00400805" w:rsidP="00076512">
                  <w:pPr>
                    <w:spacing w:after="0" w:line="240" w:lineRule="auto"/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</w:pPr>
                  <w:r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  <w:t xml:space="preserve">Activity 10. Unwanted Attention </w:t>
                  </w:r>
                  <w:r w:rsidRPr="00DC65B5">
                    <w:rPr>
                      <w:rFonts w:asciiTheme="majorHAnsi" w:hAnsiTheme="majorHAnsi"/>
                      <w:sz w:val="24"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3690" w:type="dxa"/>
                </w:tcPr>
                <w:p w14:paraId="3C6A0365" w14:textId="16096F03" w:rsidR="00A020B9" w:rsidRDefault="00E75043" w:rsidP="00076512">
                  <w:pPr>
                    <w:spacing w:after="0" w:line="240" w:lineRule="auto"/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</w:pPr>
                  <w:r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  <w:t xml:space="preserve">Activity 23. Bullying </w:t>
                  </w:r>
                  <w:r w:rsidRPr="00DC65B5">
                    <w:rPr>
                      <w:rFonts w:asciiTheme="majorHAnsi" w:hAnsiTheme="majorHAnsi"/>
                      <w:sz w:val="24"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3487" w:type="dxa"/>
                </w:tcPr>
                <w:p w14:paraId="4A111361" w14:textId="25EC1AEC" w:rsidR="00A020B9" w:rsidRDefault="00E75043" w:rsidP="00076512">
                  <w:pPr>
                    <w:spacing w:after="0" w:line="240" w:lineRule="auto"/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</w:pPr>
                  <w:r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  <w:t xml:space="preserve">Activity 36. Why is being Honest Important </w:t>
                  </w:r>
                  <w:r w:rsidRPr="00DC65B5">
                    <w:rPr>
                      <w:rFonts w:asciiTheme="majorHAnsi" w:hAnsiTheme="majorHAnsi"/>
                      <w:sz w:val="24"/>
                      <w:szCs w:val="24"/>
                    </w:rPr>
                    <w:sym w:font="Wingdings" w:char="F06F"/>
                  </w:r>
                </w:p>
              </w:tc>
            </w:tr>
            <w:tr w:rsidR="00A020B9" w14:paraId="0A12B01A" w14:textId="77777777" w:rsidTr="00300236">
              <w:tc>
                <w:tcPr>
                  <w:tcW w:w="3720" w:type="dxa"/>
                </w:tcPr>
                <w:p w14:paraId="372C23D7" w14:textId="540EC4C0" w:rsidR="00A020B9" w:rsidRPr="00400805" w:rsidRDefault="00400805" w:rsidP="00076512">
                  <w:pPr>
                    <w:spacing w:after="0" w:line="240" w:lineRule="auto"/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</w:pPr>
                  <w:r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  <w:t xml:space="preserve">Activity 11. Watch Out </w:t>
                  </w:r>
                  <w:r w:rsidRPr="00DC65B5">
                    <w:rPr>
                      <w:rFonts w:asciiTheme="majorHAnsi" w:hAnsiTheme="majorHAnsi"/>
                      <w:sz w:val="24"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3690" w:type="dxa"/>
                </w:tcPr>
                <w:p w14:paraId="3367C400" w14:textId="56FE023D" w:rsidR="00A020B9" w:rsidRDefault="00E75043" w:rsidP="00076512">
                  <w:pPr>
                    <w:spacing w:after="0" w:line="240" w:lineRule="auto"/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</w:pPr>
                  <w:r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  <w:t xml:space="preserve">Activity 24. Corporal Punishment </w:t>
                  </w:r>
                  <w:r w:rsidRPr="00DC65B5">
                    <w:rPr>
                      <w:rFonts w:asciiTheme="majorHAnsi" w:hAnsiTheme="majorHAnsi"/>
                      <w:sz w:val="24"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3487" w:type="dxa"/>
                </w:tcPr>
                <w:p w14:paraId="2ED7061F" w14:textId="1BFF2522" w:rsidR="00A020B9" w:rsidRDefault="00E75043" w:rsidP="00076512">
                  <w:pPr>
                    <w:spacing w:after="0" w:line="240" w:lineRule="auto"/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</w:pPr>
                  <w:r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  <w:t xml:space="preserve">Activity 37. All Tangled </w:t>
                  </w:r>
                  <w:r w:rsidRPr="00DC65B5">
                    <w:rPr>
                      <w:rFonts w:asciiTheme="majorHAnsi" w:hAnsiTheme="majorHAnsi"/>
                      <w:sz w:val="24"/>
                      <w:szCs w:val="24"/>
                    </w:rPr>
                    <w:sym w:font="Wingdings" w:char="F06F"/>
                  </w:r>
                </w:p>
              </w:tc>
            </w:tr>
            <w:tr w:rsidR="00A020B9" w14:paraId="62566B89" w14:textId="77777777" w:rsidTr="00300236">
              <w:tc>
                <w:tcPr>
                  <w:tcW w:w="3720" w:type="dxa"/>
                </w:tcPr>
                <w:p w14:paraId="069ABDB0" w14:textId="1E07D135" w:rsidR="00A020B9" w:rsidRDefault="00400805" w:rsidP="00076512">
                  <w:pPr>
                    <w:spacing w:after="0" w:line="240" w:lineRule="auto"/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</w:pPr>
                  <w:r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  <w:t>Activity 12. Mapping Danger Zones</w:t>
                  </w:r>
                  <w:r w:rsidR="00300236"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  <w:t xml:space="preserve"> </w:t>
                  </w:r>
                  <w:r w:rsidR="00300236" w:rsidRPr="00DC65B5">
                    <w:rPr>
                      <w:rFonts w:asciiTheme="majorHAnsi" w:hAnsiTheme="majorHAnsi"/>
                      <w:sz w:val="24"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3690" w:type="dxa"/>
                </w:tcPr>
                <w:p w14:paraId="796BC254" w14:textId="0A07B4CD" w:rsidR="00A020B9" w:rsidRDefault="00E75043" w:rsidP="00076512">
                  <w:pPr>
                    <w:spacing w:after="0" w:line="240" w:lineRule="auto"/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</w:pPr>
                  <w:r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  <w:t xml:space="preserve">Activity 25. Sexual Harassment </w:t>
                  </w:r>
                  <w:r w:rsidRPr="00DC65B5">
                    <w:rPr>
                      <w:rFonts w:asciiTheme="majorHAnsi" w:hAnsiTheme="majorHAnsi"/>
                      <w:sz w:val="24"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3487" w:type="dxa"/>
                </w:tcPr>
                <w:p w14:paraId="360B15F7" w14:textId="49F858F4" w:rsidR="00A020B9" w:rsidRDefault="00E75043" w:rsidP="00076512">
                  <w:pPr>
                    <w:spacing w:after="0" w:line="240" w:lineRule="auto"/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</w:pPr>
                  <w:r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  <w:t xml:space="preserve">Activity 38. Listen, Don’t Listen </w:t>
                  </w:r>
                  <w:r w:rsidRPr="00DC65B5">
                    <w:rPr>
                      <w:rFonts w:asciiTheme="majorHAnsi" w:hAnsiTheme="majorHAnsi"/>
                      <w:sz w:val="24"/>
                      <w:szCs w:val="24"/>
                    </w:rPr>
                    <w:sym w:font="Wingdings" w:char="F06F"/>
                  </w:r>
                </w:p>
              </w:tc>
            </w:tr>
            <w:tr w:rsidR="00A020B9" w14:paraId="4D8A0AEA" w14:textId="77777777" w:rsidTr="00300236">
              <w:tc>
                <w:tcPr>
                  <w:tcW w:w="3720" w:type="dxa"/>
                </w:tcPr>
                <w:p w14:paraId="6D88B22A" w14:textId="4AE37F6F" w:rsidR="00A020B9" w:rsidRDefault="00400805" w:rsidP="00076512">
                  <w:pPr>
                    <w:spacing w:after="0" w:line="240" w:lineRule="auto"/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</w:pPr>
                  <w:r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  <w:t xml:space="preserve">Activity 13. </w:t>
                  </w:r>
                  <w:proofErr w:type="spellStart"/>
                  <w:r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  <w:t>Spidergram</w:t>
                  </w:r>
                  <w:proofErr w:type="spellEnd"/>
                  <w:r w:rsidR="00300236"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  <w:t xml:space="preserve"> </w:t>
                  </w:r>
                  <w:r w:rsidR="00300236" w:rsidRPr="00DC65B5">
                    <w:rPr>
                      <w:rFonts w:asciiTheme="majorHAnsi" w:hAnsiTheme="majorHAnsi"/>
                      <w:sz w:val="24"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3690" w:type="dxa"/>
                </w:tcPr>
                <w:p w14:paraId="3027F7EF" w14:textId="7BC181C4" w:rsidR="00A020B9" w:rsidRDefault="00E75043" w:rsidP="00076512">
                  <w:pPr>
                    <w:spacing w:after="0" w:line="240" w:lineRule="auto"/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</w:pPr>
                  <w:r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  <w:t xml:space="preserve">Activity 26. Telephone Game </w:t>
                  </w:r>
                  <w:r w:rsidRPr="00DC65B5">
                    <w:rPr>
                      <w:rFonts w:asciiTheme="majorHAnsi" w:hAnsiTheme="majorHAnsi"/>
                      <w:sz w:val="24"/>
                      <w:szCs w:val="24"/>
                    </w:rPr>
                    <w:sym w:font="Wingdings" w:char="F06F"/>
                  </w:r>
                </w:p>
              </w:tc>
              <w:tc>
                <w:tcPr>
                  <w:tcW w:w="3487" w:type="dxa"/>
                </w:tcPr>
                <w:p w14:paraId="085F5D46" w14:textId="2F7331E1" w:rsidR="00A020B9" w:rsidRDefault="00E75043" w:rsidP="00076512">
                  <w:pPr>
                    <w:spacing w:after="0" w:line="240" w:lineRule="auto"/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</w:pPr>
                  <w:r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  <w:t xml:space="preserve">Activity 39. Talking Circles: Qualities of a Good friend </w:t>
                  </w:r>
                  <w:r w:rsidRPr="00DC65B5">
                    <w:rPr>
                      <w:rFonts w:asciiTheme="majorHAnsi" w:hAnsiTheme="majorHAnsi"/>
                      <w:sz w:val="24"/>
                      <w:szCs w:val="24"/>
                    </w:rPr>
                    <w:sym w:font="Wingdings" w:char="F06F"/>
                  </w:r>
                </w:p>
              </w:tc>
            </w:tr>
            <w:tr w:rsidR="00F3048C" w14:paraId="6B5967A0" w14:textId="77777777" w:rsidTr="00B86A2B">
              <w:tc>
                <w:tcPr>
                  <w:tcW w:w="10897" w:type="dxa"/>
                  <w:gridSpan w:val="3"/>
                </w:tcPr>
                <w:p w14:paraId="0D78B8E2" w14:textId="1E42F28C" w:rsidR="00F3048C" w:rsidRDefault="00F3048C" w:rsidP="00B60700">
                  <w:pPr>
                    <w:spacing w:after="0" w:line="240" w:lineRule="auto"/>
                    <w:jc w:val="both"/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</w:pPr>
                  <w:r>
                    <w:rPr>
                      <w:rFonts w:asciiTheme="majorHAnsi" w:hAnsiTheme="majorHAnsi" w:cs="Arial"/>
                      <w:bCs/>
                      <w:sz w:val="24"/>
                      <w:szCs w:val="24"/>
                    </w:rPr>
                    <w:t xml:space="preserve">NONE </w:t>
                  </w:r>
                  <w:r w:rsidRPr="00DC65B5">
                    <w:rPr>
                      <w:rFonts w:asciiTheme="majorHAnsi" w:hAnsiTheme="majorHAnsi"/>
                      <w:sz w:val="24"/>
                      <w:szCs w:val="24"/>
                    </w:rPr>
                    <w:sym w:font="Wingdings" w:char="F06F"/>
                  </w:r>
                </w:p>
              </w:tc>
            </w:tr>
          </w:tbl>
          <w:p w14:paraId="6E520A5A" w14:textId="50058141" w:rsidR="00A020B9" w:rsidRDefault="00A020B9" w:rsidP="00B60700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</w:tc>
      </w:tr>
      <w:tr w:rsidR="00B86A2B" w:rsidRPr="00DC65B5" w14:paraId="6856E591" w14:textId="77777777" w:rsidTr="00B86A2B">
        <w:trPr>
          <w:trHeight w:val="800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01F58C" w14:textId="32A31C17" w:rsidR="00B86A2B" w:rsidRPr="005B2A2B" w:rsidRDefault="00BC0F8F" w:rsidP="000138CC">
            <w:pPr>
              <w:spacing w:before="60" w:after="60"/>
              <w:jc w:val="right"/>
              <w:rPr>
                <w:rFonts w:asciiTheme="majorHAnsi" w:hAnsiTheme="majorHAnsi"/>
                <w:sz w:val="24"/>
                <w:szCs w:val="24"/>
                <w:highlight w:val="yellow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31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B01887" w14:textId="487914F0" w:rsidR="00B86A2B" w:rsidRDefault="00B86A2B" w:rsidP="00B86A2B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How many pupils attended a minimum of </w:t>
            </w:r>
            <w:r w:rsidR="00976DB4">
              <w:rPr>
                <w:rFonts w:asciiTheme="majorHAnsi" w:hAnsiTheme="majorHAnsi" w:cs="Arial"/>
                <w:bCs/>
                <w:sz w:val="24"/>
                <w:szCs w:val="24"/>
              </w:rPr>
              <w:t xml:space="preserve">three (3) </w:t>
            </w: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UKU activities in the </w:t>
            </w:r>
            <w:r w:rsidRPr="00230DA9">
              <w:rPr>
                <w:rFonts w:asciiTheme="majorHAnsi" w:hAnsiTheme="majorHAnsi" w:cs="Arial"/>
                <w:b/>
                <w:bCs/>
                <w:sz w:val="24"/>
                <w:szCs w:val="24"/>
              </w:rPr>
              <w:t>PREVIOUS</w:t>
            </w: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 term?</w:t>
            </w:r>
          </w:p>
          <w:p w14:paraId="2F0378B6" w14:textId="6F6B58D2" w:rsidR="00B86A2B" w:rsidRDefault="00B86A2B" w:rsidP="00B86A2B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Boys</w:t>
            </w:r>
            <w:r w:rsidR="007E199F">
              <w:rPr>
                <w:rFonts w:asciiTheme="majorHAnsi" w:hAnsiTheme="majorHAnsi" w:cs="Arial"/>
                <w:bCs/>
                <w:sz w:val="24"/>
                <w:szCs w:val="24"/>
              </w:rPr>
              <w:t xml:space="preserve"> (</w:t>
            </w:r>
            <w:r w:rsidR="00976DB4">
              <w:rPr>
                <w:rFonts w:asciiTheme="majorHAnsi" w:hAnsiTheme="majorHAnsi" w:cs="Arial"/>
                <w:bCs/>
                <w:sz w:val="24"/>
                <w:szCs w:val="24"/>
              </w:rPr>
              <w:t>below 10 years</w:t>
            </w:r>
            <w:r w:rsidR="007E199F">
              <w:rPr>
                <w:rFonts w:asciiTheme="majorHAnsi" w:hAnsiTheme="majorHAnsi" w:cs="Arial"/>
                <w:bCs/>
                <w:sz w:val="24"/>
                <w:szCs w:val="24"/>
              </w:rPr>
              <w:t>)</w:t>
            </w:r>
            <w:r>
              <w:rPr>
                <w:rFonts w:asciiTheme="majorHAnsi" w:hAnsiTheme="majorHAnsi" w:cs="Arial"/>
                <w:bCs/>
                <w:sz w:val="24"/>
                <w:szCs w:val="24"/>
              </w:rPr>
              <w:t>: _____________    Girls</w:t>
            </w:r>
            <w:r w:rsidR="007E199F">
              <w:rPr>
                <w:rFonts w:asciiTheme="majorHAnsi" w:hAnsiTheme="majorHAnsi" w:cs="Arial"/>
                <w:bCs/>
                <w:sz w:val="24"/>
                <w:szCs w:val="24"/>
              </w:rPr>
              <w:t xml:space="preserve"> (</w:t>
            </w:r>
            <w:r w:rsidR="00976DB4">
              <w:rPr>
                <w:rFonts w:asciiTheme="majorHAnsi" w:hAnsiTheme="majorHAnsi" w:cs="Arial"/>
                <w:bCs/>
                <w:sz w:val="24"/>
                <w:szCs w:val="24"/>
              </w:rPr>
              <w:t>below 10 years</w:t>
            </w:r>
            <w:r w:rsidR="007E199F">
              <w:rPr>
                <w:rFonts w:asciiTheme="majorHAnsi" w:hAnsiTheme="majorHAnsi" w:cs="Arial"/>
                <w:bCs/>
                <w:sz w:val="24"/>
                <w:szCs w:val="24"/>
              </w:rPr>
              <w:t>)</w:t>
            </w:r>
            <w:r>
              <w:rPr>
                <w:rFonts w:asciiTheme="majorHAnsi" w:hAnsiTheme="majorHAnsi" w:cs="Arial"/>
                <w:bCs/>
                <w:sz w:val="24"/>
                <w:szCs w:val="24"/>
              </w:rPr>
              <w:t>: _____________</w:t>
            </w:r>
          </w:p>
          <w:p w14:paraId="1014A943" w14:textId="77777777" w:rsidR="007E199F" w:rsidRDefault="007E199F" w:rsidP="007E199F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Boys (10 – 14 years): ___________    Girls (10 – 14 years): ___________</w:t>
            </w:r>
          </w:p>
          <w:p w14:paraId="6C35D5C5" w14:textId="363BEC07" w:rsidR="007E199F" w:rsidRPr="007E199F" w:rsidRDefault="007E199F" w:rsidP="007E199F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Boys (15 – 19 years): ___________    Girls (15 – 19 years): ___________</w:t>
            </w:r>
          </w:p>
        </w:tc>
      </w:tr>
      <w:tr w:rsidR="00B86A2B" w:rsidRPr="00DC65B5" w14:paraId="45457605" w14:textId="77777777" w:rsidTr="00230DA9">
        <w:trPr>
          <w:trHeight w:val="800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0E0A0E" w14:textId="695EB1DD" w:rsidR="00B86A2B" w:rsidRPr="00B86A2B" w:rsidRDefault="00BC0F8F" w:rsidP="000138CC">
            <w:pPr>
              <w:spacing w:before="60" w:after="60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32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A4971A" w14:textId="058D245E" w:rsidR="00B86A2B" w:rsidRPr="00B86A2B" w:rsidRDefault="00BE0007" w:rsidP="004E653B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How many UKU activities</w:t>
            </w:r>
            <w:r w:rsidR="004E653B">
              <w:rPr>
                <w:rFonts w:asciiTheme="majorHAnsi" w:hAnsiTheme="majorHAnsi" w:cs="Arial"/>
                <w:bCs/>
                <w:sz w:val="24"/>
                <w:szCs w:val="24"/>
              </w:rPr>
              <w:t xml:space="preserve"> have so far been</w:t>
            </w: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 implemented by this school in </w:t>
            </w:r>
            <w:r>
              <w:rPr>
                <w:rFonts w:asciiTheme="majorHAnsi" w:hAnsiTheme="majorHAnsi" w:cs="Arial"/>
                <w:b/>
                <w:bCs/>
                <w:sz w:val="24"/>
                <w:szCs w:val="24"/>
              </w:rPr>
              <w:t>THIS</w:t>
            </w: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 term </w:t>
            </w:r>
            <w:r w:rsidRPr="00BE0007">
              <w:rPr>
                <w:rFonts w:asciiTheme="majorHAnsi" w:hAnsiTheme="majorHAnsi" w:cs="Arial"/>
                <w:b/>
                <w:bCs/>
                <w:sz w:val="24"/>
                <w:szCs w:val="24"/>
              </w:rPr>
              <w:t>ONLY</w:t>
            </w:r>
            <w:r>
              <w:rPr>
                <w:rFonts w:asciiTheme="majorHAnsi" w:hAnsiTheme="majorHAnsi" w:cs="Arial"/>
                <w:bCs/>
                <w:sz w:val="24"/>
                <w:szCs w:val="24"/>
              </w:rPr>
              <w:t>? ___________</w:t>
            </w:r>
          </w:p>
        </w:tc>
      </w:tr>
      <w:tr w:rsidR="00976DB4" w:rsidRPr="00DC65B5" w14:paraId="24B579F6" w14:textId="77777777" w:rsidTr="00976DB4">
        <w:trPr>
          <w:trHeight w:val="800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8E364A3" w14:textId="77777777" w:rsidR="00976DB4" w:rsidRDefault="00976DB4" w:rsidP="000138CC">
            <w:pPr>
              <w:spacing w:before="60" w:after="60"/>
              <w:jc w:val="center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6988867" w14:textId="5A17A5AA" w:rsidR="00976DB4" w:rsidRDefault="00976DB4" w:rsidP="00976DB4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/>
                <w:sz w:val="24"/>
                <w:szCs w:val="24"/>
              </w:rPr>
              <w:t>Observation C</w:t>
            </w:r>
            <w:r w:rsidRPr="00B80FDE">
              <w:rPr>
                <w:rFonts w:asciiTheme="majorHAnsi" w:hAnsiTheme="majorHAnsi" w:cs="Arial"/>
                <w:b/>
                <w:sz w:val="24"/>
                <w:szCs w:val="24"/>
              </w:rPr>
              <w:t>he</w:t>
            </w:r>
            <w:r>
              <w:rPr>
                <w:rFonts w:asciiTheme="majorHAnsi" w:hAnsiTheme="majorHAnsi" w:cs="Arial"/>
                <w:b/>
                <w:sz w:val="24"/>
                <w:szCs w:val="24"/>
              </w:rPr>
              <w:t>cklist for a UKU S</w:t>
            </w:r>
            <w:r w:rsidRPr="00B80FDE">
              <w:rPr>
                <w:rFonts w:asciiTheme="majorHAnsi" w:hAnsiTheme="majorHAnsi" w:cs="Arial"/>
                <w:b/>
                <w:sz w:val="24"/>
                <w:szCs w:val="24"/>
              </w:rPr>
              <w:t>ession</w:t>
            </w:r>
          </w:p>
        </w:tc>
      </w:tr>
      <w:tr w:rsidR="001242A1" w:rsidRPr="00DC65B5" w14:paraId="73AC9269" w14:textId="77777777" w:rsidTr="001242A1">
        <w:trPr>
          <w:trHeight w:val="530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E49324" w14:textId="05C7D2AE" w:rsidR="001242A1" w:rsidRDefault="00BC0F8F" w:rsidP="000138CC">
            <w:pPr>
              <w:spacing w:before="60" w:after="60"/>
              <w:jc w:val="righ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33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EDAA56" w14:textId="09D5F4BD" w:rsidR="001242A1" w:rsidRDefault="001242A1" w:rsidP="004E653B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Are you going to observe a UKU activity in this school? 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Yes  </w:t>
            </w:r>
            <w:r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  <w:r>
              <w:rPr>
                <w:rFonts w:asciiTheme="majorHAnsi" w:hAnsiTheme="majorHAnsi"/>
                <w:sz w:val="24"/>
                <w:szCs w:val="24"/>
              </w:rPr>
              <w:t xml:space="preserve">     No  </w:t>
            </w:r>
            <w:r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  <w:r w:rsidR="00746612">
              <w:rPr>
                <w:rFonts w:asciiTheme="majorHAnsi" w:hAnsiTheme="majorHAnsi"/>
                <w:sz w:val="24"/>
                <w:szCs w:val="24"/>
              </w:rPr>
              <w:t xml:space="preserve">  </w:t>
            </w:r>
            <w:r w:rsidR="00746612" w:rsidRPr="00976DB4">
              <w:rPr>
                <w:rFonts w:asciiTheme="majorHAnsi" w:hAnsiTheme="majorHAnsi" w:cs="Arial"/>
                <w:b/>
                <w:sz w:val="24"/>
                <w:szCs w:val="24"/>
              </w:rPr>
              <w:t>(If no save your results and exit this form)</w:t>
            </w:r>
          </w:p>
        </w:tc>
      </w:tr>
      <w:tr w:rsidR="001242A1" w:rsidRPr="00DC65B5" w14:paraId="57A39CE1" w14:textId="77777777" w:rsidTr="001242A1">
        <w:trPr>
          <w:trHeight w:val="440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553D16" w14:textId="7A40E291" w:rsidR="001242A1" w:rsidRDefault="00BC0F8F" w:rsidP="000138CC">
            <w:pPr>
              <w:spacing w:before="60" w:after="60"/>
              <w:jc w:val="righ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34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154922" w14:textId="6A6AB7B5" w:rsidR="001242A1" w:rsidRDefault="001242A1" w:rsidP="004E653B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If </w:t>
            </w:r>
            <w:r w:rsidRPr="007E199F">
              <w:rPr>
                <w:rFonts w:asciiTheme="majorHAnsi" w:hAnsiTheme="majorHAnsi" w:cs="Arial"/>
                <w:b/>
                <w:bCs/>
                <w:sz w:val="24"/>
                <w:szCs w:val="24"/>
              </w:rPr>
              <w:t>YES</w:t>
            </w:r>
            <w:r>
              <w:rPr>
                <w:rFonts w:asciiTheme="majorHAnsi" w:hAnsiTheme="majorHAnsi" w:cs="Arial"/>
                <w:bCs/>
                <w:sz w:val="24"/>
                <w:szCs w:val="24"/>
              </w:rPr>
              <w:t>, Mention the activity: _________________________________</w:t>
            </w:r>
          </w:p>
        </w:tc>
      </w:tr>
      <w:tr w:rsidR="001242A1" w:rsidRPr="00DC65B5" w14:paraId="4DB66E0C" w14:textId="77777777" w:rsidTr="001242A1">
        <w:trPr>
          <w:trHeight w:val="530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5E4155" w14:textId="21643FC7" w:rsidR="001242A1" w:rsidRDefault="00BC0F8F" w:rsidP="000138CC">
            <w:pPr>
              <w:spacing w:before="60" w:after="60"/>
              <w:jc w:val="righ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lastRenderedPageBreak/>
              <w:t>35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FD1FB7" w14:textId="2E173F81" w:rsidR="001242A1" w:rsidRDefault="001242A1" w:rsidP="001242A1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Did the Teacher Patron correctly use the activity planning form to initiate the observed activity?    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Yes  </w:t>
            </w:r>
            <w:r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  <w:r>
              <w:rPr>
                <w:rFonts w:asciiTheme="majorHAnsi" w:hAnsiTheme="majorHAnsi"/>
                <w:sz w:val="24"/>
                <w:szCs w:val="24"/>
              </w:rPr>
              <w:t xml:space="preserve">     No  </w:t>
            </w:r>
            <w:r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</w:p>
        </w:tc>
      </w:tr>
      <w:tr w:rsidR="001242A1" w:rsidRPr="00DC65B5" w14:paraId="12862BFA" w14:textId="77777777" w:rsidTr="00230DA9">
        <w:trPr>
          <w:trHeight w:val="800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19F065" w14:textId="0913CB62" w:rsidR="001242A1" w:rsidRDefault="00BC0F8F" w:rsidP="000138CC">
            <w:pPr>
              <w:spacing w:before="60" w:after="60"/>
              <w:jc w:val="righ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36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6683D5" w14:textId="64F4B31A" w:rsidR="001242A1" w:rsidRDefault="001242A1" w:rsidP="001242A1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During the observed Journeys for </w:t>
            </w:r>
            <w:proofErr w:type="gramStart"/>
            <w:r>
              <w:rPr>
                <w:rFonts w:asciiTheme="majorHAnsi" w:hAnsiTheme="majorHAnsi" w:cs="Arial"/>
                <w:bCs/>
                <w:sz w:val="24"/>
                <w:szCs w:val="24"/>
              </w:rPr>
              <w:t>pupils</w:t>
            </w:r>
            <w:proofErr w:type="gramEnd"/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 activity, the Teacher Patron……….. (tap all that has been observed) </w:t>
            </w:r>
          </w:p>
          <w:p w14:paraId="38DC6450" w14:textId="77777777" w:rsidR="001242A1" w:rsidRDefault="001242A1" w:rsidP="001242A1">
            <w:pPr>
              <w:pStyle w:val="ListParagraph"/>
              <w:numPr>
                <w:ilvl w:val="0"/>
                <w:numId w:val="40"/>
              </w:numPr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Introduced the thematic area                                                   </w:t>
            </w:r>
            <w:r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</w:p>
          <w:p w14:paraId="7A01140C" w14:textId="77777777" w:rsidR="001242A1" w:rsidRDefault="001242A1" w:rsidP="001242A1">
            <w:pPr>
              <w:pStyle w:val="ListParagraph"/>
              <w:numPr>
                <w:ilvl w:val="0"/>
                <w:numId w:val="40"/>
              </w:numPr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Mentioned the activity name                                                    </w:t>
            </w:r>
            <w:r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</w:p>
          <w:p w14:paraId="166AF909" w14:textId="77777777" w:rsidR="001242A1" w:rsidRDefault="001242A1" w:rsidP="001242A1">
            <w:pPr>
              <w:pStyle w:val="ListParagraph"/>
              <w:numPr>
                <w:ilvl w:val="0"/>
                <w:numId w:val="40"/>
              </w:numPr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Discussed the main message                                                     </w:t>
            </w:r>
            <w:r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</w:p>
          <w:p w14:paraId="20E09EAB" w14:textId="77777777" w:rsidR="001242A1" w:rsidRDefault="001242A1" w:rsidP="001242A1">
            <w:pPr>
              <w:pStyle w:val="ListParagraph"/>
              <w:numPr>
                <w:ilvl w:val="0"/>
                <w:numId w:val="40"/>
              </w:numPr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Highlighted the activity objective                                              </w:t>
            </w:r>
            <w:r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</w:p>
          <w:p w14:paraId="6433DC23" w14:textId="77777777" w:rsidR="001242A1" w:rsidRDefault="001242A1" w:rsidP="001242A1">
            <w:pPr>
              <w:pStyle w:val="ListParagraph"/>
              <w:numPr>
                <w:ilvl w:val="0"/>
                <w:numId w:val="40"/>
              </w:numPr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Prepared the required materials                                               </w:t>
            </w:r>
            <w:r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</w:p>
          <w:p w14:paraId="349118A3" w14:textId="77777777" w:rsidR="001242A1" w:rsidRDefault="001242A1" w:rsidP="001242A1">
            <w:pPr>
              <w:pStyle w:val="ListParagraph"/>
              <w:numPr>
                <w:ilvl w:val="0"/>
                <w:numId w:val="40"/>
              </w:numPr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Followed the step-by-step instructions for the activity         </w:t>
            </w:r>
            <w:r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</w:p>
          <w:p w14:paraId="1A282E55" w14:textId="0B9979C1" w:rsidR="001242A1" w:rsidRPr="001242A1" w:rsidRDefault="001242A1" w:rsidP="001242A1">
            <w:pPr>
              <w:pStyle w:val="ListParagraph"/>
              <w:numPr>
                <w:ilvl w:val="0"/>
                <w:numId w:val="40"/>
              </w:numPr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 w:rsidRPr="001242A1">
              <w:rPr>
                <w:rFonts w:asciiTheme="majorHAnsi" w:hAnsiTheme="majorHAnsi" w:cs="Arial"/>
                <w:bCs/>
                <w:sz w:val="24"/>
                <w:szCs w:val="24"/>
              </w:rPr>
              <w:t xml:space="preserve">Concluded the session with summary statement                  </w:t>
            </w:r>
            <w:r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</w:p>
        </w:tc>
      </w:tr>
      <w:tr w:rsidR="001242A1" w:rsidRPr="00DC65B5" w14:paraId="6A87E53B" w14:textId="77777777" w:rsidTr="00230DA9">
        <w:trPr>
          <w:trHeight w:val="800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1F9295" w14:textId="369CD0C2" w:rsidR="001242A1" w:rsidRDefault="00BC0F8F" w:rsidP="000138CC">
            <w:pPr>
              <w:spacing w:before="60" w:after="60"/>
              <w:jc w:val="righ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37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B6D110" w14:textId="39645461" w:rsidR="001242A1" w:rsidRDefault="001242A1" w:rsidP="001242A1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During the observed Journeys for </w:t>
            </w:r>
            <w:proofErr w:type="gramStart"/>
            <w:r>
              <w:rPr>
                <w:rFonts w:asciiTheme="majorHAnsi" w:hAnsiTheme="majorHAnsi" w:cs="Arial"/>
                <w:bCs/>
                <w:sz w:val="24"/>
                <w:szCs w:val="24"/>
              </w:rPr>
              <w:t>pupils</w:t>
            </w:r>
            <w:proofErr w:type="gramEnd"/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 activity, the Teacher Patron applied the following Journeys facilitation approaches…… </w:t>
            </w:r>
            <w:r w:rsidRPr="00F0796F">
              <w:rPr>
                <w:rFonts w:asciiTheme="majorHAnsi" w:hAnsiTheme="majorHAnsi" w:cs="Arial"/>
                <w:bCs/>
                <w:i/>
                <w:sz w:val="20"/>
                <w:szCs w:val="24"/>
              </w:rPr>
              <w:t>(</w:t>
            </w:r>
            <w:r>
              <w:rPr>
                <w:rFonts w:asciiTheme="majorHAnsi" w:hAnsiTheme="majorHAnsi" w:cs="Arial"/>
                <w:bCs/>
                <w:i/>
                <w:sz w:val="20"/>
                <w:szCs w:val="24"/>
              </w:rPr>
              <w:t>tap all that has been applied</w:t>
            </w:r>
            <w:r w:rsidRPr="00F0796F">
              <w:rPr>
                <w:rFonts w:asciiTheme="majorHAnsi" w:hAnsiTheme="majorHAnsi" w:cs="Arial"/>
                <w:bCs/>
                <w:i/>
                <w:sz w:val="20"/>
                <w:szCs w:val="24"/>
              </w:rPr>
              <w:t>)</w:t>
            </w:r>
          </w:p>
          <w:p w14:paraId="057F38B8" w14:textId="77777777" w:rsidR="001242A1" w:rsidRDefault="001242A1" w:rsidP="001242A1">
            <w:pPr>
              <w:pStyle w:val="ListParagraph"/>
              <w:numPr>
                <w:ilvl w:val="0"/>
                <w:numId w:val="41"/>
              </w:numPr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Listened to participants rather than talking                                                                                     </w:t>
            </w:r>
            <w:r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</w:p>
          <w:p w14:paraId="7CAF9F84" w14:textId="77777777" w:rsidR="001242A1" w:rsidRDefault="001242A1" w:rsidP="001242A1">
            <w:pPr>
              <w:pStyle w:val="ListParagraph"/>
              <w:numPr>
                <w:ilvl w:val="0"/>
                <w:numId w:val="41"/>
              </w:numPr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Understood the views and behaviors of participants and withheld judgement                        </w:t>
            </w:r>
            <w:r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</w:p>
          <w:p w14:paraId="78877F63" w14:textId="2D0CA937" w:rsidR="001242A1" w:rsidRDefault="001242A1" w:rsidP="001242A1">
            <w:pPr>
              <w:pStyle w:val="ListParagraph"/>
              <w:numPr>
                <w:ilvl w:val="0"/>
                <w:numId w:val="41"/>
              </w:numPr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Allowed</w:t>
            </w:r>
            <w:r w:rsidR="005F70F7">
              <w:rPr>
                <w:rFonts w:asciiTheme="majorHAnsi" w:hAnsiTheme="majorHAnsi" w:cs="Arial"/>
                <w:bCs/>
                <w:sz w:val="24"/>
                <w:szCs w:val="24"/>
              </w:rPr>
              <w:t xml:space="preserve"> pupils</w:t>
            </w: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 to make meaning from the activities and discussion rather than telling participants what they should know                                                                                                                        </w:t>
            </w:r>
            <w:r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</w:p>
          <w:p w14:paraId="012F03A9" w14:textId="77777777" w:rsidR="001242A1" w:rsidRDefault="001242A1" w:rsidP="001242A1">
            <w:pPr>
              <w:pStyle w:val="ListParagraph"/>
              <w:numPr>
                <w:ilvl w:val="0"/>
                <w:numId w:val="41"/>
              </w:numPr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 xml:space="preserve">Encouraged shared responsibility and did not blame others                                                         </w:t>
            </w:r>
            <w:r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</w:p>
          <w:p w14:paraId="2B4754AB" w14:textId="4B34AB2A" w:rsidR="001242A1" w:rsidRPr="001242A1" w:rsidRDefault="001242A1" w:rsidP="001242A1">
            <w:pPr>
              <w:pStyle w:val="ListParagraph"/>
              <w:numPr>
                <w:ilvl w:val="0"/>
                <w:numId w:val="41"/>
              </w:numPr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 w:rsidRPr="001242A1">
              <w:rPr>
                <w:rFonts w:asciiTheme="majorHAnsi" w:hAnsiTheme="majorHAnsi" w:cs="Arial"/>
                <w:bCs/>
                <w:sz w:val="24"/>
                <w:szCs w:val="24"/>
              </w:rPr>
              <w:t>Followed the instruction guidelines for each activity rather than “</w:t>
            </w:r>
            <w:r w:rsidRPr="001242A1">
              <w:rPr>
                <w:rFonts w:asciiTheme="majorHAnsi" w:hAnsiTheme="majorHAnsi" w:cs="Arial"/>
                <w:bCs/>
                <w:i/>
                <w:sz w:val="24"/>
                <w:szCs w:val="24"/>
              </w:rPr>
              <w:t>doing your own thing</w:t>
            </w:r>
            <w:r w:rsidRPr="001242A1">
              <w:rPr>
                <w:rFonts w:asciiTheme="majorHAnsi" w:hAnsiTheme="majorHAnsi" w:cs="Arial"/>
                <w:bCs/>
                <w:sz w:val="24"/>
                <w:szCs w:val="24"/>
              </w:rPr>
              <w:t xml:space="preserve">”       </w:t>
            </w:r>
            <w:r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</w:p>
        </w:tc>
      </w:tr>
      <w:tr w:rsidR="001242A1" w:rsidRPr="00DC65B5" w14:paraId="17D55C49" w14:textId="77777777" w:rsidTr="00230DA9">
        <w:trPr>
          <w:trHeight w:val="800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FA8029" w14:textId="08056CDF" w:rsidR="001242A1" w:rsidRDefault="00BC0F8F" w:rsidP="000138CC">
            <w:pPr>
              <w:spacing w:before="60" w:after="60"/>
              <w:jc w:val="righ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38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44B732" w14:textId="4BE88715" w:rsidR="001242A1" w:rsidRDefault="001242A1" w:rsidP="001242A1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How many learners participated in the observed Journeys activity?</w:t>
            </w:r>
          </w:p>
          <w:p w14:paraId="70C251EA" w14:textId="3E0C9739" w:rsidR="001242A1" w:rsidRDefault="001242A1" w:rsidP="001242A1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Boys (</w:t>
            </w:r>
            <w:r w:rsidR="00976DB4">
              <w:rPr>
                <w:rFonts w:asciiTheme="majorHAnsi" w:hAnsiTheme="majorHAnsi" w:cs="Arial"/>
                <w:bCs/>
                <w:sz w:val="24"/>
                <w:szCs w:val="24"/>
              </w:rPr>
              <w:t>below 10 years</w:t>
            </w:r>
            <w:r>
              <w:rPr>
                <w:rFonts w:asciiTheme="majorHAnsi" w:hAnsiTheme="majorHAnsi" w:cs="Arial"/>
                <w:bCs/>
                <w:sz w:val="24"/>
                <w:szCs w:val="24"/>
              </w:rPr>
              <w:t>): _____________    Girls (</w:t>
            </w:r>
            <w:r w:rsidR="00976DB4">
              <w:rPr>
                <w:rFonts w:asciiTheme="majorHAnsi" w:hAnsiTheme="majorHAnsi" w:cs="Arial"/>
                <w:bCs/>
                <w:sz w:val="24"/>
                <w:szCs w:val="24"/>
              </w:rPr>
              <w:t>below 10 years</w:t>
            </w:r>
            <w:r>
              <w:rPr>
                <w:rFonts w:asciiTheme="majorHAnsi" w:hAnsiTheme="majorHAnsi" w:cs="Arial"/>
                <w:bCs/>
                <w:sz w:val="24"/>
                <w:szCs w:val="24"/>
              </w:rPr>
              <w:t>): _____________</w:t>
            </w:r>
          </w:p>
          <w:p w14:paraId="69CD67A8" w14:textId="77777777" w:rsidR="001242A1" w:rsidRDefault="001242A1" w:rsidP="001242A1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Boys (10 – 14 years): ___________    Girls (10 – 14 years): ___________</w:t>
            </w:r>
          </w:p>
          <w:p w14:paraId="2F1370A6" w14:textId="080E765F" w:rsidR="001242A1" w:rsidRDefault="001242A1" w:rsidP="001242A1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Boys (15 – 19 years): ___________    Girls (15 – 19 years): ___________</w:t>
            </w:r>
          </w:p>
        </w:tc>
      </w:tr>
      <w:tr w:rsidR="001242A1" w:rsidRPr="00DC65B5" w14:paraId="73790E0B" w14:textId="77777777" w:rsidTr="00230DA9">
        <w:trPr>
          <w:trHeight w:val="800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86ABEF" w14:textId="3302D540" w:rsidR="001242A1" w:rsidRDefault="00BC0F8F" w:rsidP="000138CC">
            <w:pPr>
              <w:spacing w:before="60" w:after="60"/>
              <w:jc w:val="righ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39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1CAC64" w14:textId="77777777" w:rsidR="001242A1" w:rsidRDefault="001242A1" w:rsidP="001242A1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Did the teacher patron solicit for actions (from the pupils) to prevent SRGBV based on the observed activity?</w:t>
            </w:r>
          </w:p>
          <w:p w14:paraId="177EB882" w14:textId="1ED0F67B" w:rsidR="001242A1" w:rsidRDefault="001242A1" w:rsidP="001242A1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 xml:space="preserve">Yes  </w:t>
            </w:r>
            <w:r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  <w:r>
              <w:rPr>
                <w:rFonts w:asciiTheme="majorHAnsi" w:hAnsiTheme="majorHAnsi"/>
                <w:sz w:val="24"/>
                <w:szCs w:val="24"/>
              </w:rPr>
              <w:t xml:space="preserve">     No  </w:t>
            </w:r>
            <w:r w:rsidRPr="00DC65B5">
              <w:rPr>
                <w:rFonts w:asciiTheme="majorHAnsi" w:hAnsiTheme="majorHAnsi"/>
                <w:sz w:val="24"/>
                <w:szCs w:val="24"/>
              </w:rPr>
              <w:sym w:font="Wingdings" w:char="F06F"/>
            </w:r>
          </w:p>
        </w:tc>
      </w:tr>
      <w:tr w:rsidR="000138CC" w:rsidRPr="00DC65B5" w14:paraId="487B238F" w14:textId="77777777" w:rsidTr="00230DA9">
        <w:trPr>
          <w:trHeight w:val="800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EC33C1" w14:textId="53AEAE19" w:rsidR="000138CC" w:rsidRDefault="00BC0F8F" w:rsidP="000138CC">
            <w:pPr>
              <w:spacing w:before="60" w:after="60"/>
              <w:jc w:val="righ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40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8A375F" w14:textId="5FFA0580" w:rsidR="000138CC" w:rsidRDefault="000138CC" w:rsidP="001242A1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If YES, Mention the proposed actions? ___________________________________________</w:t>
            </w:r>
          </w:p>
        </w:tc>
      </w:tr>
      <w:tr w:rsidR="000138CC" w:rsidRPr="00DC65B5" w14:paraId="626D581D" w14:textId="77777777" w:rsidTr="000138CC">
        <w:trPr>
          <w:trHeight w:val="395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25AD13" w14:textId="7C844568" w:rsidR="000138CC" w:rsidRDefault="000138CC" w:rsidP="000138CC">
            <w:pPr>
              <w:spacing w:after="0" w:line="240" w:lineRule="auto"/>
              <w:jc w:val="center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Feedback report on the observed Journeys for pupils activity</w:t>
            </w:r>
          </w:p>
        </w:tc>
      </w:tr>
      <w:tr w:rsidR="001242A1" w:rsidRPr="00DC65B5" w14:paraId="4D4FC95D" w14:textId="77777777" w:rsidTr="00230DA9">
        <w:trPr>
          <w:trHeight w:val="800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B38A9C" w14:textId="67019BC3" w:rsidR="001242A1" w:rsidRDefault="00BC0F8F" w:rsidP="000138CC">
            <w:pPr>
              <w:spacing w:before="60" w:after="60"/>
              <w:jc w:val="righ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41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317358" w14:textId="77777777" w:rsidR="001242A1" w:rsidRDefault="001242A1" w:rsidP="001242A1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Strong areas to build on?</w:t>
            </w:r>
          </w:p>
          <w:p w14:paraId="4F22CD96" w14:textId="77777777" w:rsidR="001242A1" w:rsidRDefault="001242A1" w:rsidP="001242A1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  <w:p w14:paraId="0535CC70" w14:textId="77777777" w:rsidR="001242A1" w:rsidRDefault="001242A1" w:rsidP="001242A1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  <w:p w14:paraId="7BF08919" w14:textId="77777777" w:rsidR="001242A1" w:rsidRDefault="001242A1" w:rsidP="001242A1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  <w:p w14:paraId="55C88EEC" w14:textId="77777777" w:rsidR="001242A1" w:rsidRDefault="001242A1" w:rsidP="001242A1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  <w:p w14:paraId="0A1FE3E8" w14:textId="77777777" w:rsidR="001242A1" w:rsidRDefault="001242A1" w:rsidP="001242A1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  <w:p w14:paraId="5ED93193" w14:textId="77777777" w:rsidR="001242A1" w:rsidRDefault="001242A1" w:rsidP="001242A1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</w:tc>
      </w:tr>
      <w:tr w:rsidR="001242A1" w:rsidRPr="00DC65B5" w14:paraId="00D47F8B" w14:textId="77777777" w:rsidTr="00230DA9">
        <w:trPr>
          <w:trHeight w:val="800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DF7C36" w14:textId="6F17877F" w:rsidR="001242A1" w:rsidRDefault="00BC0F8F" w:rsidP="000138CC">
            <w:pPr>
              <w:spacing w:before="60" w:after="60"/>
              <w:jc w:val="righ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42</w:t>
            </w: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76EB8A" w14:textId="77777777" w:rsidR="001242A1" w:rsidRDefault="001242A1" w:rsidP="001242A1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Areas that need improvement?</w:t>
            </w:r>
          </w:p>
          <w:p w14:paraId="6136BFB5" w14:textId="77777777" w:rsidR="001242A1" w:rsidRDefault="001242A1" w:rsidP="001242A1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  <w:p w14:paraId="0C6573E6" w14:textId="77777777" w:rsidR="001242A1" w:rsidRDefault="001242A1" w:rsidP="001242A1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  <w:p w14:paraId="2B1BFCAC" w14:textId="77777777" w:rsidR="001242A1" w:rsidRDefault="001242A1" w:rsidP="001242A1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  <w:p w14:paraId="6BB91C36" w14:textId="77777777" w:rsidR="001242A1" w:rsidRDefault="001242A1" w:rsidP="001242A1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  <w:p w14:paraId="377C39A1" w14:textId="77777777" w:rsidR="001242A1" w:rsidRDefault="001242A1" w:rsidP="001242A1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  <w:p w14:paraId="63AD0CE4" w14:textId="77777777" w:rsidR="001242A1" w:rsidRDefault="001242A1" w:rsidP="001242A1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</w:tc>
      </w:tr>
      <w:tr w:rsidR="001242A1" w:rsidRPr="00DC65B5" w14:paraId="0166D1D3" w14:textId="77777777" w:rsidTr="00230DA9">
        <w:trPr>
          <w:trHeight w:val="800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9AD618" w14:textId="087DFD71" w:rsidR="001242A1" w:rsidRDefault="00BC0F8F" w:rsidP="000138CC">
            <w:pPr>
              <w:spacing w:before="60" w:after="60"/>
              <w:jc w:val="right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lastRenderedPageBreak/>
              <w:t>43</w:t>
            </w:r>
            <w:bookmarkStart w:id="0" w:name="_GoBack"/>
            <w:bookmarkEnd w:id="0"/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BBB2A0" w14:textId="77777777" w:rsidR="001242A1" w:rsidRDefault="001242A1" w:rsidP="001242A1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Recommendations for improvement (way forward)?</w:t>
            </w:r>
          </w:p>
          <w:p w14:paraId="42C0757F" w14:textId="77777777" w:rsidR="001242A1" w:rsidRDefault="001242A1" w:rsidP="001242A1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  <w:p w14:paraId="6C686D04" w14:textId="77777777" w:rsidR="001242A1" w:rsidRDefault="001242A1" w:rsidP="001242A1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  <w:p w14:paraId="7D2B1129" w14:textId="77777777" w:rsidR="001242A1" w:rsidRDefault="001242A1" w:rsidP="001242A1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  <w:p w14:paraId="783E4282" w14:textId="77777777" w:rsidR="001242A1" w:rsidRDefault="001242A1" w:rsidP="001242A1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  <w:p w14:paraId="078A75BB" w14:textId="77777777" w:rsidR="001242A1" w:rsidRDefault="001242A1" w:rsidP="001242A1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  <w:p w14:paraId="60142F48" w14:textId="77777777" w:rsidR="001242A1" w:rsidRDefault="001242A1" w:rsidP="001242A1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</w:tc>
      </w:tr>
      <w:tr w:rsidR="00976DB4" w:rsidRPr="00DC65B5" w14:paraId="7417878A" w14:textId="77777777" w:rsidTr="00230DA9">
        <w:trPr>
          <w:trHeight w:val="800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1C0373" w14:textId="77777777" w:rsidR="00976DB4" w:rsidRDefault="00976DB4" w:rsidP="000138CC">
            <w:pPr>
              <w:spacing w:before="60" w:after="60"/>
              <w:jc w:val="right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4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BD37EF" w14:textId="07582F69" w:rsidR="00976DB4" w:rsidRDefault="00976DB4" w:rsidP="001242A1">
            <w:pPr>
              <w:spacing w:after="0" w:line="240" w:lineRule="auto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Cs/>
                <w:sz w:val="24"/>
                <w:szCs w:val="24"/>
              </w:rPr>
              <w:t>Name of the teacher patron facilitating the session……………………………………………………….</w:t>
            </w:r>
          </w:p>
        </w:tc>
      </w:tr>
    </w:tbl>
    <w:p w14:paraId="4B4E9C73" w14:textId="77777777" w:rsidR="0095320A" w:rsidRPr="00DC65B5" w:rsidRDefault="0095320A" w:rsidP="0095320A">
      <w:pPr>
        <w:spacing w:after="0" w:line="240" w:lineRule="auto"/>
        <w:jc w:val="both"/>
        <w:rPr>
          <w:rFonts w:asciiTheme="majorHAnsi" w:hAnsiTheme="majorHAnsi"/>
          <w:b/>
          <w:sz w:val="24"/>
          <w:szCs w:val="24"/>
        </w:rPr>
      </w:pPr>
    </w:p>
    <w:p w14:paraId="053DF15E" w14:textId="77777777" w:rsidR="0095320A" w:rsidRPr="00DC65B5" w:rsidRDefault="0095320A" w:rsidP="0095320A">
      <w:pPr>
        <w:spacing w:after="0"/>
        <w:jc w:val="both"/>
        <w:rPr>
          <w:rFonts w:asciiTheme="majorHAnsi" w:hAnsiTheme="majorHAnsi"/>
          <w:vanish/>
          <w:sz w:val="24"/>
          <w:szCs w:val="24"/>
        </w:rPr>
      </w:pPr>
    </w:p>
    <w:p w14:paraId="2906F315" w14:textId="77777777" w:rsidR="008E016F" w:rsidRPr="00DC65B5" w:rsidRDefault="008E016F" w:rsidP="00E25866">
      <w:pPr>
        <w:rPr>
          <w:rFonts w:asciiTheme="majorHAnsi" w:hAnsiTheme="majorHAnsi"/>
          <w:sz w:val="24"/>
          <w:szCs w:val="24"/>
        </w:rPr>
      </w:pPr>
    </w:p>
    <w:sectPr w:rsidR="008E016F" w:rsidRPr="00DC65B5" w:rsidSect="002C7884"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9FA87D" w14:textId="77777777" w:rsidR="009F1F26" w:rsidRDefault="009F1F26" w:rsidP="00B857D6">
      <w:pPr>
        <w:spacing w:after="0" w:line="240" w:lineRule="auto"/>
      </w:pPr>
      <w:r>
        <w:separator/>
      </w:r>
    </w:p>
  </w:endnote>
  <w:endnote w:type="continuationSeparator" w:id="0">
    <w:p w14:paraId="1BCAF280" w14:textId="77777777" w:rsidR="009F1F26" w:rsidRDefault="009F1F26" w:rsidP="00B85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Euphemia">
    <w:panose1 w:val="020B0503040102020104"/>
    <w:charset w:val="00"/>
    <w:family w:val="swiss"/>
    <w:pitch w:val="variable"/>
    <w:sig w:usb0="8000006F" w:usb1="0000004A" w:usb2="00002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864324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543B0E" w14:textId="64A25B62" w:rsidR="00FB3054" w:rsidRDefault="00FB305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C0F8F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126A6573" w14:textId="77777777" w:rsidR="00FB3054" w:rsidRDefault="00FB305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0BDF89" w14:textId="77777777" w:rsidR="009F1F26" w:rsidRDefault="009F1F26" w:rsidP="00B857D6">
      <w:pPr>
        <w:spacing w:after="0" w:line="240" w:lineRule="auto"/>
      </w:pPr>
      <w:r>
        <w:separator/>
      </w:r>
    </w:p>
  </w:footnote>
  <w:footnote w:type="continuationSeparator" w:id="0">
    <w:p w14:paraId="4A2CB707" w14:textId="77777777" w:rsidR="009F1F26" w:rsidRDefault="009F1F26" w:rsidP="00B857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304842"/>
    <w:multiLevelType w:val="hybridMultilevel"/>
    <w:tmpl w:val="3E42F7E4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3A40D5"/>
    <w:multiLevelType w:val="hybridMultilevel"/>
    <w:tmpl w:val="16B0E5C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716BD3"/>
    <w:multiLevelType w:val="hybridMultilevel"/>
    <w:tmpl w:val="9C4EC3E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1B4969"/>
    <w:multiLevelType w:val="hybridMultilevel"/>
    <w:tmpl w:val="82EE4BD6"/>
    <w:lvl w:ilvl="0" w:tplc="556C854E"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257C3E"/>
    <w:multiLevelType w:val="hybridMultilevel"/>
    <w:tmpl w:val="16B0E5C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744CCD"/>
    <w:multiLevelType w:val="hybridMultilevel"/>
    <w:tmpl w:val="7A50BA5E"/>
    <w:lvl w:ilvl="0" w:tplc="5B4E1ADA"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045EA4"/>
    <w:multiLevelType w:val="hybridMultilevel"/>
    <w:tmpl w:val="8EAAAD68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2C370D"/>
    <w:multiLevelType w:val="hybridMultilevel"/>
    <w:tmpl w:val="6F8CED22"/>
    <w:lvl w:ilvl="0" w:tplc="83B672E6"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591FBC"/>
    <w:multiLevelType w:val="hybridMultilevel"/>
    <w:tmpl w:val="9550C28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373B74"/>
    <w:multiLevelType w:val="hybridMultilevel"/>
    <w:tmpl w:val="52DAC93C"/>
    <w:lvl w:ilvl="0" w:tplc="D4F44960"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BC6B3D"/>
    <w:multiLevelType w:val="hybridMultilevel"/>
    <w:tmpl w:val="2F08C83C"/>
    <w:lvl w:ilvl="0" w:tplc="542EED38"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E05A79"/>
    <w:multiLevelType w:val="hybridMultilevel"/>
    <w:tmpl w:val="D5C438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682DE2"/>
    <w:multiLevelType w:val="hybridMultilevel"/>
    <w:tmpl w:val="AACCDC3A"/>
    <w:lvl w:ilvl="0" w:tplc="5596CC64"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915EC5"/>
    <w:multiLevelType w:val="hybridMultilevel"/>
    <w:tmpl w:val="4E767D7C"/>
    <w:lvl w:ilvl="0" w:tplc="436C19C8"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764F17"/>
    <w:multiLevelType w:val="hybridMultilevel"/>
    <w:tmpl w:val="9870B0D4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055F5D"/>
    <w:multiLevelType w:val="hybridMultilevel"/>
    <w:tmpl w:val="C84EEB82"/>
    <w:lvl w:ilvl="0" w:tplc="53C4EF58"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99194C"/>
    <w:multiLevelType w:val="hybridMultilevel"/>
    <w:tmpl w:val="C8EA650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4C6043"/>
    <w:multiLevelType w:val="hybridMultilevel"/>
    <w:tmpl w:val="A09AB7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0842A8"/>
    <w:multiLevelType w:val="hybridMultilevel"/>
    <w:tmpl w:val="81CA85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11449B"/>
    <w:multiLevelType w:val="hybridMultilevel"/>
    <w:tmpl w:val="47FC04E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A005A6"/>
    <w:multiLevelType w:val="hybridMultilevel"/>
    <w:tmpl w:val="882EB1B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8D5801"/>
    <w:multiLevelType w:val="hybridMultilevel"/>
    <w:tmpl w:val="2006C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0A48E8"/>
    <w:multiLevelType w:val="hybridMultilevel"/>
    <w:tmpl w:val="87008EE4"/>
    <w:lvl w:ilvl="0" w:tplc="8306E3F4"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782BB7"/>
    <w:multiLevelType w:val="hybridMultilevel"/>
    <w:tmpl w:val="FC666484"/>
    <w:lvl w:ilvl="0" w:tplc="91F4E836"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917279"/>
    <w:multiLevelType w:val="hybridMultilevel"/>
    <w:tmpl w:val="39E465B0"/>
    <w:lvl w:ilvl="0" w:tplc="DD3832E0"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9254D4"/>
    <w:multiLevelType w:val="hybridMultilevel"/>
    <w:tmpl w:val="3814A546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0553B4"/>
    <w:multiLevelType w:val="hybridMultilevel"/>
    <w:tmpl w:val="FFC603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D34095"/>
    <w:multiLevelType w:val="hybridMultilevel"/>
    <w:tmpl w:val="B566A07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6917E2"/>
    <w:multiLevelType w:val="hybridMultilevel"/>
    <w:tmpl w:val="C0E21A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1C161B"/>
    <w:multiLevelType w:val="hybridMultilevel"/>
    <w:tmpl w:val="F452AC2C"/>
    <w:lvl w:ilvl="0" w:tplc="ED601FE4"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AE2A65"/>
    <w:multiLevelType w:val="hybridMultilevel"/>
    <w:tmpl w:val="36245B34"/>
    <w:lvl w:ilvl="0" w:tplc="31469DE8"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874FDA"/>
    <w:multiLevelType w:val="hybridMultilevel"/>
    <w:tmpl w:val="5D306BEC"/>
    <w:lvl w:ilvl="0" w:tplc="D868A102"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5B075C"/>
    <w:multiLevelType w:val="hybridMultilevel"/>
    <w:tmpl w:val="D0529924"/>
    <w:lvl w:ilvl="0" w:tplc="80909FC4"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EB55C0"/>
    <w:multiLevelType w:val="hybridMultilevel"/>
    <w:tmpl w:val="B676672C"/>
    <w:lvl w:ilvl="0" w:tplc="C16A8E62"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A41250"/>
    <w:multiLevelType w:val="hybridMultilevel"/>
    <w:tmpl w:val="BA88A198"/>
    <w:lvl w:ilvl="0" w:tplc="4230993A"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FC647C"/>
    <w:multiLevelType w:val="hybridMultilevel"/>
    <w:tmpl w:val="FC0AD402"/>
    <w:lvl w:ilvl="0" w:tplc="4AC0FBBC"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50754B3"/>
    <w:multiLevelType w:val="hybridMultilevel"/>
    <w:tmpl w:val="74542BB6"/>
    <w:lvl w:ilvl="0" w:tplc="F0E420C4"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B5088E"/>
    <w:multiLevelType w:val="hybridMultilevel"/>
    <w:tmpl w:val="EBAA5E40"/>
    <w:lvl w:ilvl="0" w:tplc="7F3CA7FC"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E8D2A2B"/>
    <w:multiLevelType w:val="hybridMultilevel"/>
    <w:tmpl w:val="D5C438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EAC721F"/>
    <w:multiLevelType w:val="hybridMultilevel"/>
    <w:tmpl w:val="41D29E6C"/>
    <w:lvl w:ilvl="0" w:tplc="89DC36AE"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F472042"/>
    <w:multiLevelType w:val="hybridMultilevel"/>
    <w:tmpl w:val="A47808A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FF81938"/>
    <w:multiLevelType w:val="hybridMultilevel"/>
    <w:tmpl w:val="42BC8E18"/>
    <w:lvl w:ilvl="0" w:tplc="F9D4BB04"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0"/>
  </w:num>
  <w:num w:numId="3">
    <w:abstractNumId w:val="19"/>
  </w:num>
  <w:num w:numId="4">
    <w:abstractNumId w:val="32"/>
  </w:num>
  <w:num w:numId="5">
    <w:abstractNumId w:val="39"/>
  </w:num>
  <w:num w:numId="6">
    <w:abstractNumId w:val="22"/>
  </w:num>
  <w:num w:numId="7">
    <w:abstractNumId w:val="33"/>
  </w:num>
  <w:num w:numId="8">
    <w:abstractNumId w:val="23"/>
  </w:num>
  <w:num w:numId="9">
    <w:abstractNumId w:val="13"/>
  </w:num>
  <w:num w:numId="10">
    <w:abstractNumId w:val="36"/>
  </w:num>
  <w:num w:numId="11">
    <w:abstractNumId w:val="24"/>
  </w:num>
  <w:num w:numId="12">
    <w:abstractNumId w:val="12"/>
  </w:num>
  <w:num w:numId="13">
    <w:abstractNumId w:val="31"/>
  </w:num>
  <w:num w:numId="14">
    <w:abstractNumId w:val="34"/>
  </w:num>
  <w:num w:numId="15">
    <w:abstractNumId w:val="15"/>
  </w:num>
  <w:num w:numId="16">
    <w:abstractNumId w:val="35"/>
  </w:num>
  <w:num w:numId="17">
    <w:abstractNumId w:val="25"/>
  </w:num>
  <w:num w:numId="18">
    <w:abstractNumId w:val="14"/>
  </w:num>
  <w:num w:numId="19">
    <w:abstractNumId w:val="3"/>
  </w:num>
  <w:num w:numId="20">
    <w:abstractNumId w:val="7"/>
  </w:num>
  <w:num w:numId="21">
    <w:abstractNumId w:val="30"/>
  </w:num>
  <w:num w:numId="22">
    <w:abstractNumId w:val="6"/>
  </w:num>
  <w:num w:numId="23">
    <w:abstractNumId w:val="37"/>
  </w:num>
  <w:num w:numId="24">
    <w:abstractNumId w:val="41"/>
  </w:num>
  <w:num w:numId="25">
    <w:abstractNumId w:val="10"/>
  </w:num>
  <w:num w:numId="26">
    <w:abstractNumId w:val="9"/>
  </w:num>
  <w:num w:numId="27">
    <w:abstractNumId w:val="29"/>
  </w:num>
  <w:num w:numId="28">
    <w:abstractNumId w:val="5"/>
  </w:num>
  <w:num w:numId="29">
    <w:abstractNumId w:val="26"/>
  </w:num>
  <w:num w:numId="30">
    <w:abstractNumId w:val="17"/>
  </w:num>
  <w:num w:numId="31">
    <w:abstractNumId w:val="16"/>
  </w:num>
  <w:num w:numId="32">
    <w:abstractNumId w:val="27"/>
  </w:num>
  <w:num w:numId="33">
    <w:abstractNumId w:val="18"/>
  </w:num>
  <w:num w:numId="34">
    <w:abstractNumId w:val="20"/>
  </w:num>
  <w:num w:numId="35">
    <w:abstractNumId w:val="2"/>
  </w:num>
  <w:num w:numId="36">
    <w:abstractNumId w:val="8"/>
  </w:num>
  <w:num w:numId="37">
    <w:abstractNumId w:val="1"/>
  </w:num>
  <w:num w:numId="38">
    <w:abstractNumId w:val="38"/>
  </w:num>
  <w:num w:numId="39">
    <w:abstractNumId w:val="40"/>
  </w:num>
  <w:num w:numId="40">
    <w:abstractNumId w:val="4"/>
  </w:num>
  <w:num w:numId="41">
    <w:abstractNumId w:val="11"/>
  </w:num>
  <w:num w:numId="42">
    <w:abstractNumId w:val="21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xMDM2NrI0NLUwszRR0lEKTi0uzszPAykwrgUAEBOmSywAAAA="/>
  </w:docVars>
  <w:rsids>
    <w:rsidRoot w:val="0095320A"/>
    <w:rsid w:val="00003483"/>
    <w:rsid w:val="00003C04"/>
    <w:rsid w:val="00004316"/>
    <w:rsid w:val="0000727A"/>
    <w:rsid w:val="00012FC0"/>
    <w:rsid w:val="000138CC"/>
    <w:rsid w:val="00015C0C"/>
    <w:rsid w:val="0002156D"/>
    <w:rsid w:val="000220ED"/>
    <w:rsid w:val="00022942"/>
    <w:rsid w:val="0002470D"/>
    <w:rsid w:val="000354C1"/>
    <w:rsid w:val="000369A5"/>
    <w:rsid w:val="00040C52"/>
    <w:rsid w:val="00040E4D"/>
    <w:rsid w:val="00040FA9"/>
    <w:rsid w:val="00041983"/>
    <w:rsid w:val="0004486D"/>
    <w:rsid w:val="00044C6A"/>
    <w:rsid w:val="00054F8F"/>
    <w:rsid w:val="00057C11"/>
    <w:rsid w:val="00062328"/>
    <w:rsid w:val="000623F7"/>
    <w:rsid w:val="0006496E"/>
    <w:rsid w:val="00065ABF"/>
    <w:rsid w:val="0006636F"/>
    <w:rsid w:val="00066D33"/>
    <w:rsid w:val="00071B6F"/>
    <w:rsid w:val="00071F3A"/>
    <w:rsid w:val="000756C8"/>
    <w:rsid w:val="00076036"/>
    <w:rsid w:val="00076512"/>
    <w:rsid w:val="000817F2"/>
    <w:rsid w:val="000822BB"/>
    <w:rsid w:val="000840E4"/>
    <w:rsid w:val="0008415D"/>
    <w:rsid w:val="00095DD4"/>
    <w:rsid w:val="00096C65"/>
    <w:rsid w:val="000A3FC6"/>
    <w:rsid w:val="000B0C5B"/>
    <w:rsid w:val="000B0E26"/>
    <w:rsid w:val="000B1E9A"/>
    <w:rsid w:val="000B260E"/>
    <w:rsid w:val="000B43D1"/>
    <w:rsid w:val="000B4607"/>
    <w:rsid w:val="000C02D2"/>
    <w:rsid w:val="000C045B"/>
    <w:rsid w:val="000C2D62"/>
    <w:rsid w:val="000C57B8"/>
    <w:rsid w:val="000C61CC"/>
    <w:rsid w:val="000D2D91"/>
    <w:rsid w:val="000D5304"/>
    <w:rsid w:val="000D606B"/>
    <w:rsid w:val="000E01FD"/>
    <w:rsid w:val="000E3559"/>
    <w:rsid w:val="000E71CA"/>
    <w:rsid w:val="000F229D"/>
    <w:rsid w:val="000F27CE"/>
    <w:rsid w:val="000F3343"/>
    <w:rsid w:val="00107A89"/>
    <w:rsid w:val="00111ED2"/>
    <w:rsid w:val="00114377"/>
    <w:rsid w:val="00114497"/>
    <w:rsid w:val="0011560E"/>
    <w:rsid w:val="001162C4"/>
    <w:rsid w:val="00116568"/>
    <w:rsid w:val="00121909"/>
    <w:rsid w:val="001225A9"/>
    <w:rsid w:val="001242A1"/>
    <w:rsid w:val="001257E1"/>
    <w:rsid w:val="00126883"/>
    <w:rsid w:val="00135773"/>
    <w:rsid w:val="00140501"/>
    <w:rsid w:val="001416C3"/>
    <w:rsid w:val="00141C0D"/>
    <w:rsid w:val="00142219"/>
    <w:rsid w:val="0014463C"/>
    <w:rsid w:val="00150757"/>
    <w:rsid w:val="00151627"/>
    <w:rsid w:val="0016107F"/>
    <w:rsid w:val="001611EB"/>
    <w:rsid w:val="00163A6D"/>
    <w:rsid w:val="00164F38"/>
    <w:rsid w:val="00166312"/>
    <w:rsid w:val="00166331"/>
    <w:rsid w:val="0016726E"/>
    <w:rsid w:val="00172484"/>
    <w:rsid w:val="0018020E"/>
    <w:rsid w:val="00180ED5"/>
    <w:rsid w:val="00182266"/>
    <w:rsid w:val="001846B1"/>
    <w:rsid w:val="001908EA"/>
    <w:rsid w:val="00191EC7"/>
    <w:rsid w:val="00194758"/>
    <w:rsid w:val="001A253A"/>
    <w:rsid w:val="001A2856"/>
    <w:rsid w:val="001A379C"/>
    <w:rsid w:val="001A3C31"/>
    <w:rsid w:val="001A4D99"/>
    <w:rsid w:val="001A58A7"/>
    <w:rsid w:val="001A762A"/>
    <w:rsid w:val="001B478F"/>
    <w:rsid w:val="001C04F6"/>
    <w:rsid w:val="001C13A2"/>
    <w:rsid w:val="001C1B4F"/>
    <w:rsid w:val="001C5312"/>
    <w:rsid w:val="001C77B0"/>
    <w:rsid w:val="001D0C9A"/>
    <w:rsid w:val="001D2C34"/>
    <w:rsid w:val="001D40F5"/>
    <w:rsid w:val="001E11D9"/>
    <w:rsid w:val="001E1DD4"/>
    <w:rsid w:val="001E3509"/>
    <w:rsid w:val="001E4182"/>
    <w:rsid w:val="001E49FB"/>
    <w:rsid w:val="001E5BF3"/>
    <w:rsid w:val="001E6911"/>
    <w:rsid w:val="001F277A"/>
    <w:rsid w:val="001F28DA"/>
    <w:rsid w:val="001F4046"/>
    <w:rsid w:val="002021AA"/>
    <w:rsid w:val="0020296E"/>
    <w:rsid w:val="002038F8"/>
    <w:rsid w:val="00204449"/>
    <w:rsid w:val="00204473"/>
    <w:rsid w:val="00205C42"/>
    <w:rsid w:val="00207201"/>
    <w:rsid w:val="00207B98"/>
    <w:rsid w:val="0021208F"/>
    <w:rsid w:val="00212EAD"/>
    <w:rsid w:val="00213472"/>
    <w:rsid w:val="002171B4"/>
    <w:rsid w:val="002207E9"/>
    <w:rsid w:val="00226637"/>
    <w:rsid w:val="00226A7E"/>
    <w:rsid w:val="00226C54"/>
    <w:rsid w:val="002270A5"/>
    <w:rsid w:val="002305F3"/>
    <w:rsid w:val="00230DA9"/>
    <w:rsid w:val="002312FE"/>
    <w:rsid w:val="0023271B"/>
    <w:rsid w:val="00233844"/>
    <w:rsid w:val="00233D9D"/>
    <w:rsid w:val="0023412F"/>
    <w:rsid w:val="00234BD0"/>
    <w:rsid w:val="00234C32"/>
    <w:rsid w:val="00241746"/>
    <w:rsid w:val="00250115"/>
    <w:rsid w:val="002504C3"/>
    <w:rsid w:val="002573D2"/>
    <w:rsid w:val="0026229E"/>
    <w:rsid w:val="0026301C"/>
    <w:rsid w:val="00267134"/>
    <w:rsid w:val="00273268"/>
    <w:rsid w:val="00275BBC"/>
    <w:rsid w:val="00275DA4"/>
    <w:rsid w:val="002768C9"/>
    <w:rsid w:val="0027702E"/>
    <w:rsid w:val="00281004"/>
    <w:rsid w:val="002857AD"/>
    <w:rsid w:val="002908B9"/>
    <w:rsid w:val="00296079"/>
    <w:rsid w:val="002A3053"/>
    <w:rsid w:val="002A5A05"/>
    <w:rsid w:val="002A680A"/>
    <w:rsid w:val="002B0F2B"/>
    <w:rsid w:val="002B4BF4"/>
    <w:rsid w:val="002B57B3"/>
    <w:rsid w:val="002C1769"/>
    <w:rsid w:val="002C17E0"/>
    <w:rsid w:val="002C4670"/>
    <w:rsid w:val="002C6B42"/>
    <w:rsid w:val="002C7884"/>
    <w:rsid w:val="002C79B6"/>
    <w:rsid w:val="002C7C3C"/>
    <w:rsid w:val="002D2117"/>
    <w:rsid w:val="002D21E1"/>
    <w:rsid w:val="002D39EB"/>
    <w:rsid w:val="002D41FB"/>
    <w:rsid w:val="002D428A"/>
    <w:rsid w:val="002D55A8"/>
    <w:rsid w:val="002E2812"/>
    <w:rsid w:val="002E2BFB"/>
    <w:rsid w:val="002E3A61"/>
    <w:rsid w:val="002E3E3E"/>
    <w:rsid w:val="002E4583"/>
    <w:rsid w:val="002E7764"/>
    <w:rsid w:val="002F7A06"/>
    <w:rsid w:val="00300236"/>
    <w:rsid w:val="003007AB"/>
    <w:rsid w:val="00304E6A"/>
    <w:rsid w:val="003120F6"/>
    <w:rsid w:val="0031671E"/>
    <w:rsid w:val="00316AC6"/>
    <w:rsid w:val="0031741F"/>
    <w:rsid w:val="00321EE7"/>
    <w:rsid w:val="003224C9"/>
    <w:rsid w:val="00322A63"/>
    <w:rsid w:val="00322B44"/>
    <w:rsid w:val="00322B9D"/>
    <w:rsid w:val="00323D3A"/>
    <w:rsid w:val="003306A2"/>
    <w:rsid w:val="00330704"/>
    <w:rsid w:val="0033146F"/>
    <w:rsid w:val="00331C33"/>
    <w:rsid w:val="0033211D"/>
    <w:rsid w:val="00333575"/>
    <w:rsid w:val="00333725"/>
    <w:rsid w:val="00334CCD"/>
    <w:rsid w:val="00335514"/>
    <w:rsid w:val="00336F52"/>
    <w:rsid w:val="00341573"/>
    <w:rsid w:val="00344664"/>
    <w:rsid w:val="003449FC"/>
    <w:rsid w:val="00346984"/>
    <w:rsid w:val="0035096E"/>
    <w:rsid w:val="0035290E"/>
    <w:rsid w:val="00355696"/>
    <w:rsid w:val="003569A9"/>
    <w:rsid w:val="00362AFA"/>
    <w:rsid w:val="00362F22"/>
    <w:rsid w:val="0037146C"/>
    <w:rsid w:val="00372CF2"/>
    <w:rsid w:val="00373049"/>
    <w:rsid w:val="00376777"/>
    <w:rsid w:val="003809BC"/>
    <w:rsid w:val="00380F58"/>
    <w:rsid w:val="003817FA"/>
    <w:rsid w:val="00381BC0"/>
    <w:rsid w:val="003823CB"/>
    <w:rsid w:val="00382EF0"/>
    <w:rsid w:val="00383F06"/>
    <w:rsid w:val="0038489B"/>
    <w:rsid w:val="003856D4"/>
    <w:rsid w:val="00386DC1"/>
    <w:rsid w:val="0038733C"/>
    <w:rsid w:val="003876B9"/>
    <w:rsid w:val="003879F7"/>
    <w:rsid w:val="00392DC0"/>
    <w:rsid w:val="00392DDA"/>
    <w:rsid w:val="00395789"/>
    <w:rsid w:val="00397E19"/>
    <w:rsid w:val="003A2D96"/>
    <w:rsid w:val="003A5A8A"/>
    <w:rsid w:val="003A66F8"/>
    <w:rsid w:val="003B0269"/>
    <w:rsid w:val="003B35D4"/>
    <w:rsid w:val="003B4515"/>
    <w:rsid w:val="003C12EC"/>
    <w:rsid w:val="003C41FD"/>
    <w:rsid w:val="003C6854"/>
    <w:rsid w:val="003C6959"/>
    <w:rsid w:val="003C71B2"/>
    <w:rsid w:val="003D2236"/>
    <w:rsid w:val="003D5771"/>
    <w:rsid w:val="003D6E82"/>
    <w:rsid w:val="003D6ECE"/>
    <w:rsid w:val="003E1766"/>
    <w:rsid w:val="003E19E0"/>
    <w:rsid w:val="003E284C"/>
    <w:rsid w:val="003E433D"/>
    <w:rsid w:val="003F06A5"/>
    <w:rsid w:val="003F2F42"/>
    <w:rsid w:val="00400805"/>
    <w:rsid w:val="00401D08"/>
    <w:rsid w:val="004104A3"/>
    <w:rsid w:val="004114AD"/>
    <w:rsid w:val="004114D1"/>
    <w:rsid w:val="004115FA"/>
    <w:rsid w:val="0041296A"/>
    <w:rsid w:val="0041348A"/>
    <w:rsid w:val="00426501"/>
    <w:rsid w:val="00432B8A"/>
    <w:rsid w:val="00433A5B"/>
    <w:rsid w:val="004348CD"/>
    <w:rsid w:val="0043679F"/>
    <w:rsid w:val="0043730D"/>
    <w:rsid w:val="00442481"/>
    <w:rsid w:val="00442BDD"/>
    <w:rsid w:val="004435BC"/>
    <w:rsid w:val="00445868"/>
    <w:rsid w:val="00445AF4"/>
    <w:rsid w:val="00445B92"/>
    <w:rsid w:val="00451303"/>
    <w:rsid w:val="00451B1E"/>
    <w:rsid w:val="00452E21"/>
    <w:rsid w:val="00457D4A"/>
    <w:rsid w:val="00460E2E"/>
    <w:rsid w:val="0046618F"/>
    <w:rsid w:val="00480006"/>
    <w:rsid w:val="00480874"/>
    <w:rsid w:val="00485D93"/>
    <w:rsid w:val="00490A1D"/>
    <w:rsid w:val="004953F5"/>
    <w:rsid w:val="00495CA4"/>
    <w:rsid w:val="004A534C"/>
    <w:rsid w:val="004A621F"/>
    <w:rsid w:val="004B147D"/>
    <w:rsid w:val="004B1CE2"/>
    <w:rsid w:val="004B3090"/>
    <w:rsid w:val="004B379D"/>
    <w:rsid w:val="004B47BD"/>
    <w:rsid w:val="004B5079"/>
    <w:rsid w:val="004B6D42"/>
    <w:rsid w:val="004C0B9C"/>
    <w:rsid w:val="004C0C5C"/>
    <w:rsid w:val="004C213C"/>
    <w:rsid w:val="004C2AE8"/>
    <w:rsid w:val="004C3451"/>
    <w:rsid w:val="004C68B7"/>
    <w:rsid w:val="004C7CD8"/>
    <w:rsid w:val="004D3298"/>
    <w:rsid w:val="004D4229"/>
    <w:rsid w:val="004D6182"/>
    <w:rsid w:val="004D6A9D"/>
    <w:rsid w:val="004E653B"/>
    <w:rsid w:val="004F2689"/>
    <w:rsid w:val="004F5705"/>
    <w:rsid w:val="004F6E83"/>
    <w:rsid w:val="00505D3B"/>
    <w:rsid w:val="00511EF1"/>
    <w:rsid w:val="00513A50"/>
    <w:rsid w:val="005145B7"/>
    <w:rsid w:val="0051493F"/>
    <w:rsid w:val="00522BA9"/>
    <w:rsid w:val="00525EB9"/>
    <w:rsid w:val="00526D8D"/>
    <w:rsid w:val="00526DF7"/>
    <w:rsid w:val="00526F1D"/>
    <w:rsid w:val="00527950"/>
    <w:rsid w:val="00530A23"/>
    <w:rsid w:val="005320E8"/>
    <w:rsid w:val="00533546"/>
    <w:rsid w:val="0053520F"/>
    <w:rsid w:val="00541242"/>
    <w:rsid w:val="0054407C"/>
    <w:rsid w:val="005450D6"/>
    <w:rsid w:val="00551D02"/>
    <w:rsid w:val="00553296"/>
    <w:rsid w:val="005540E9"/>
    <w:rsid w:val="005550B8"/>
    <w:rsid w:val="00555DA9"/>
    <w:rsid w:val="00556AEC"/>
    <w:rsid w:val="00560A4C"/>
    <w:rsid w:val="00561D41"/>
    <w:rsid w:val="00563D07"/>
    <w:rsid w:val="0056460C"/>
    <w:rsid w:val="00565BEF"/>
    <w:rsid w:val="005703E5"/>
    <w:rsid w:val="005726A3"/>
    <w:rsid w:val="005732E8"/>
    <w:rsid w:val="00577479"/>
    <w:rsid w:val="00577687"/>
    <w:rsid w:val="005830DE"/>
    <w:rsid w:val="005833A5"/>
    <w:rsid w:val="00584374"/>
    <w:rsid w:val="00590526"/>
    <w:rsid w:val="00591E5B"/>
    <w:rsid w:val="00592A76"/>
    <w:rsid w:val="005935E5"/>
    <w:rsid w:val="00595625"/>
    <w:rsid w:val="00596027"/>
    <w:rsid w:val="00597193"/>
    <w:rsid w:val="005A1019"/>
    <w:rsid w:val="005A26B9"/>
    <w:rsid w:val="005A5919"/>
    <w:rsid w:val="005B0D30"/>
    <w:rsid w:val="005B2A2B"/>
    <w:rsid w:val="005C0CA4"/>
    <w:rsid w:val="005C1DA2"/>
    <w:rsid w:val="005C2881"/>
    <w:rsid w:val="005C35BF"/>
    <w:rsid w:val="005C4FAD"/>
    <w:rsid w:val="005D0D19"/>
    <w:rsid w:val="005D5948"/>
    <w:rsid w:val="005E3036"/>
    <w:rsid w:val="005E5D6F"/>
    <w:rsid w:val="005E66D8"/>
    <w:rsid w:val="005F70F7"/>
    <w:rsid w:val="00604773"/>
    <w:rsid w:val="00615285"/>
    <w:rsid w:val="00617F66"/>
    <w:rsid w:val="0062093A"/>
    <w:rsid w:val="00622FF1"/>
    <w:rsid w:val="00623EE9"/>
    <w:rsid w:val="006272D9"/>
    <w:rsid w:val="006278AF"/>
    <w:rsid w:val="006311AD"/>
    <w:rsid w:val="00636939"/>
    <w:rsid w:val="006409D1"/>
    <w:rsid w:val="00641236"/>
    <w:rsid w:val="00644E20"/>
    <w:rsid w:val="00650587"/>
    <w:rsid w:val="00652A00"/>
    <w:rsid w:val="00655B0A"/>
    <w:rsid w:val="006562D5"/>
    <w:rsid w:val="00657D80"/>
    <w:rsid w:val="006608D4"/>
    <w:rsid w:val="0067089B"/>
    <w:rsid w:val="00671A9D"/>
    <w:rsid w:val="00674927"/>
    <w:rsid w:val="00680783"/>
    <w:rsid w:val="006824CE"/>
    <w:rsid w:val="006841CB"/>
    <w:rsid w:val="006846D2"/>
    <w:rsid w:val="00684B39"/>
    <w:rsid w:val="00684D62"/>
    <w:rsid w:val="0068548A"/>
    <w:rsid w:val="006978D4"/>
    <w:rsid w:val="006A26F7"/>
    <w:rsid w:val="006A27BC"/>
    <w:rsid w:val="006A456D"/>
    <w:rsid w:val="006A4599"/>
    <w:rsid w:val="006A6BB8"/>
    <w:rsid w:val="006B4913"/>
    <w:rsid w:val="006C11B0"/>
    <w:rsid w:val="006C1620"/>
    <w:rsid w:val="006C2873"/>
    <w:rsid w:val="006C667A"/>
    <w:rsid w:val="006C6A05"/>
    <w:rsid w:val="006C6A3B"/>
    <w:rsid w:val="006D0A75"/>
    <w:rsid w:val="006D4388"/>
    <w:rsid w:val="006D64F0"/>
    <w:rsid w:val="006E0A86"/>
    <w:rsid w:val="006E1A1E"/>
    <w:rsid w:val="006E2367"/>
    <w:rsid w:val="006E757F"/>
    <w:rsid w:val="006E75C4"/>
    <w:rsid w:val="006F02CB"/>
    <w:rsid w:val="006F0840"/>
    <w:rsid w:val="006F2042"/>
    <w:rsid w:val="006F4C3D"/>
    <w:rsid w:val="00702CB8"/>
    <w:rsid w:val="00704D5F"/>
    <w:rsid w:val="00705C9F"/>
    <w:rsid w:val="00707DE1"/>
    <w:rsid w:val="00713D3C"/>
    <w:rsid w:val="00716379"/>
    <w:rsid w:val="00717103"/>
    <w:rsid w:val="00717266"/>
    <w:rsid w:val="007173E0"/>
    <w:rsid w:val="00720795"/>
    <w:rsid w:val="00720D88"/>
    <w:rsid w:val="007215A2"/>
    <w:rsid w:val="00721FD2"/>
    <w:rsid w:val="00722F21"/>
    <w:rsid w:val="007245FE"/>
    <w:rsid w:val="007316CD"/>
    <w:rsid w:val="0073199E"/>
    <w:rsid w:val="00732464"/>
    <w:rsid w:val="0073304D"/>
    <w:rsid w:val="0073396F"/>
    <w:rsid w:val="0073497F"/>
    <w:rsid w:val="00734BC0"/>
    <w:rsid w:val="00734EA1"/>
    <w:rsid w:val="00736BD4"/>
    <w:rsid w:val="00741BD9"/>
    <w:rsid w:val="00743856"/>
    <w:rsid w:val="00744DFF"/>
    <w:rsid w:val="00746612"/>
    <w:rsid w:val="00752913"/>
    <w:rsid w:val="00756962"/>
    <w:rsid w:val="00757949"/>
    <w:rsid w:val="00761DAE"/>
    <w:rsid w:val="00761FFD"/>
    <w:rsid w:val="007623B1"/>
    <w:rsid w:val="00767AE0"/>
    <w:rsid w:val="00767E06"/>
    <w:rsid w:val="007735D9"/>
    <w:rsid w:val="00780125"/>
    <w:rsid w:val="00780371"/>
    <w:rsid w:val="00781836"/>
    <w:rsid w:val="00781E1F"/>
    <w:rsid w:val="00782BB1"/>
    <w:rsid w:val="00783C4A"/>
    <w:rsid w:val="0078688E"/>
    <w:rsid w:val="00787EE5"/>
    <w:rsid w:val="00793925"/>
    <w:rsid w:val="007A12C6"/>
    <w:rsid w:val="007A3CDA"/>
    <w:rsid w:val="007B2A4D"/>
    <w:rsid w:val="007B3835"/>
    <w:rsid w:val="007B386F"/>
    <w:rsid w:val="007B6FB8"/>
    <w:rsid w:val="007B715A"/>
    <w:rsid w:val="007C090A"/>
    <w:rsid w:val="007C1CBE"/>
    <w:rsid w:val="007C255D"/>
    <w:rsid w:val="007C3820"/>
    <w:rsid w:val="007C7ABE"/>
    <w:rsid w:val="007D031E"/>
    <w:rsid w:val="007D11DE"/>
    <w:rsid w:val="007D65F5"/>
    <w:rsid w:val="007D67C0"/>
    <w:rsid w:val="007E048C"/>
    <w:rsid w:val="007E104B"/>
    <w:rsid w:val="007E199F"/>
    <w:rsid w:val="007E1A92"/>
    <w:rsid w:val="007E337F"/>
    <w:rsid w:val="007E72EB"/>
    <w:rsid w:val="007F05B0"/>
    <w:rsid w:val="007F1DC7"/>
    <w:rsid w:val="007F1FEB"/>
    <w:rsid w:val="007F2412"/>
    <w:rsid w:val="007F32AC"/>
    <w:rsid w:val="007F3877"/>
    <w:rsid w:val="007F5C35"/>
    <w:rsid w:val="007F6C52"/>
    <w:rsid w:val="007F73F1"/>
    <w:rsid w:val="0080030A"/>
    <w:rsid w:val="00804E4B"/>
    <w:rsid w:val="00805B4F"/>
    <w:rsid w:val="00806D71"/>
    <w:rsid w:val="00810CB6"/>
    <w:rsid w:val="00814E5F"/>
    <w:rsid w:val="0081665C"/>
    <w:rsid w:val="00823C0A"/>
    <w:rsid w:val="00826D12"/>
    <w:rsid w:val="008279D2"/>
    <w:rsid w:val="00830A06"/>
    <w:rsid w:val="00832BB9"/>
    <w:rsid w:val="0083404B"/>
    <w:rsid w:val="0083498A"/>
    <w:rsid w:val="0083625F"/>
    <w:rsid w:val="00837943"/>
    <w:rsid w:val="008414EC"/>
    <w:rsid w:val="00843743"/>
    <w:rsid w:val="008479A7"/>
    <w:rsid w:val="00847CC7"/>
    <w:rsid w:val="0085000E"/>
    <w:rsid w:val="00850018"/>
    <w:rsid w:val="0085083C"/>
    <w:rsid w:val="0085127E"/>
    <w:rsid w:val="00857865"/>
    <w:rsid w:val="00865608"/>
    <w:rsid w:val="00876119"/>
    <w:rsid w:val="008800BC"/>
    <w:rsid w:val="008836E7"/>
    <w:rsid w:val="008840F9"/>
    <w:rsid w:val="00891B27"/>
    <w:rsid w:val="00891D34"/>
    <w:rsid w:val="00894FF2"/>
    <w:rsid w:val="008976D5"/>
    <w:rsid w:val="008A0C53"/>
    <w:rsid w:val="008A291F"/>
    <w:rsid w:val="008A362B"/>
    <w:rsid w:val="008A3ECD"/>
    <w:rsid w:val="008A3EDA"/>
    <w:rsid w:val="008B3DC9"/>
    <w:rsid w:val="008B438B"/>
    <w:rsid w:val="008B43E9"/>
    <w:rsid w:val="008B5F65"/>
    <w:rsid w:val="008C08DA"/>
    <w:rsid w:val="008C0969"/>
    <w:rsid w:val="008C2D7C"/>
    <w:rsid w:val="008C3B22"/>
    <w:rsid w:val="008D0ECE"/>
    <w:rsid w:val="008D3882"/>
    <w:rsid w:val="008D4FCA"/>
    <w:rsid w:val="008D6CE5"/>
    <w:rsid w:val="008E00C7"/>
    <w:rsid w:val="008E016F"/>
    <w:rsid w:val="008E45F4"/>
    <w:rsid w:val="008E4F63"/>
    <w:rsid w:val="008E65E0"/>
    <w:rsid w:val="008F0208"/>
    <w:rsid w:val="008F47D3"/>
    <w:rsid w:val="00902344"/>
    <w:rsid w:val="0090320A"/>
    <w:rsid w:val="00903E90"/>
    <w:rsid w:val="009046CC"/>
    <w:rsid w:val="00906CE7"/>
    <w:rsid w:val="009077B7"/>
    <w:rsid w:val="009113D5"/>
    <w:rsid w:val="009160CA"/>
    <w:rsid w:val="009165D1"/>
    <w:rsid w:val="0092459C"/>
    <w:rsid w:val="009261FC"/>
    <w:rsid w:val="009318DF"/>
    <w:rsid w:val="009332AD"/>
    <w:rsid w:val="00936B6F"/>
    <w:rsid w:val="0094029E"/>
    <w:rsid w:val="0094165A"/>
    <w:rsid w:val="00945EED"/>
    <w:rsid w:val="00947DE0"/>
    <w:rsid w:val="00952B0B"/>
    <w:rsid w:val="0095320A"/>
    <w:rsid w:val="00964F20"/>
    <w:rsid w:val="009663A9"/>
    <w:rsid w:val="009720AE"/>
    <w:rsid w:val="00974D9F"/>
    <w:rsid w:val="0097696F"/>
    <w:rsid w:val="00976DB4"/>
    <w:rsid w:val="00976E1C"/>
    <w:rsid w:val="00984484"/>
    <w:rsid w:val="00984815"/>
    <w:rsid w:val="00987E5A"/>
    <w:rsid w:val="0099170C"/>
    <w:rsid w:val="009944C0"/>
    <w:rsid w:val="00996AAA"/>
    <w:rsid w:val="009978FA"/>
    <w:rsid w:val="009A0C12"/>
    <w:rsid w:val="009A13D0"/>
    <w:rsid w:val="009A322B"/>
    <w:rsid w:val="009B04B3"/>
    <w:rsid w:val="009B2775"/>
    <w:rsid w:val="009B2941"/>
    <w:rsid w:val="009B4BC2"/>
    <w:rsid w:val="009C135A"/>
    <w:rsid w:val="009C6DD9"/>
    <w:rsid w:val="009C6E1A"/>
    <w:rsid w:val="009C7B8F"/>
    <w:rsid w:val="009D01DB"/>
    <w:rsid w:val="009D03A0"/>
    <w:rsid w:val="009D094A"/>
    <w:rsid w:val="009D148E"/>
    <w:rsid w:val="009D1B32"/>
    <w:rsid w:val="009D5D8C"/>
    <w:rsid w:val="009E47B0"/>
    <w:rsid w:val="009E63D4"/>
    <w:rsid w:val="009F005E"/>
    <w:rsid w:val="009F0ACD"/>
    <w:rsid w:val="009F1F26"/>
    <w:rsid w:val="009F41EF"/>
    <w:rsid w:val="009F6921"/>
    <w:rsid w:val="00A001EF"/>
    <w:rsid w:val="00A00783"/>
    <w:rsid w:val="00A020B9"/>
    <w:rsid w:val="00A05EB2"/>
    <w:rsid w:val="00A144FC"/>
    <w:rsid w:val="00A16287"/>
    <w:rsid w:val="00A16D6B"/>
    <w:rsid w:val="00A21E23"/>
    <w:rsid w:val="00A221AE"/>
    <w:rsid w:val="00A242B7"/>
    <w:rsid w:val="00A268DD"/>
    <w:rsid w:val="00A344A1"/>
    <w:rsid w:val="00A4700C"/>
    <w:rsid w:val="00A50180"/>
    <w:rsid w:val="00A512DA"/>
    <w:rsid w:val="00A523F5"/>
    <w:rsid w:val="00A526A3"/>
    <w:rsid w:val="00A53483"/>
    <w:rsid w:val="00A600FD"/>
    <w:rsid w:val="00A61271"/>
    <w:rsid w:val="00A66A4A"/>
    <w:rsid w:val="00A66A87"/>
    <w:rsid w:val="00A676C4"/>
    <w:rsid w:val="00A67F1F"/>
    <w:rsid w:val="00A71189"/>
    <w:rsid w:val="00A71AB4"/>
    <w:rsid w:val="00A735D1"/>
    <w:rsid w:val="00A73687"/>
    <w:rsid w:val="00A74077"/>
    <w:rsid w:val="00A752BD"/>
    <w:rsid w:val="00A87573"/>
    <w:rsid w:val="00A87D80"/>
    <w:rsid w:val="00A9269A"/>
    <w:rsid w:val="00A92C92"/>
    <w:rsid w:val="00A93586"/>
    <w:rsid w:val="00A946D2"/>
    <w:rsid w:val="00A94B44"/>
    <w:rsid w:val="00A979FA"/>
    <w:rsid w:val="00AA24FF"/>
    <w:rsid w:val="00AA4046"/>
    <w:rsid w:val="00AA4846"/>
    <w:rsid w:val="00AA6A63"/>
    <w:rsid w:val="00AA6F29"/>
    <w:rsid w:val="00AB029A"/>
    <w:rsid w:val="00AB76CB"/>
    <w:rsid w:val="00AC00C2"/>
    <w:rsid w:val="00AC4180"/>
    <w:rsid w:val="00AD1E1B"/>
    <w:rsid w:val="00AD4302"/>
    <w:rsid w:val="00AD4776"/>
    <w:rsid w:val="00AD6206"/>
    <w:rsid w:val="00AD687A"/>
    <w:rsid w:val="00AD69B6"/>
    <w:rsid w:val="00AE0630"/>
    <w:rsid w:val="00AE3123"/>
    <w:rsid w:val="00AE31E6"/>
    <w:rsid w:val="00AE6F3E"/>
    <w:rsid w:val="00AF3BF3"/>
    <w:rsid w:val="00AF5677"/>
    <w:rsid w:val="00B01A4D"/>
    <w:rsid w:val="00B01F90"/>
    <w:rsid w:val="00B03965"/>
    <w:rsid w:val="00B07774"/>
    <w:rsid w:val="00B079B8"/>
    <w:rsid w:val="00B109FD"/>
    <w:rsid w:val="00B15449"/>
    <w:rsid w:val="00B1722E"/>
    <w:rsid w:val="00B17D08"/>
    <w:rsid w:val="00B17FA7"/>
    <w:rsid w:val="00B211FE"/>
    <w:rsid w:val="00B2219F"/>
    <w:rsid w:val="00B24943"/>
    <w:rsid w:val="00B32562"/>
    <w:rsid w:val="00B36CFF"/>
    <w:rsid w:val="00B40987"/>
    <w:rsid w:val="00B55389"/>
    <w:rsid w:val="00B55613"/>
    <w:rsid w:val="00B60700"/>
    <w:rsid w:val="00B61563"/>
    <w:rsid w:val="00B621F4"/>
    <w:rsid w:val="00B661CA"/>
    <w:rsid w:val="00B72117"/>
    <w:rsid w:val="00B72225"/>
    <w:rsid w:val="00B762F7"/>
    <w:rsid w:val="00B77C79"/>
    <w:rsid w:val="00B80FDE"/>
    <w:rsid w:val="00B82B23"/>
    <w:rsid w:val="00B82C1F"/>
    <w:rsid w:val="00B857D6"/>
    <w:rsid w:val="00B86394"/>
    <w:rsid w:val="00B86A2B"/>
    <w:rsid w:val="00B90626"/>
    <w:rsid w:val="00B96B43"/>
    <w:rsid w:val="00BA2768"/>
    <w:rsid w:val="00BA2863"/>
    <w:rsid w:val="00BA38A5"/>
    <w:rsid w:val="00BB341A"/>
    <w:rsid w:val="00BB4632"/>
    <w:rsid w:val="00BB5226"/>
    <w:rsid w:val="00BB59B3"/>
    <w:rsid w:val="00BB5FD7"/>
    <w:rsid w:val="00BC0A3E"/>
    <w:rsid w:val="00BC0A72"/>
    <w:rsid w:val="00BC0D5C"/>
    <w:rsid w:val="00BC0F8F"/>
    <w:rsid w:val="00BC127B"/>
    <w:rsid w:val="00BC2256"/>
    <w:rsid w:val="00BC3F8E"/>
    <w:rsid w:val="00BC4353"/>
    <w:rsid w:val="00BC4F23"/>
    <w:rsid w:val="00BD1600"/>
    <w:rsid w:val="00BD3CC9"/>
    <w:rsid w:val="00BE0007"/>
    <w:rsid w:val="00BE2107"/>
    <w:rsid w:val="00BE2A2F"/>
    <w:rsid w:val="00BE65B8"/>
    <w:rsid w:val="00BE70AF"/>
    <w:rsid w:val="00BE7357"/>
    <w:rsid w:val="00BF1F71"/>
    <w:rsid w:val="00C04FD2"/>
    <w:rsid w:val="00C05D56"/>
    <w:rsid w:val="00C06620"/>
    <w:rsid w:val="00C07D23"/>
    <w:rsid w:val="00C106F5"/>
    <w:rsid w:val="00C161ED"/>
    <w:rsid w:val="00C21B05"/>
    <w:rsid w:val="00C21C3B"/>
    <w:rsid w:val="00C24A65"/>
    <w:rsid w:val="00C24E47"/>
    <w:rsid w:val="00C30935"/>
    <w:rsid w:val="00C3537D"/>
    <w:rsid w:val="00C35551"/>
    <w:rsid w:val="00C40410"/>
    <w:rsid w:val="00C40AF7"/>
    <w:rsid w:val="00C40CC8"/>
    <w:rsid w:val="00C46C27"/>
    <w:rsid w:val="00C517EA"/>
    <w:rsid w:val="00C527FA"/>
    <w:rsid w:val="00C6077D"/>
    <w:rsid w:val="00C626B2"/>
    <w:rsid w:val="00C63A1A"/>
    <w:rsid w:val="00C64DAB"/>
    <w:rsid w:val="00C66D7C"/>
    <w:rsid w:val="00C7074A"/>
    <w:rsid w:val="00C73C2B"/>
    <w:rsid w:val="00C7515C"/>
    <w:rsid w:val="00C7521C"/>
    <w:rsid w:val="00C8046A"/>
    <w:rsid w:val="00C822D6"/>
    <w:rsid w:val="00C837E1"/>
    <w:rsid w:val="00C85999"/>
    <w:rsid w:val="00C85E99"/>
    <w:rsid w:val="00C86284"/>
    <w:rsid w:val="00C87342"/>
    <w:rsid w:val="00C92DCD"/>
    <w:rsid w:val="00C95103"/>
    <w:rsid w:val="00C96B9D"/>
    <w:rsid w:val="00C97569"/>
    <w:rsid w:val="00C97954"/>
    <w:rsid w:val="00CA1B68"/>
    <w:rsid w:val="00CA37A3"/>
    <w:rsid w:val="00CA5174"/>
    <w:rsid w:val="00CB0846"/>
    <w:rsid w:val="00CB1086"/>
    <w:rsid w:val="00CB1330"/>
    <w:rsid w:val="00CB1A30"/>
    <w:rsid w:val="00CB31F4"/>
    <w:rsid w:val="00CB7718"/>
    <w:rsid w:val="00CC0D1B"/>
    <w:rsid w:val="00CC12D6"/>
    <w:rsid w:val="00CC4C7A"/>
    <w:rsid w:val="00CC5A4D"/>
    <w:rsid w:val="00CD18F9"/>
    <w:rsid w:val="00CD405E"/>
    <w:rsid w:val="00CD4416"/>
    <w:rsid w:val="00CE1788"/>
    <w:rsid w:val="00CE2477"/>
    <w:rsid w:val="00CE5C16"/>
    <w:rsid w:val="00CF20EB"/>
    <w:rsid w:val="00CF4A01"/>
    <w:rsid w:val="00CF5436"/>
    <w:rsid w:val="00CF763D"/>
    <w:rsid w:val="00CF7DE3"/>
    <w:rsid w:val="00D04737"/>
    <w:rsid w:val="00D04C22"/>
    <w:rsid w:val="00D05C97"/>
    <w:rsid w:val="00D06D22"/>
    <w:rsid w:val="00D06D5A"/>
    <w:rsid w:val="00D071FC"/>
    <w:rsid w:val="00D1039F"/>
    <w:rsid w:val="00D15CBE"/>
    <w:rsid w:val="00D17CCB"/>
    <w:rsid w:val="00D17D70"/>
    <w:rsid w:val="00D17E10"/>
    <w:rsid w:val="00D2161B"/>
    <w:rsid w:val="00D217F5"/>
    <w:rsid w:val="00D220F4"/>
    <w:rsid w:val="00D22187"/>
    <w:rsid w:val="00D25C94"/>
    <w:rsid w:val="00D265B3"/>
    <w:rsid w:val="00D301B7"/>
    <w:rsid w:val="00D30BBE"/>
    <w:rsid w:val="00D348D5"/>
    <w:rsid w:val="00D43DA1"/>
    <w:rsid w:val="00D505B6"/>
    <w:rsid w:val="00D5163E"/>
    <w:rsid w:val="00D554D4"/>
    <w:rsid w:val="00D61237"/>
    <w:rsid w:val="00D62A40"/>
    <w:rsid w:val="00D62AF4"/>
    <w:rsid w:val="00D65D6B"/>
    <w:rsid w:val="00D65FBB"/>
    <w:rsid w:val="00D66612"/>
    <w:rsid w:val="00D66F83"/>
    <w:rsid w:val="00D703EB"/>
    <w:rsid w:val="00D70494"/>
    <w:rsid w:val="00D749AA"/>
    <w:rsid w:val="00D8081B"/>
    <w:rsid w:val="00D80E41"/>
    <w:rsid w:val="00D82E6E"/>
    <w:rsid w:val="00D90BE8"/>
    <w:rsid w:val="00D90C71"/>
    <w:rsid w:val="00D929DD"/>
    <w:rsid w:val="00D93985"/>
    <w:rsid w:val="00D965EC"/>
    <w:rsid w:val="00DA5FA2"/>
    <w:rsid w:val="00DB07E6"/>
    <w:rsid w:val="00DB1A93"/>
    <w:rsid w:val="00DB2A43"/>
    <w:rsid w:val="00DB708B"/>
    <w:rsid w:val="00DB7A81"/>
    <w:rsid w:val="00DC49C7"/>
    <w:rsid w:val="00DC65B5"/>
    <w:rsid w:val="00DD24B4"/>
    <w:rsid w:val="00DE17D4"/>
    <w:rsid w:val="00DE1B71"/>
    <w:rsid w:val="00DE268D"/>
    <w:rsid w:val="00DE26B2"/>
    <w:rsid w:val="00DF1CD3"/>
    <w:rsid w:val="00DF2733"/>
    <w:rsid w:val="00DF4434"/>
    <w:rsid w:val="00DF67F0"/>
    <w:rsid w:val="00E03E8C"/>
    <w:rsid w:val="00E05116"/>
    <w:rsid w:val="00E05BF6"/>
    <w:rsid w:val="00E05CBA"/>
    <w:rsid w:val="00E11DF0"/>
    <w:rsid w:val="00E135E5"/>
    <w:rsid w:val="00E22517"/>
    <w:rsid w:val="00E2274D"/>
    <w:rsid w:val="00E25866"/>
    <w:rsid w:val="00E3379C"/>
    <w:rsid w:val="00E34880"/>
    <w:rsid w:val="00E4056E"/>
    <w:rsid w:val="00E411A2"/>
    <w:rsid w:val="00E42A2C"/>
    <w:rsid w:val="00E4337A"/>
    <w:rsid w:val="00E55DD0"/>
    <w:rsid w:val="00E61F3D"/>
    <w:rsid w:val="00E700FB"/>
    <w:rsid w:val="00E706C2"/>
    <w:rsid w:val="00E71247"/>
    <w:rsid w:val="00E75043"/>
    <w:rsid w:val="00E87455"/>
    <w:rsid w:val="00E91389"/>
    <w:rsid w:val="00E91D35"/>
    <w:rsid w:val="00E91F10"/>
    <w:rsid w:val="00EA0DF2"/>
    <w:rsid w:val="00EA1357"/>
    <w:rsid w:val="00EA4B16"/>
    <w:rsid w:val="00EA6D8B"/>
    <w:rsid w:val="00EB1D82"/>
    <w:rsid w:val="00EB5F8A"/>
    <w:rsid w:val="00EB7383"/>
    <w:rsid w:val="00EC06BA"/>
    <w:rsid w:val="00EC1032"/>
    <w:rsid w:val="00EC5D21"/>
    <w:rsid w:val="00EC64CA"/>
    <w:rsid w:val="00EC7A95"/>
    <w:rsid w:val="00EC7DD2"/>
    <w:rsid w:val="00ED18AC"/>
    <w:rsid w:val="00ED34D8"/>
    <w:rsid w:val="00ED696D"/>
    <w:rsid w:val="00ED7FA6"/>
    <w:rsid w:val="00EE0E4B"/>
    <w:rsid w:val="00EE1A5A"/>
    <w:rsid w:val="00EE2DA0"/>
    <w:rsid w:val="00EE2FC1"/>
    <w:rsid w:val="00EE49CD"/>
    <w:rsid w:val="00EE4E32"/>
    <w:rsid w:val="00EE52BE"/>
    <w:rsid w:val="00EE6E4B"/>
    <w:rsid w:val="00EF056E"/>
    <w:rsid w:val="00EF0C6C"/>
    <w:rsid w:val="00EF2355"/>
    <w:rsid w:val="00EF2ADE"/>
    <w:rsid w:val="00EF2D47"/>
    <w:rsid w:val="00EF4833"/>
    <w:rsid w:val="00EF51FF"/>
    <w:rsid w:val="00EF7387"/>
    <w:rsid w:val="00F026F5"/>
    <w:rsid w:val="00F027B6"/>
    <w:rsid w:val="00F039AE"/>
    <w:rsid w:val="00F0796F"/>
    <w:rsid w:val="00F10545"/>
    <w:rsid w:val="00F12A92"/>
    <w:rsid w:val="00F13045"/>
    <w:rsid w:val="00F20158"/>
    <w:rsid w:val="00F23616"/>
    <w:rsid w:val="00F2471C"/>
    <w:rsid w:val="00F24954"/>
    <w:rsid w:val="00F26A79"/>
    <w:rsid w:val="00F3048C"/>
    <w:rsid w:val="00F30953"/>
    <w:rsid w:val="00F32740"/>
    <w:rsid w:val="00F32AB0"/>
    <w:rsid w:val="00F32D2B"/>
    <w:rsid w:val="00F33BE0"/>
    <w:rsid w:val="00F34267"/>
    <w:rsid w:val="00F437C2"/>
    <w:rsid w:val="00F45E82"/>
    <w:rsid w:val="00F46F5E"/>
    <w:rsid w:val="00F47940"/>
    <w:rsid w:val="00F47F88"/>
    <w:rsid w:val="00F5195C"/>
    <w:rsid w:val="00F51E26"/>
    <w:rsid w:val="00F60022"/>
    <w:rsid w:val="00F60DF5"/>
    <w:rsid w:val="00F627FE"/>
    <w:rsid w:val="00F631EC"/>
    <w:rsid w:val="00F63D37"/>
    <w:rsid w:val="00F67BBA"/>
    <w:rsid w:val="00F734F9"/>
    <w:rsid w:val="00F756B5"/>
    <w:rsid w:val="00F814A5"/>
    <w:rsid w:val="00F8429A"/>
    <w:rsid w:val="00F84F4C"/>
    <w:rsid w:val="00F84F97"/>
    <w:rsid w:val="00F87E6E"/>
    <w:rsid w:val="00F87E89"/>
    <w:rsid w:val="00F9269B"/>
    <w:rsid w:val="00F93846"/>
    <w:rsid w:val="00F9438F"/>
    <w:rsid w:val="00F94EF4"/>
    <w:rsid w:val="00F958A1"/>
    <w:rsid w:val="00F96A16"/>
    <w:rsid w:val="00F96A7C"/>
    <w:rsid w:val="00FA0F0B"/>
    <w:rsid w:val="00FA44DF"/>
    <w:rsid w:val="00FB09EF"/>
    <w:rsid w:val="00FB3054"/>
    <w:rsid w:val="00FB369F"/>
    <w:rsid w:val="00FB4CAA"/>
    <w:rsid w:val="00FB72C9"/>
    <w:rsid w:val="00FB765A"/>
    <w:rsid w:val="00FC3E8D"/>
    <w:rsid w:val="00FC4634"/>
    <w:rsid w:val="00FD1EB8"/>
    <w:rsid w:val="00FD6FE6"/>
    <w:rsid w:val="00FE361A"/>
    <w:rsid w:val="00FE5E10"/>
    <w:rsid w:val="00FE643D"/>
    <w:rsid w:val="00FF3B0A"/>
    <w:rsid w:val="00FF67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9EF205"/>
  <w15:chartTrackingRefBased/>
  <w15:docId w15:val="{F8017D10-697D-4A29-BAB5-E6F4D19E3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6036"/>
    <w:pPr>
      <w:spacing w:after="200" w:line="276" w:lineRule="auto"/>
    </w:pPr>
    <w:rPr>
      <w:rFonts w:ascii="Calibri" w:eastAsia="Times New Roman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1B3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D1B3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95320A"/>
    <w:pPr>
      <w:spacing w:after="0" w:line="240" w:lineRule="auto"/>
      <w:ind w:left="720"/>
      <w:contextualSpacing/>
    </w:pPr>
    <w:rPr>
      <w:rFonts w:ascii="Euphemia" w:hAnsi="Euphemia"/>
      <w:sz w:val="20"/>
    </w:rPr>
  </w:style>
  <w:style w:type="character" w:customStyle="1" w:styleId="ListParagraphChar">
    <w:name w:val="List Paragraph Char"/>
    <w:link w:val="ListParagraph"/>
    <w:uiPriority w:val="34"/>
    <w:locked/>
    <w:rsid w:val="0095320A"/>
    <w:rPr>
      <w:rFonts w:ascii="Euphemia" w:eastAsia="Times New Roman" w:hAnsi="Euphemia" w:cs="Times New Roman"/>
      <w:sz w:val="20"/>
    </w:rPr>
  </w:style>
  <w:style w:type="paragraph" w:styleId="Header">
    <w:name w:val="header"/>
    <w:basedOn w:val="Normal"/>
    <w:link w:val="HeaderChar"/>
    <w:uiPriority w:val="99"/>
    <w:unhideWhenUsed/>
    <w:rsid w:val="00B857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57D6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B857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57D6"/>
    <w:rPr>
      <w:rFonts w:ascii="Calibri" w:eastAsia="Times New Roman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2021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21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21AA"/>
    <w:rPr>
      <w:rFonts w:ascii="Calibri" w:eastAsia="Times New Roman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21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21AA"/>
    <w:rPr>
      <w:rFonts w:ascii="Calibri" w:eastAsia="Times New Roman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21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21AA"/>
    <w:rPr>
      <w:rFonts w:ascii="Segoe UI" w:eastAsia="Times New Roman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61FFD"/>
    <w:pPr>
      <w:spacing w:after="0" w:line="240" w:lineRule="auto"/>
    </w:pPr>
    <w:rPr>
      <w:rFonts w:ascii="Calibri" w:eastAsia="Times New Roman" w:hAnsi="Calibri" w:cs="Times New Roman"/>
    </w:rPr>
  </w:style>
  <w:style w:type="paragraph" w:styleId="NoSpacing">
    <w:name w:val="No Spacing"/>
    <w:uiPriority w:val="1"/>
    <w:qFormat/>
    <w:rsid w:val="00376777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9D1B3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D1B3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322B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FF36C9-FF41-4D51-BB11-070591A93A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7</Pages>
  <Words>1565</Words>
  <Characters>8926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TI International</Company>
  <LinksUpToDate>false</LinksUpToDate>
  <CharactersWithSpaces>104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nguzi Nimrod</dc:creator>
  <cp:keywords/>
  <dc:description/>
  <cp:lastModifiedBy>Nimrod Muhanguzi</cp:lastModifiedBy>
  <cp:revision>9</cp:revision>
  <cp:lastPrinted>2019-06-11T09:02:00Z</cp:lastPrinted>
  <dcterms:created xsi:type="dcterms:W3CDTF">2019-06-11T09:28:00Z</dcterms:created>
  <dcterms:modified xsi:type="dcterms:W3CDTF">2019-11-27T14:16:00Z</dcterms:modified>
</cp:coreProperties>
</file>